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E4B28" w14:textId="77777777" w:rsidR="00ED12D8" w:rsidRPr="00FC3357" w:rsidRDefault="003C2073">
      <w:pPr>
        <w:spacing w:after="0"/>
        <w:jc w:val="center"/>
        <w:rPr>
          <w:rFonts w:ascii="Arial" w:hAnsi="Arial" w:cs="Arial"/>
        </w:rPr>
      </w:pPr>
      <w:r w:rsidRPr="00FC3357">
        <w:rPr>
          <w:rFonts w:ascii="Arial" w:eastAsia="Arial" w:hAnsi="Arial" w:cs="Arial"/>
          <w:b/>
          <w:sz w:val="36"/>
        </w:rPr>
        <w:t>Don</w:t>
      </w:r>
      <w:r w:rsidRPr="00FC3357">
        <w:rPr>
          <w:rFonts w:ascii="Arial" w:hAnsi="Arial" w:cs="Arial"/>
        </w:rPr>
        <w:t xml:space="preserve"> </w:t>
      </w:r>
      <w:r w:rsidRPr="00FC3357">
        <w:rPr>
          <w:rFonts w:ascii="Arial" w:eastAsia="Arial" w:hAnsi="Arial" w:cs="Arial"/>
          <w:b/>
          <w:sz w:val="36"/>
        </w:rPr>
        <w:t>Thomas</w:t>
      </w:r>
    </w:p>
    <w:p w14:paraId="5336016A" w14:textId="77777777" w:rsidR="00ED12D8" w:rsidRPr="00FC3357" w:rsidRDefault="003C2073">
      <w:pPr>
        <w:spacing w:after="0"/>
        <w:jc w:val="center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Riviera Beach, FL</w:t>
      </w:r>
      <w:r w:rsidRPr="00FC3357">
        <w:rPr>
          <w:rFonts w:ascii="Arial" w:hAnsi="Arial" w:cs="Arial"/>
        </w:rPr>
        <w:t xml:space="preserve">, </w:t>
      </w:r>
      <w:r w:rsidRPr="00FC3357">
        <w:rPr>
          <w:rFonts w:ascii="Arial" w:eastAsia="Arial" w:hAnsi="Arial" w:cs="Arial"/>
        </w:rPr>
        <w:t>33404 | 15613123403</w:t>
      </w:r>
    </w:p>
    <w:p w14:paraId="59E12F13" w14:textId="77777777" w:rsidR="00ED12D8" w:rsidRPr="00FC3357" w:rsidRDefault="003C2073">
      <w:pPr>
        <w:spacing w:after="0"/>
        <w:jc w:val="center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don@thomasonthego.com | https://www.linkedin.com/in/donthomas99/</w:t>
      </w:r>
    </w:p>
    <w:p w14:paraId="2ED7D780" w14:textId="77777777" w:rsidR="00ED12D8" w:rsidRPr="00FC3357" w:rsidRDefault="00ED12D8">
      <w:pPr>
        <w:spacing w:after="0"/>
        <w:jc w:val="center"/>
        <w:rPr>
          <w:rFonts w:ascii="Arial" w:hAnsi="Arial" w:cs="Arial"/>
        </w:rPr>
      </w:pPr>
    </w:p>
    <w:p w14:paraId="29731D0C" w14:textId="0B120466" w:rsidR="00ED12D8" w:rsidRPr="00FC3357" w:rsidRDefault="003C2073">
      <w:p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 xml:space="preserve">Entrepreneurial and innovative process optimization and automation leader with a proven track record of successfully delivering applications and solutions </w:t>
      </w:r>
      <w:r w:rsidR="00531156" w:rsidRPr="00FC3357">
        <w:rPr>
          <w:rFonts w:ascii="Arial" w:eastAsia="Arial" w:hAnsi="Arial" w:cs="Arial"/>
        </w:rPr>
        <w:t xml:space="preserve">and </w:t>
      </w:r>
      <w:r w:rsidR="00E22812" w:rsidRPr="00FC3357">
        <w:rPr>
          <w:rFonts w:ascii="Arial" w:eastAsia="Arial" w:hAnsi="Arial" w:cs="Arial"/>
        </w:rPr>
        <w:t xml:space="preserve">project leadership </w:t>
      </w:r>
      <w:r w:rsidRPr="00FC3357">
        <w:rPr>
          <w:rFonts w:ascii="Arial" w:eastAsia="Arial" w:hAnsi="Arial" w:cs="Arial"/>
        </w:rPr>
        <w:t>while achieving total customer satisfaction. Years of systems analysis, design, hands-on development, and database integration experience on large enterprise-wide initiatives in challenging, highly regulated environments, including Healthcare and Finance. Leadership ability to improve Global development team velocity through meticulous planning and functional process improvement. I am highly invested in professional development</w:t>
      </w:r>
      <w:r w:rsidR="00780F96">
        <w:rPr>
          <w:rFonts w:ascii="Arial" w:eastAsia="Arial" w:hAnsi="Arial" w:cs="Arial"/>
        </w:rPr>
        <w:t>.</w:t>
      </w:r>
    </w:p>
    <w:p w14:paraId="402E1D24" w14:textId="77777777" w:rsidR="00ED12D8" w:rsidRPr="00FC3357" w:rsidRDefault="00ED12D8">
      <w:pPr>
        <w:spacing w:after="0"/>
        <w:rPr>
          <w:rFonts w:ascii="Arial" w:hAnsi="Arial" w:cs="Arial"/>
        </w:rPr>
      </w:pPr>
    </w:p>
    <w:p w14:paraId="4420C85E" w14:textId="77777777" w:rsidR="00ED12D8" w:rsidRPr="00FC3357" w:rsidRDefault="003C2073">
      <w:pPr>
        <w:spacing w:after="120"/>
        <w:rPr>
          <w:rFonts w:ascii="Arial" w:hAnsi="Arial" w:cs="Arial"/>
        </w:rPr>
      </w:pPr>
      <w:r w:rsidRPr="00FC3357">
        <w:rPr>
          <w:rFonts w:ascii="Arial" w:eastAsia="Arial" w:hAnsi="Arial" w:cs="Arial"/>
          <w:b/>
          <w:sz w:val="28"/>
        </w:rPr>
        <w:t>EXPERIENCE</w:t>
      </w:r>
    </w:p>
    <w:p w14:paraId="63CC9B32" w14:textId="23AE15E3" w:rsidR="00C85EC4" w:rsidRPr="00FC3357" w:rsidRDefault="00BC4E14">
      <w:pPr>
        <w:tabs>
          <w:tab w:val="right" w:pos="9360"/>
        </w:tabs>
        <w:spacing w:after="0"/>
        <w:rPr>
          <w:rFonts w:ascii="Arial" w:eastAsia="Arial" w:hAnsi="Arial" w:cs="Arial"/>
          <w:b/>
          <w:sz w:val="24"/>
        </w:rPr>
      </w:pPr>
      <w:proofErr w:type="spellStart"/>
      <w:r>
        <w:rPr>
          <w:rFonts w:ascii="Arial" w:eastAsia="Arial" w:hAnsi="Arial" w:cs="Arial"/>
          <w:b/>
          <w:sz w:val="24"/>
        </w:rPr>
        <w:t>Stratascale</w:t>
      </w:r>
      <w:proofErr w:type="spellEnd"/>
    </w:p>
    <w:p w14:paraId="38B39345" w14:textId="73D198E4" w:rsidR="00ED12D8" w:rsidRPr="00FC3357" w:rsidRDefault="003C2073">
      <w:pPr>
        <w:tabs>
          <w:tab w:val="right" w:pos="9360"/>
        </w:tabs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Nov 2022 - Dec 2023</w:t>
      </w:r>
    </w:p>
    <w:p w14:paraId="5C257EBA" w14:textId="77777777" w:rsidR="00ED12D8" w:rsidRPr="00FC3357" w:rsidRDefault="003C2073">
      <w:pPr>
        <w:spacing w:after="0"/>
        <w:rPr>
          <w:rFonts w:ascii="Arial" w:hAnsi="Arial" w:cs="Arial"/>
        </w:rPr>
      </w:pPr>
      <w:proofErr w:type="spellStart"/>
      <w:r w:rsidRPr="00FC3357">
        <w:rPr>
          <w:rFonts w:ascii="Arial" w:eastAsia="Arial" w:hAnsi="Arial" w:cs="Arial"/>
        </w:rPr>
        <w:t>Stratascale</w:t>
      </w:r>
      <w:proofErr w:type="spellEnd"/>
      <w:r w:rsidRPr="00FC3357">
        <w:rPr>
          <w:rFonts w:ascii="Arial" w:eastAsia="Arial" w:hAnsi="Arial" w:cs="Arial"/>
        </w:rPr>
        <w:t>, Remote, FL</w:t>
      </w:r>
    </w:p>
    <w:p w14:paraId="257B9C69" w14:textId="2CECFC95" w:rsidR="00ED12D8" w:rsidRPr="00FC3357" w:rsidRDefault="003C2073">
      <w:p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 xml:space="preserve">Senior Solution Architect focused on Intelligent Automation and technical pre-sales </w:t>
      </w:r>
      <w:r w:rsidR="00181C02" w:rsidRPr="00FC3357">
        <w:rPr>
          <w:rFonts w:ascii="Arial" w:eastAsia="Arial" w:hAnsi="Arial" w:cs="Arial"/>
        </w:rPr>
        <w:t xml:space="preserve">and post-sales </w:t>
      </w:r>
      <w:r w:rsidRPr="00FC3357">
        <w:rPr>
          <w:rFonts w:ascii="Arial" w:eastAsia="Arial" w:hAnsi="Arial" w:cs="Arial"/>
        </w:rPr>
        <w:t>consulting on RPA/BPA /AI and other automation projects for Fortune 1000 clients. I design and solve business automation issues at the world's largest companies by advising on technology and automation strategies.</w:t>
      </w:r>
      <w:r w:rsidR="00570786" w:rsidRPr="00FC3357">
        <w:rPr>
          <w:rFonts w:ascii="Arial" w:eastAsia="Arial" w:hAnsi="Arial" w:cs="Arial"/>
        </w:rPr>
        <w:t xml:space="preserve"> Acted as Director</w:t>
      </w:r>
      <w:r w:rsidR="0043161C" w:rsidRPr="00FC3357">
        <w:rPr>
          <w:rFonts w:ascii="Arial" w:eastAsia="Arial" w:hAnsi="Arial" w:cs="Arial"/>
        </w:rPr>
        <w:t xml:space="preserve"> of COE for </w:t>
      </w:r>
      <w:r w:rsidR="00570786" w:rsidRPr="00FC3357">
        <w:rPr>
          <w:rFonts w:ascii="Arial" w:eastAsia="Arial" w:hAnsi="Arial" w:cs="Arial"/>
        </w:rPr>
        <w:t>Automation</w:t>
      </w:r>
      <w:r w:rsidR="0043161C" w:rsidRPr="00FC3357">
        <w:rPr>
          <w:rFonts w:ascii="Arial" w:eastAsia="Arial" w:hAnsi="Arial" w:cs="Arial"/>
        </w:rPr>
        <w:t xml:space="preserve"> and Data Science.</w:t>
      </w:r>
    </w:p>
    <w:p w14:paraId="122C1EC5" w14:textId="77777777" w:rsidR="00ED12D8" w:rsidRPr="00FC3357" w:rsidRDefault="003C2073">
      <w:p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Projects have included but are not limited to:</w:t>
      </w:r>
    </w:p>
    <w:p w14:paraId="41A52F01" w14:textId="0908F64D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Intelligent Automation Evangelism</w:t>
      </w:r>
      <w:r w:rsidR="00DB6BF0">
        <w:rPr>
          <w:rFonts w:ascii="Arial" w:eastAsia="Arial" w:hAnsi="Arial" w:cs="Arial"/>
        </w:rPr>
        <w:t xml:space="preserve"> / Partner Enablement</w:t>
      </w:r>
    </w:p>
    <w:p w14:paraId="7908FF1E" w14:textId="77777777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Sales enablement sessions and mentoring</w:t>
      </w:r>
    </w:p>
    <w:p w14:paraId="69302638" w14:textId="77777777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Solution implementation using the hyper scalers: GCP, Azure &amp; AWS</w:t>
      </w:r>
    </w:p>
    <w:p w14:paraId="77372A27" w14:textId="77777777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Organizational vendor selection for Intelligent Automation practice</w:t>
      </w:r>
    </w:p>
    <w:p w14:paraId="1A590505" w14:textId="0335F884" w:rsidR="00ED12D8" w:rsidRPr="005E23E6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Hands-on design and application of RPA</w:t>
      </w:r>
      <w:r w:rsidR="00EA7306">
        <w:rPr>
          <w:rFonts w:ascii="Arial" w:eastAsia="Arial" w:hAnsi="Arial" w:cs="Arial"/>
        </w:rPr>
        <w:t xml:space="preserve"> </w:t>
      </w:r>
      <w:r w:rsidRPr="00FC3357">
        <w:rPr>
          <w:rFonts w:ascii="Arial" w:eastAsia="Arial" w:hAnsi="Arial" w:cs="Arial"/>
        </w:rPr>
        <w:t>/</w:t>
      </w:r>
      <w:r w:rsidR="00EA7306">
        <w:rPr>
          <w:rFonts w:ascii="Arial" w:eastAsia="Arial" w:hAnsi="Arial" w:cs="Arial"/>
        </w:rPr>
        <w:t xml:space="preserve"> </w:t>
      </w:r>
      <w:r w:rsidRPr="00FC3357">
        <w:rPr>
          <w:rFonts w:ascii="Arial" w:eastAsia="Arial" w:hAnsi="Arial" w:cs="Arial"/>
        </w:rPr>
        <w:t>BPA</w:t>
      </w:r>
      <w:r w:rsidR="00EA7306">
        <w:rPr>
          <w:rFonts w:ascii="Arial" w:eastAsia="Arial" w:hAnsi="Arial" w:cs="Arial"/>
        </w:rPr>
        <w:t xml:space="preserve"> </w:t>
      </w:r>
      <w:r w:rsidRPr="00FC3357">
        <w:rPr>
          <w:rFonts w:ascii="Arial" w:eastAsia="Arial" w:hAnsi="Arial" w:cs="Arial"/>
        </w:rPr>
        <w:t>/</w:t>
      </w:r>
      <w:r w:rsidR="00EA7306">
        <w:rPr>
          <w:rFonts w:ascii="Arial" w:eastAsia="Arial" w:hAnsi="Arial" w:cs="Arial"/>
        </w:rPr>
        <w:t xml:space="preserve"> </w:t>
      </w:r>
      <w:r w:rsidRPr="00FC3357">
        <w:rPr>
          <w:rFonts w:ascii="Arial" w:eastAsia="Arial" w:hAnsi="Arial" w:cs="Arial"/>
        </w:rPr>
        <w:t>IDP</w:t>
      </w:r>
      <w:r w:rsidR="00EA7306">
        <w:rPr>
          <w:rFonts w:ascii="Arial" w:eastAsia="Arial" w:hAnsi="Arial" w:cs="Arial"/>
        </w:rPr>
        <w:t xml:space="preserve"> </w:t>
      </w:r>
      <w:r w:rsidRPr="00FC3357">
        <w:rPr>
          <w:rFonts w:ascii="Arial" w:eastAsia="Arial" w:hAnsi="Arial" w:cs="Arial"/>
        </w:rPr>
        <w:t>/</w:t>
      </w:r>
      <w:r w:rsidR="00EA7306">
        <w:rPr>
          <w:rFonts w:ascii="Arial" w:eastAsia="Arial" w:hAnsi="Arial" w:cs="Arial"/>
        </w:rPr>
        <w:t xml:space="preserve"> </w:t>
      </w:r>
      <w:r w:rsidRPr="00FC3357">
        <w:rPr>
          <w:rFonts w:ascii="Arial" w:eastAsia="Arial" w:hAnsi="Arial" w:cs="Arial"/>
        </w:rPr>
        <w:t>AI</w:t>
      </w:r>
      <w:r w:rsidR="00EA7306">
        <w:rPr>
          <w:rFonts w:ascii="Arial" w:eastAsia="Arial" w:hAnsi="Arial" w:cs="Arial"/>
        </w:rPr>
        <w:t xml:space="preserve"> </w:t>
      </w:r>
      <w:r w:rsidRPr="00FC3357">
        <w:rPr>
          <w:rFonts w:ascii="Arial" w:eastAsia="Arial" w:hAnsi="Arial" w:cs="Arial"/>
        </w:rPr>
        <w:t>/</w:t>
      </w:r>
      <w:r w:rsidR="00EA7306">
        <w:rPr>
          <w:rFonts w:ascii="Arial" w:eastAsia="Arial" w:hAnsi="Arial" w:cs="Arial"/>
        </w:rPr>
        <w:t xml:space="preserve"> </w:t>
      </w:r>
      <w:r w:rsidRPr="00FC3357">
        <w:rPr>
          <w:rFonts w:ascii="Arial" w:eastAsia="Arial" w:hAnsi="Arial" w:cs="Arial"/>
        </w:rPr>
        <w:t>OCR</w:t>
      </w:r>
      <w:r w:rsidR="00EA7306">
        <w:rPr>
          <w:rFonts w:ascii="Arial" w:eastAsia="Arial" w:hAnsi="Arial" w:cs="Arial"/>
        </w:rPr>
        <w:t xml:space="preserve"> </w:t>
      </w:r>
      <w:r w:rsidRPr="00FC3357">
        <w:rPr>
          <w:rFonts w:ascii="Arial" w:eastAsia="Arial" w:hAnsi="Arial" w:cs="Arial"/>
        </w:rPr>
        <w:t>/</w:t>
      </w:r>
      <w:r w:rsidR="00EA7306">
        <w:rPr>
          <w:rFonts w:ascii="Arial" w:eastAsia="Arial" w:hAnsi="Arial" w:cs="Arial"/>
        </w:rPr>
        <w:t xml:space="preserve"> </w:t>
      </w:r>
      <w:r w:rsidRPr="00FC3357">
        <w:rPr>
          <w:rFonts w:ascii="Arial" w:eastAsia="Arial" w:hAnsi="Arial" w:cs="Arial"/>
        </w:rPr>
        <w:t>ICR</w:t>
      </w:r>
    </w:p>
    <w:p w14:paraId="0ECA29F1" w14:textId="1B52C318" w:rsidR="005E23E6" w:rsidRPr="00FC3357" w:rsidRDefault="009F473A">
      <w:pPr>
        <w:numPr>
          <w:ilvl w:val="0"/>
          <w:numId w:val="1"/>
        </w:numPr>
        <w:spacing w:after="0"/>
        <w:rPr>
          <w:rFonts w:ascii="Arial" w:hAnsi="Arial" w:cs="Arial"/>
        </w:rPr>
      </w:pPr>
      <w:r>
        <w:rPr>
          <w:rFonts w:ascii="Arial" w:eastAsia="Arial" w:hAnsi="Arial" w:cs="Arial"/>
        </w:rPr>
        <w:t xml:space="preserve">Intelligent Document Processing (IDP), UiPath Document </w:t>
      </w:r>
      <w:r w:rsidR="00F973B4">
        <w:rPr>
          <w:rFonts w:ascii="Arial" w:eastAsia="Arial" w:hAnsi="Arial" w:cs="Arial"/>
        </w:rPr>
        <w:t>Understanding</w:t>
      </w:r>
      <w:r>
        <w:rPr>
          <w:rFonts w:ascii="Arial" w:eastAsia="Arial" w:hAnsi="Arial" w:cs="Arial"/>
        </w:rPr>
        <w:t xml:space="preserve">, </w:t>
      </w:r>
      <w:proofErr w:type="spellStart"/>
      <w:r>
        <w:rPr>
          <w:rFonts w:ascii="Arial" w:eastAsia="Arial" w:hAnsi="Arial" w:cs="Arial"/>
        </w:rPr>
        <w:t>Abbyy</w:t>
      </w:r>
      <w:proofErr w:type="spellEnd"/>
      <w:r>
        <w:rPr>
          <w:rFonts w:ascii="Arial" w:eastAsia="Arial" w:hAnsi="Arial" w:cs="Arial"/>
        </w:rPr>
        <w:t xml:space="preserve"> </w:t>
      </w:r>
      <w:r w:rsidR="00F973B4">
        <w:rPr>
          <w:rFonts w:ascii="Arial" w:eastAsia="Arial" w:hAnsi="Arial" w:cs="Arial"/>
        </w:rPr>
        <w:t>FC</w:t>
      </w:r>
    </w:p>
    <w:p w14:paraId="6526251A" w14:textId="1D1CF4CF" w:rsidR="00181C02" w:rsidRPr="00FC3357" w:rsidRDefault="00181C02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UiPath, Automation Anywhere</w:t>
      </w:r>
      <w:r w:rsidR="00D57007">
        <w:rPr>
          <w:rFonts w:ascii="Arial" w:eastAsia="Arial" w:hAnsi="Arial" w:cs="Arial"/>
        </w:rPr>
        <w:t xml:space="preserve"> / Provide Technical Guidance</w:t>
      </w:r>
    </w:p>
    <w:p w14:paraId="64224530" w14:textId="4B6DB644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 xml:space="preserve">Microsoft </w:t>
      </w:r>
      <w:r w:rsidR="006938C4" w:rsidRPr="00FC3357">
        <w:rPr>
          <w:rFonts w:ascii="Arial" w:eastAsia="Arial" w:hAnsi="Arial" w:cs="Arial"/>
        </w:rPr>
        <w:t>Power Platform</w:t>
      </w:r>
      <w:r w:rsidRPr="00FC3357">
        <w:rPr>
          <w:rFonts w:ascii="Arial" w:eastAsia="Arial" w:hAnsi="Arial" w:cs="Arial"/>
        </w:rPr>
        <w:t xml:space="preserve"> expert</w:t>
      </w:r>
      <w:r w:rsidR="00814E44">
        <w:rPr>
          <w:rFonts w:ascii="Arial" w:eastAsia="Arial" w:hAnsi="Arial" w:cs="Arial"/>
        </w:rPr>
        <w:t xml:space="preserve"> (Power Apps, Power Automation, Power BI)</w:t>
      </w:r>
    </w:p>
    <w:p w14:paraId="11C5415F" w14:textId="3E940337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Client enablement through briefings, discovery sessions</w:t>
      </w:r>
      <w:r w:rsidR="00B12F5C">
        <w:rPr>
          <w:rFonts w:ascii="Arial" w:eastAsia="Arial" w:hAnsi="Arial" w:cs="Arial"/>
        </w:rPr>
        <w:t xml:space="preserve"> / </w:t>
      </w:r>
      <w:r w:rsidR="0097562B">
        <w:rPr>
          <w:rFonts w:ascii="Arial" w:eastAsia="Arial" w:hAnsi="Arial" w:cs="Arial"/>
        </w:rPr>
        <w:t>Customer Relationships</w:t>
      </w:r>
    </w:p>
    <w:p w14:paraId="57698173" w14:textId="77777777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Center of Excellence design and implementation</w:t>
      </w:r>
    </w:p>
    <w:p w14:paraId="556EE84E" w14:textId="3EBB1A3C" w:rsidR="0024305E" w:rsidRPr="0024305E" w:rsidRDefault="00952385" w:rsidP="0024305E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ROI Validation (Decreased Processing Time)</w:t>
      </w:r>
    </w:p>
    <w:p w14:paraId="0597EB81" w14:textId="77777777" w:rsidR="00ED12D8" w:rsidRPr="00FC3357" w:rsidRDefault="00ED12D8">
      <w:pPr>
        <w:spacing w:after="0"/>
        <w:rPr>
          <w:rFonts w:ascii="Arial" w:hAnsi="Arial" w:cs="Arial"/>
        </w:rPr>
      </w:pPr>
    </w:p>
    <w:p w14:paraId="3032555C" w14:textId="5FE1A123" w:rsidR="00ED12D8" w:rsidRPr="00FC3357" w:rsidRDefault="0023257A">
      <w:pPr>
        <w:tabs>
          <w:tab w:val="right" w:pos="9360"/>
        </w:tabs>
        <w:spacing w:after="0"/>
        <w:rPr>
          <w:rFonts w:ascii="Arial" w:hAnsi="Arial" w:cs="Arial"/>
        </w:rPr>
      </w:pPr>
      <w:r>
        <w:rPr>
          <w:rFonts w:ascii="Arial" w:eastAsia="Arial" w:hAnsi="Arial" w:cs="Arial"/>
          <w:b/>
          <w:sz w:val="24"/>
        </w:rPr>
        <w:t>SENIOR RPA ARCHITECT</w:t>
      </w:r>
      <w:r w:rsidR="003C2073" w:rsidRPr="00FC3357">
        <w:rPr>
          <w:rFonts w:ascii="Arial" w:hAnsi="Arial" w:cs="Arial"/>
        </w:rPr>
        <w:tab/>
      </w:r>
      <w:r w:rsidR="00E70551">
        <w:rPr>
          <w:rFonts w:ascii="Arial" w:eastAsia="Arial" w:hAnsi="Arial" w:cs="Arial"/>
        </w:rPr>
        <w:t>June</w:t>
      </w:r>
      <w:r w:rsidR="003C2073" w:rsidRPr="00FC3357">
        <w:rPr>
          <w:rFonts w:ascii="Arial" w:eastAsia="Arial" w:hAnsi="Arial" w:cs="Arial"/>
        </w:rPr>
        <w:t xml:space="preserve"> 2021 - Feb 2023</w:t>
      </w:r>
    </w:p>
    <w:p w14:paraId="16016552" w14:textId="77777777" w:rsidR="00ED12D8" w:rsidRPr="00FC3357" w:rsidRDefault="003C2073">
      <w:p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Karson / FAA, Remote, FL</w:t>
      </w:r>
    </w:p>
    <w:p w14:paraId="4E98A56C" w14:textId="77777777" w:rsidR="00ED12D8" w:rsidRPr="00FC3357" w:rsidRDefault="003C2073">
      <w:p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Smart Automation Leader / Evangelist</w:t>
      </w:r>
    </w:p>
    <w:p w14:paraId="48A4C52A" w14:textId="46F9B0F5" w:rsidR="00ED12D8" w:rsidRPr="00FC3357" w:rsidRDefault="003C2073" w:rsidP="002153DA">
      <w:p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 xml:space="preserve">Create agency engagement processes and procedures and conduct discovery meetings to ensure UiPath and Automation Anywhere adoption. </w:t>
      </w:r>
    </w:p>
    <w:p w14:paraId="742CCB00" w14:textId="55CDDC1A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 xml:space="preserve">Created dashboards using </w:t>
      </w:r>
      <w:proofErr w:type="spellStart"/>
      <w:r w:rsidRPr="00FC3357">
        <w:rPr>
          <w:rFonts w:ascii="Arial" w:eastAsia="Arial" w:hAnsi="Arial" w:cs="Arial"/>
        </w:rPr>
        <w:t>PowerBI</w:t>
      </w:r>
      <w:proofErr w:type="spellEnd"/>
      <w:r w:rsidRPr="00FC3357">
        <w:rPr>
          <w:rFonts w:ascii="Arial" w:eastAsia="Arial" w:hAnsi="Arial" w:cs="Arial"/>
        </w:rPr>
        <w:t xml:space="preserve"> for </w:t>
      </w:r>
      <w:r w:rsidR="006938C4" w:rsidRPr="00FC3357">
        <w:rPr>
          <w:rFonts w:ascii="Arial" w:eastAsia="Arial" w:hAnsi="Arial" w:cs="Arial"/>
        </w:rPr>
        <w:t>stakeholders.</w:t>
      </w:r>
    </w:p>
    <w:p w14:paraId="7574AAAB" w14:textId="77777777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Managed stakeholder meetings</w:t>
      </w:r>
    </w:p>
    <w:p w14:paraId="17C46313" w14:textId="77777777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Responsible for technical management and delivery of agency automation projects</w:t>
      </w:r>
    </w:p>
    <w:p w14:paraId="64199A9B" w14:textId="2AE1CD85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 xml:space="preserve">Created and presented monthly Lunch and Learn events using the UiPath and Automation Anywhere </w:t>
      </w:r>
      <w:r w:rsidR="006938C4" w:rsidRPr="00FC3357">
        <w:rPr>
          <w:rFonts w:ascii="Arial" w:eastAsia="Arial" w:hAnsi="Arial" w:cs="Arial"/>
        </w:rPr>
        <w:t>platforms.</w:t>
      </w:r>
    </w:p>
    <w:p w14:paraId="454D09D2" w14:textId="33962788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Create and manage Smart Automation citizen developer program</w:t>
      </w:r>
      <w:r w:rsidR="006938C4" w:rsidRPr="00FC3357">
        <w:rPr>
          <w:rFonts w:ascii="Arial" w:eastAsia="Arial" w:hAnsi="Arial" w:cs="Arial"/>
        </w:rPr>
        <w:t>.</w:t>
      </w:r>
    </w:p>
    <w:p w14:paraId="377E8B24" w14:textId="2277596F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Create automation pipelines for automation and process optimization</w:t>
      </w:r>
      <w:r w:rsidR="006938C4" w:rsidRPr="00FC3357">
        <w:rPr>
          <w:rFonts w:ascii="Arial" w:eastAsia="Arial" w:hAnsi="Arial" w:cs="Arial"/>
        </w:rPr>
        <w:t>.</w:t>
      </w:r>
    </w:p>
    <w:p w14:paraId="0CACB35B" w14:textId="57AEC6AC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Power Automate / Power Apps implementation</w:t>
      </w:r>
      <w:r w:rsidR="006938C4" w:rsidRPr="00FC3357">
        <w:rPr>
          <w:rFonts w:ascii="Arial" w:eastAsia="Arial" w:hAnsi="Arial" w:cs="Arial"/>
        </w:rPr>
        <w:t>.</w:t>
      </w:r>
    </w:p>
    <w:p w14:paraId="58696447" w14:textId="77777777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 xml:space="preserve">Central Point of Contract for RPA Knowledge </w:t>
      </w:r>
    </w:p>
    <w:p w14:paraId="5E38D6CD" w14:textId="67089C09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Evangelize Smart Automation technologies</w:t>
      </w:r>
      <w:r w:rsidR="006938C4" w:rsidRPr="00FC3357">
        <w:rPr>
          <w:rFonts w:ascii="Arial" w:eastAsia="Arial" w:hAnsi="Arial" w:cs="Arial"/>
        </w:rPr>
        <w:t>.</w:t>
      </w:r>
    </w:p>
    <w:p w14:paraId="45955C9A" w14:textId="5056E028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Designed architecture for new automations and processes</w:t>
      </w:r>
      <w:r w:rsidR="006938C4" w:rsidRPr="00FC3357">
        <w:rPr>
          <w:rFonts w:ascii="Arial" w:eastAsia="Arial" w:hAnsi="Arial" w:cs="Arial"/>
        </w:rPr>
        <w:t>.</w:t>
      </w:r>
    </w:p>
    <w:p w14:paraId="272AE2F9" w14:textId="72EFFA68" w:rsidR="00952385" w:rsidRPr="001F6E05" w:rsidRDefault="00161C87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Increase Process throughput for FAA departments</w:t>
      </w:r>
    </w:p>
    <w:p w14:paraId="1BDA458B" w14:textId="705E09E3" w:rsidR="001F6E05" w:rsidRPr="001F6E05" w:rsidRDefault="001F6E05" w:rsidP="00DB0D8B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1F6E05">
        <w:rPr>
          <w:rFonts w:ascii="Arial" w:eastAsia="Arial" w:hAnsi="Arial" w:cs="Arial"/>
        </w:rPr>
        <w:lastRenderedPageBreak/>
        <w:t>Automation Testing Strategies / UiPath Test Suite</w:t>
      </w:r>
      <w:r>
        <w:rPr>
          <w:rFonts w:ascii="Arial" w:eastAsia="Arial" w:hAnsi="Arial" w:cs="Arial"/>
        </w:rPr>
        <w:t xml:space="preserve"> Implementation</w:t>
      </w:r>
    </w:p>
    <w:p w14:paraId="1ECD6D0B" w14:textId="77777777" w:rsidR="00161C87" w:rsidRPr="00FC3357" w:rsidRDefault="00161C87" w:rsidP="00161C87">
      <w:pPr>
        <w:spacing w:after="0"/>
        <w:ind w:left="720"/>
        <w:rPr>
          <w:rFonts w:ascii="Arial" w:hAnsi="Arial" w:cs="Arial"/>
        </w:rPr>
      </w:pPr>
    </w:p>
    <w:p w14:paraId="552781C1" w14:textId="72949339" w:rsidR="00ED12D8" w:rsidRPr="00FC3357" w:rsidRDefault="0023257A">
      <w:pPr>
        <w:tabs>
          <w:tab w:val="right" w:pos="9360"/>
        </w:tabs>
        <w:spacing w:after="0"/>
        <w:rPr>
          <w:rFonts w:ascii="Arial" w:hAnsi="Arial" w:cs="Arial"/>
        </w:rPr>
      </w:pPr>
      <w:r>
        <w:rPr>
          <w:rFonts w:ascii="Arial" w:eastAsia="Arial" w:hAnsi="Arial" w:cs="Arial"/>
          <w:b/>
          <w:sz w:val="24"/>
        </w:rPr>
        <w:t>SENIOR RPA ARCHITECT</w:t>
      </w:r>
      <w:r w:rsidR="003C2073" w:rsidRPr="00FC3357">
        <w:rPr>
          <w:rFonts w:ascii="Arial" w:hAnsi="Arial" w:cs="Arial"/>
        </w:rPr>
        <w:tab/>
      </w:r>
      <w:r w:rsidR="003C2073" w:rsidRPr="00FC3357">
        <w:rPr>
          <w:rFonts w:ascii="Arial" w:eastAsia="Arial" w:hAnsi="Arial" w:cs="Arial"/>
        </w:rPr>
        <w:t>Oct 2020 - May 2021</w:t>
      </w:r>
    </w:p>
    <w:p w14:paraId="67A9AE6A" w14:textId="77777777" w:rsidR="00ED12D8" w:rsidRPr="00FC3357" w:rsidRDefault="003C2073">
      <w:p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NDI / FAA, Remote, FL</w:t>
      </w:r>
    </w:p>
    <w:p w14:paraId="73950886" w14:textId="77777777" w:rsidR="00ED12D8" w:rsidRPr="00FC3357" w:rsidRDefault="003C2073">
      <w:p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Smart Automation Leader / Evangelist</w:t>
      </w:r>
    </w:p>
    <w:p w14:paraId="3774EBB9" w14:textId="77777777" w:rsidR="00ED12D8" w:rsidRPr="00FC3357" w:rsidRDefault="003C2073">
      <w:p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 </w:t>
      </w:r>
    </w:p>
    <w:p w14:paraId="1B83F98B" w14:textId="77777777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 xml:space="preserve"> Create agency engagement processes and procedures and conduct discovery meetings to ensure UiPath and Automation Anywhere adoption. </w:t>
      </w:r>
    </w:p>
    <w:p w14:paraId="3108FB1A" w14:textId="79B08166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 xml:space="preserve">Created dashboards using </w:t>
      </w:r>
      <w:proofErr w:type="spellStart"/>
      <w:r w:rsidRPr="00FC3357">
        <w:rPr>
          <w:rFonts w:ascii="Arial" w:eastAsia="Arial" w:hAnsi="Arial" w:cs="Arial"/>
        </w:rPr>
        <w:t>PowerBI</w:t>
      </w:r>
      <w:proofErr w:type="spellEnd"/>
      <w:r w:rsidRPr="00FC3357">
        <w:rPr>
          <w:rFonts w:ascii="Arial" w:eastAsia="Arial" w:hAnsi="Arial" w:cs="Arial"/>
        </w:rPr>
        <w:t xml:space="preserve"> for </w:t>
      </w:r>
      <w:r w:rsidR="00287CA5" w:rsidRPr="00FC3357">
        <w:rPr>
          <w:rFonts w:ascii="Arial" w:eastAsia="Arial" w:hAnsi="Arial" w:cs="Arial"/>
        </w:rPr>
        <w:t>stakeholders.</w:t>
      </w:r>
    </w:p>
    <w:p w14:paraId="4095D15D" w14:textId="77777777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Managed stakeholder meetings</w:t>
      </w:r>
    </w:p>
    <w:p w14:paraId="4E8DAA1C" w14:textId="77777777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Responsible for technical management and delivery of agency automation projects</w:t>
      </w:r>
    </w:p>
    <w:p w14:paraId="2BC3DF65" w14:textId="62351DF0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 xml:space="preserve">Created and presented monthly Lunch and Learn events using the UiPath and Automation Anywhere </w:t>
      </w:r>
      <w:r w:rsidR="00287CA5" w:rsidRPr="00FC3357">
        <w:rPr>
          <w:rFonts w:ascii="Arial" w:eastAsia="Arial" w:hAnsi="Arial" w:cs="Arial"/>
        </w:rPr>
        <w:t>platforms.</w:t>
      </w:r>
    </w:p>
    <w:p w14:paraId="145DFCC3" w14:textId="6977F53A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 xml:space="preserve">Create and manage Smart Automation citizen developer </w:t>
      </w:r>
      <w:r w:rsidR="00287CA5" w:rsidRPr="00FC3357">
        <w:rPr>
          <w:rFonts w:ascii="Arial" w:eastAsia="Arial" w:hAnsi="Arial" w:cs="Arial"/>
        </w:rPr>
        <w:t>program.</w:t>
      </w:r>
    </w:p>
    <w:p w14:paraId="74B67ADC" w14:textId="6522BC00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 xml:space="preserve">Create automation pipelines for automation and process </w:t>
      </w:r>
      <w:r w:rsidR="00287CA5" w:rsidRPr="00FC3357">
        <w:rPr>
          <w:rFonts w:ascii="Arial" w:eastAsia="Arial" w:hAnsi="Arial" w:cs="Arial"/>
        </w:rPr>
        <w:t>optimization.</w:t>
      </w:r>
    </w:p>
    <w:p w14:paraId="179448B4" w14:textId="0093441D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Power Automate / Power Apps implementation</w:t>
      </w:r>
      <w:r w:rsidR="00287CA5" w:rsidRPr="00FC3357">
        <w:rPr>
          <w:rFonts w:ascii="Arial" w:eastAsia="Arial" w:hAnsi="Arial" w:cs="Arial"/>
        </w:rPr>
        <w:t>.</w:t>
      </w:r>
    </w:p>
    <w:p w14:paraId="2EB5E1C1" w14:textId="61DBB634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 xml:space="preserve">Central Point of Contract for RPA knowledge </w:t>
      </w:r>
      <w:r w:rsidR="00167DBF">
        <w:rPr>
          <w:rFonts w:ascii="Arial" w:eastAsia="Arial" w:hAnsi="Arial" w:cs="Arial"/>
        </w:rPr>
        <w:t>/ Knowledge Transfer</w:t>
      </w:r>
    </w:p>
    <w:p w14:paraId="12A28414" w14:textId="2CA8C688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Evangelize Smart Automation technologies</w:t>
      </w:r>
      <w:r w:rsidR="00287CA5" w:rsidRPr="00FC3357">
        <w:rPr>
          <w:rFonts w:ascii="Arial" w:eastAsia="Arial" w:hAnsi="Arial" w:cs="Arial"/>
        </w:rPr>
        <w:t>.</w:t>
      </w:r>
    </w:p>
    <w:p w14:paraId="7FB1BA5E" w14:textId="61D51982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Designed architecture for new automations and processes</w:t>
      </w:r>
      <w:r w:rsidR="00287CA5" w:rsidRPr="00FC3357">
        <w:rPr>
          <w:rFonts w:ascii="Arial" w:eastAsia="Arial" w:hAnsi="Arial" w:cs="Arial"/>
        </w:rPr>
        <w:t>.</w:t>
      </w:r>
    </w:p>
    <w:p w14:paraId="3E430720" w14:textId="34C122BF" w:rsidR="00161C87" w:rsidRPr="00FC3357" w:rsidRDefault="00161C87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 xml:space="preserve">Increased visibility to ROI </w:t>
      </w:r>
      <w:r w:rsidR="000408D1" w:rsidRPr="00FC3357">
        <w:rPr>
          <w:rFonts w:ascii="Arial" w:eastAsia="Arial" w:hAnsi="Arial" w:cs="Arial"/>
        </w:rPr>
        <w:t>enhancements</w:t>
      </w:r>
    </w:p>
    <w:p w14:paraId="6047B6CF" w14:textId="77777777" w:rsidR="00ED12D8" w:rsidRPr="00FC3357" w:rsidRDefault="00ED12D8">
      <w:pPr>
        <w:spacing w:after="0"/>
        <w:rPr>
          <w:rFonts w:ascii="Arial" w:hAnsi="Arial" w:cs="Arial"/>
        </w:rPr>
      </w:pPr>
    </w:p>
    <w:p w14:paraId="3A3D1D68" w14:textId="77777777" w:rsidR="00ED12D8" w:rsidRPr="00FC3357" w:rsidRDefault="003C2073">
      <w:pPr>
        <w:tabs>
          <w:tab w:val="right" w:pos="9360"/>
        </w:tabs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  <w:b/>
          <w:sz w:val="24"/>
        </w:rPr>
        <w:t>SENIOR ARCHITECT/SMART AUTOMATION EVANGELIST</w:t>
      </w:r>
      <w:r w:rsidRPr="00FC3357">
        <w:rPr>
          <w:rFonts w:ascii="Arial" w:hAnsi="Arial" w:cs="Arial"/>
        </w:rPr>
        <w:tab/>
      </w:r>
      <w:r w:rsidRPr="00FC3357">
        <w:rPr>
          <w:rFonts w:ascii="Arial" w:eastAsia="Arial" w:hAnsi="Arial" w:cs="Arial"/>
        </w:rPr>
        <w:t>Feb 2020 - Aug 2020</w:t>
      </w:r>
    </w:p>
    <w:p w14:paraId="559E026F" w14:textId="77777777" w:rsidR="00ED12D8" w:rsidRPr="00FC3357" w:rsidRDefault="003C2073">
      <w:pPr>
        <w:spacing w:after="0"/>
        <w:rPr>
          <w:rFonts w:ascii="Arial" w:hAnsi="Arial" w:cs="Arial"/>
        </w:rPr>
      </w:pPr>
      <w:proofErr w:type="spellStart"/>
      <w:r w:rsidRPr="00FC3357">
        <w:rPr>
          <w:rFonts w:ascii="Arial" w:eastAsia="Arial" w:hAnsi="Arial" w:cs="Arial"/>
        </w:rPr>
        <w:t>ThreeBridge</w:t>
      </w:r>
      <w:proofErr w:type="spellEnd"/>
      <w:r w:rsidRPr="00FC3357">
        <w:rPr>
          <w:rFonts w:ascii="Arial" w:eastAsia="Arial" w:hAnsi="Arial" w:cs="Arial"/>
        </w:rPr>
        <w:t xml:space="preserve"> / State of North Dakota, Remote, FL</w:t>
      </w:r>
    </w:p>
    <w:p w14:paraId="29D04C7E" w14:textId="77777777" w:rsidR="00ED12D8" w:rsidRPr="00FC3357" w:rsidRDefault="003C2073">
      <w:p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Automation Design and Architect</w:t>
      </w:r>
    </w:p>
    <w:p w14:paraId="37135464" w14:textId="77777777" w:rsidR="00ED12D8" w:rsidRPr="00FC3357" w:rsidRDefault="003C2073">
      <w:p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 </w:t>
      </w:r>
    </w:p>
    <w:p w14:paraId="7B995944" w14:textId="77777777" w:rsidR="00ED12D8" w:rsidRPr="00FC3357" w:rsidRDefault="003C2073">
      <w:p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Robotic Process Optimization (RPA) senior leader engaged in RPA implementation and architecture. The project includes but is not limited to the following:</w:t>
      </w:r>
    </w:p>
    <w:p w14:paraId="450276D8" w14:textId="77777777" w:rsidR="00ED12D8" w:rsidRPr="00FC3357" w:rsidRDefault="003C2073">
      <w:p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 </w:t>
      </w:r>
    </w:p>
    <w:p w14:paraId="0A96211A" w14:textId="47408E38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Trained and educated developers and clients in RPA design</w:t>
      </w:r>
      <w:r w:rsidR="00287CA5" w:rsidRPr="00FC3357">
        <w:rPr>
          <w:rFonts w:ascii="Arial" w:eastAsia="Arial" w:hAnsi="Arial" w:cs="Arial"/>
        </w:rPr>
        <w:t>.</w:t>
      </w:r>
    </w:p>
    <w:p w14:paraId="3C8093C0" w14:textId="129CD16A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Implemented UiPath for the state of North Dakota</w:t>
      </w:r>
      <w:r w:rsidR="00287CA5" w:rsidRPr="00FC3357">
        <w:rPr>
          <w:rFonts w:ascii="Arial" w:eastAsia="Arial" w:hAnsi="Arial" w:cs="Arial"/>
        </w:rPr>
        <w:t>.</w:t>
      </w:r>
    </w:p>
    <w:p w14:paraId="2BB0F429" w14:textId="251A8588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Managed weekly stakeholder meetings and presentations</w:t>
      </w:r>
      <w:r w:rsidR="00287CA5" w:rsidRPr="00FC3357">
        <w:rPr>
          <w:rFonts w:ascii="Arial" w:eastAsia="Arial" w:hAnsi="Arial" w:cs="Arial"/>
        </w:rPr>
        <w:t>.</w:t>
      </w:r>
    </w:p>
    <w:p w14:paraId="3E938058" w14:textId="05818AD3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Created reporting methods for business engagement</w:t>
      </w:r>
      <w:r w:rsidR="00287CA5" w:rsidRPr="00FC3357">
        <w:rPr>
          <w:rFonts w:ascii="Arial" w:eastAsia="Arial" w:hAnsi="Arial" w:cs="Arial"/>
        </w:rPr>
        <w:t>.</w:t>
      </w:r>
    </w:p>
    <w:p w14:paraId="3BAF7354" w14:textId="55B78104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Maintained project deliverables</w:t>
      </w:r>
      <w:r w:rsidR="00287CA5" w:rsidRPr="00FC3357">
        <w:rPr>
          <w:rFonts w:ascii="Arial" w:eastAsia="Arial" w:hAnsi="Arial" w:cs="Arial"/>
        </w:rPr>
        <w:t>.</w:t>
      </w:r>
    </w:p>
    <w:p w14:paraId="54E842AB" w14:textId="77777777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Work with agile delivery teams</w:t>
      </w:r>
    </w:p>
    <w:p w14:paraId="6D527C33" w14:textId="7BDD516A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Established DevOps pipelines</w:t>
      </w:r>
      <w:r w:rsidR="00287CA5" w:rsidRPr="00FC3357">
        <w:rPr>
          <w:rFonts w:ascii="Arial" w:eastAsia="Arial" w:hAnsi="Arial" w:cs="Arial"/>
        </w:rPr>
        <w:t>.</w:t>
      </w:r>
    </w:p>
    <w:p w14:paraId="1073A7D1" w14:textId="74893CFA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Created RPA systems architecture and implemented solutions</w:t>
      </w:r>
      <w:r w:rsidR="00287CA5" w:rsidRPr="00FC3357">
        <w:rPr>
          <w:rFonts w:ascii="Arial" w:eastAsia="Arial" w:hAnsi="Arial" w:cs="Arial"/>
        </w:rPr>
        <w:t>.</w:t>
      </w:r>
    </w:p>
    <w:p w14:paraId="3FF9B6FF" w14:textId="4FF52B32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Developed deployment strategies for automations</w:t>
      </w:r>
      <w:r w:rsidR="00287CA5" w:rsidRPr="00FC3357">
        <w:rPr>
          <w:rFonts w:ascii="Arial" w:eastAsia="Arial" w:hAnsi="Arial" w:cs="Arial"/>
        </w:rPr>
        <w:t>.</w:t>
      </w:r>
    </w:p>
    <w:p w14:paraId="69EE25B5" w14:textId="0B86F80E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Worked with business units to streamline current processes to move to Automation</w:t>
      </w:r>
      <w:r w:rsidR="00287CA5" w:rsidRPr="00FC3357">
        <w:rPr>
          <w:rFonts w:ascii="Arial" w:eastAsia="Arial" w:hAnsi="Arial" w:cs="Arial"/>
        </w:rPr>
        <w:t>.</w:t>
      </w:r>
    </w:p>
    <w:p w14:paraId="70297F1F" w14:textId="53E6F139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Created supporting documentation for RPA engagements</w:t>
      </w:r>
      <w:r w:rsidR="00287CA5" w:rsidRPr="00FC3357">
        <w:rPr>
          <w:rFonts w:ascii="Arial" w:eastAsia="Arial" w:hAnsi="Arial" w:cs="Arial"/>
        </w:rPr>
        <w:t>.</w:t>
      </w:r>
    </w:p>
    <w:p w14:paraId="02FEB776" w14:textId="5DC10420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Mentored client developers to fill knowledge gaps where necessary</w:t>
      </w:r>
      <w:r w:rsidR="00287CA5" w:rsidRPr="00FC3357">
        <w:rPr>
          <w:rFonts w:ascii="Arial" w:eastAsia="Arial" w:hAnsi="Arial" w:cs="Arial"/>
        </w:rPr>
        <w:t>.</w:t>
      </w:r>
    </w:p>
    <w:p w14:paraId="00D0CC43" w14:textId="50C83975" w:rsidR="00ED12D8" w:rsidRPr="009C1AFA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Created automations</w:t>
      </w:r>
      <w:r w:rsidR="00287CA5" w:rsidRPr="00FC3357">
        <w:rPr>
          <w:rFonts w:ascii="Arial" w:eastAsia="Arial" w:hAnsi="Arial" w:cs="Arial"/>
        </w:rPr>
        <w:t>.</w:t>
      </w:r>
    </w:p>
    <w:p w14:paraId="43B9B4AC" w14:textId="77777777" w:rsidR="009C1AFA" w:rsidRPr="001F6E05" w:rsidRDefault="009C1AFA" w:rsidP="009C1AFA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1F6E05">
        <w:rPr>
          <w:rFonts w:ascii="Arial" w:eastAsia="Arial" w:hAnsi="Arial" w:cs="Arial"/>
        </w:rPr>
        <w:t>UiPath Test Suite</w:t>
      </w:r>
      <w:r>
        <w:rPr>
          <w:rFonts w:ascii="Arial" w:eastAsia="Arial" w:hAnsi="Arial" w:cs="Arial"/>
        </w:rPr>
        <w:t xml:space="preserve"> Implementation</w:t>
      </w:r>
    </w:p>
    <w:p w14:paraId="6538E821" w14:textId="2AEA3B8D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Performed Code Reviews</w:t>
      </w:r>
    </w:p>
    <w:p w14:paraId="7C901B24" w14:textId="3608E937" w:rsidR="000408D1" w:rsidRPr="0024305E" w:rsidRDefault="00FC3357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Optimized</w:t>
      </w:r>
      <w:r w:rsidR="000408D1" w:rsidRPr="00FC3357">
        <w:rPr>
          <w:rFonts w:ascii="Arial" w:eastAsia="Arial" w:hAnsi="Arial" w:cs="Arial"/>
        </w:rPr>
        <w:t xml:space="preserve"> telephony </w:t>
      </w:r>
      <w:r w:rsidRPr="00FC3357">
        <w:rPr>
          <w:rFonts w:ascii="Arial" w:eastAsia="Arial" w:hAnsi="Arial" w:cs="Arial"/>
        </w:rPr>
        <w:t>payments and time to post.</w:t>
      </w:r>
    </w:p>
    <w:p w14:paraId="240CF169" w14:textId="6C60E8B9" w:rsidR="0024305E" w:rsidRPr="00FC3357" w:rsidRDefault="0024305E">
      <w:pPr>
        <w:numPr>
          <w:ilvl w:val="0"/>
          <w:numId w:val="1"/>
        </w:numPr>
        <w:spacing w:after="0"/>
        <w:rPr>
          <w:rFonts w:ascii="Arial" w:hAnsi="Arial" w:cs="Arial"/>
        </w:rPr>
      </w:pPr>
      <w:r>
        <w:rPr>
          <w:rFonts w:ascii="Arial" w:eastAsia="Arial" w:hAnsi="Arial" w:cs="Arial"/>
        </w:rPr>
        <w:t xml:space="preserve">Ensured </w:t>
      </w:r>
      <w:r w:rsidR="00AD1AAC">
        <w:rPr>
          <w:rFonts w:ascii="Arial" w:eastAsia="Arial" w:hAnsi="Arial" w:cs="Arial"/>
        </w:rPr>
        <w:t xml:space="preserve">technical documentation was </w:t>
      </w:r>
      <w:r w:rsidR="00A862A4">
        <w:rPr>
          <w:rFonts w:ascii="Arial" w:eastAsia="Arial" w:hAnsi="Arial" w:cs="Arial"/>
        </w:rPr>
        <w:t>managed</w:t>
      </w:r>
    </w:p>
    <w:p w14:paraId="532E16E5" w14:textId="77777777" w:rsidR="00ED12D8" w:rsidRPr="00FC3357" w:rsidRDefault="00ED12D8">
      <w:pPr>
        <w:spacing w:after="0"/>
        <w:rPr>
          <w:rFonts w:ascii="Arial" w:hAnsi="Arial" w:cs="Arial"/>
        </w:rPr>
      </w:pPr>
    </w:p>
    <w:p w14:paraId="2A311EEB" w14:textId="3FF9059F" w:rsidR="00ED12D8" w:rsidRPr="00FC3357" w:rsidRDefault="003C2073">
      <w:pPr>
        <w:tabs>
          <w:tab w:val="right" w:pos="9360"/>
        </w:tabs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  <w:b/>
          <w:sz w:val="24"/>
        </w:rPr>
        <w:t>SENIOR ARCHITECT for Robotic Process Automation and Process Optimization</w:t>
      </w:r>
      <w:r w:rsidR="00287CA5" w:rsidRPr="00FC3357">
        <w:rPr>
          <w:rFonts w:ascii="Arial" w:hAnsi="Arial" w:cs="Arial"/>
        </w:rPr>
        <w:t xml:space="preserve"> </w:t>
      </w:r>
      <w:r w:rsidRPr="00FC3357">
        <w:rPr>
          <w:rFonts w:ascii="Arial" w:eastAsia="Arial" w:hAnsi="Arial" w:cs="Arial"/>
        </w:rPr>
        <w:t>Jan 2020 - Mar 2020</w:t>
      </w:r>
    </w:p>
    <w:p w14:paraId="397BDB0A" w14:textId="77777777" w:rsidR="00ED12D8" w:rsidRPr="00FC3357" w:rsidRDefault="003C2073">
      <w:pPr>
        <w:spacing w:after="0"/>
        <w:rPr>
          <w:rFonts w:ascii="Arial" w:hAnsi="Arial" w:cs="Arial"/>
        </w:rPr>
      </w:pPr>
      <w:proofErr w:type="spellStart"/>
      <w:r w:rsidRPr="00FC3357">
        <w:rPr>
          <w:rFonts w:ascii="Arial" w:eastAsia="Arial" w:hAnsi="Arial" w:cs="Arial"/>
        </w:rPr>
        <w:t>AdventHealth</w:t>
      </w:r>
      <w:proofErr w:type="spellEnd"/>
      <w:r w:rsidRPr="00FC3357">
        <w:rPr>
          <w:rFonts w:ascii="Arial" w:eastAsia="Arial" w:hAnsi="Arial" w:cs="Arial"/>
        </w:rPr>
        <w:t xml:space="preserve"> / </w:t>
      </w:r>
      <w:proofErr w:type="spellStart"/>
      <w:r w:rsidRPr="00FC3357">
        <w:rPr>
          <w:rFonts w:ascii="Arial" w:eastAsia="Arial" w:hAnsi="Arial" w:cs="Arial"/>
        </w:rPr>
        <w:t>KForce</w:t>
      </w:r>
      <w:proofErr w:type="spellEnd"/>
      <w:r w:rsidRPr="00FC3357">
        <w:rPr>
          <w:rFonts w:ascii="Arial" w:eastAsia="Arial" w:hAnsi="Arial" w:cs="Arial"/>
        </w:rPr>
        <w:t>, Orlando, FL</w:t>
      </w:r>
    </w:p>
    <w:p w14:paraId="5F8ED4EA" w14:textId="77777777" w:rsidR="00ED12D8" w:rsidRPr="00FC3357" w:rsidRDefault="003C2073">
      <w:p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Robotic Process Optimization (RPA) senior leader. Assisted RPA implementation and architecture design. The project includes but not limited to:</w:t>
      </w:r>
    </w:p>
    <w:p w14:paraId="058AFD63" w14:textId="77777777" w:rsidR="00ED12D8" w:rsidRPr="00FC3357" w:rsidRDefault="003C2073">
      <w:p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        </w:t>
      </w:r>
    </w:p>
    <w:p w14:paraId="4027736A" w14:textId="61C28539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lastRenderedPageBreak/>
        <w:t>Trained</w:t>
      </w:r>
      <w:r w:rsidR="00287CA5" w:rsidRPr="00FC3357">
        <w:rPr>
          <w:rFonts w:ascii="Arial" w:eastAsia="Arial" w:hAnsi="Arial" w:cs="Arial"/>
        </w:rPr>
        <w:t>,</w:t>
      </w:r>
      <w:r w:rsidRPr="00FC3357">
        <w:rPr>
          <w:rFonts w:ascii="Arial" w:eastAsia="Arial" w:hAnsi="Arial" w:cs="Arial"/>
        </w:rPr>
        <w:t xml:space="preserve"> educated developers and clients in RPA design</w:t>
      </w:r>
      <w:r w:rsidR="00287CA5" w:rsidRPr="00FC3357">
        <w:rPr>
          <w:rFonts w:ascii="Arial" w:eastAsia="Arial" w:hAnsi="Arial" w:cs="Arial"/>
        </w:rPr>
        <w:t>,</w:t>
      </w:r>
    </w:p>
    <w:p w14:paraId="4483890B" w14:textId="3697346A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Created RPA systems architecture and implemented solutions</w:t>
      </w:r>
      <w:r w:rsidR="00287CA5" w:rsidRPr="00FC3357">
        <w:rPr>
          <w:rFonts w:ascii="Arial" w:eastAsia="Arial" w:hAnsi="Arial" w:cs="Arial"/>
        </w:rPr>
        <w:t>,</w:t>
      </w:r>
    </w:p>
    <w:p w14:paraId="052D352E" w14:textId="7E7DB6D1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Developed deployment strategies for automations</w:t>
      </w:r>
      <w:r w:rsidR="00287CA5" w:rsidRPr="00FC3357">
        <w:rPr>
          <w:rFonts w:ascii="Arial" w:eastAsia="Arial" w:hAnsi="Arial" w:cs="Arial"/>
        </w:rPr>
        <w:t>,</w:t>
      </w:r>
    </w:p>
    <w:p w14:paraId="325DD272" w14:textId="37DB6B55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Worked with business units to streamline current processes to move to Automation</w:t>
      </w:r>
      <w:r w:rsidR="00287CA5" w:rsidRPr="00FC3357">
        <w:rPr>
          <w:rFonts w:ascii="Arial" w:eastAsia="Arial" w:hAnsi="Arial" w:cs="Arial"/>
        </w:rPr>
        <w:t>,</w:t>
      </w:r>
    </w:p>
    <w:p w14:paraId="545F23BF" w14:textId="77B17C02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Created supporting documentation for RPA engagements</w:t>
      </w:r>
      <w:r w:rsidR="00287CA5" w:rsidRPr="00FC3357">
        <w:rPr>
          <w:rFonts w:ascii="Arial" w:eastAsia="Arial" w:hAnsi="Arial" w:cs="Arial"/>
        </w:rPr>
        <w:t>,</w:t>
      </w:r>
    </w:p>
    <w:p w14:paraId="60EB4966" w14:textId="6EEF5AA6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Mentored client developers to fill knowledge gaps where necessary</w:t>
      </w:r>
      <w:r w:rsidR="00287CA5" w:rsidRPr="00FC3357">
        <w:rPr>
          <w:rFonts w:ascii="Arial" w:eastAsia="Arial" w:hAnsi="Arial" w:cs="Arial"/>
        </w:rPr>
        <w:t>,</w:t>
      </w:r>
    </w:p>
    <w:p w14:paraId="3D6BC74A" w14:textId="6F75914E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 xml:space="preserve">Implemented </w:t>
      </w:r>
      <w:proofErr w:type="spellStart"/>
      <w:r w:rsidRPr="00FC3357">
        <w:rPr>
          <w:rFonts w:ascii="Arial" w:eastAsia="Arial" w:hAnsi="Arial" w:cs="Arial"/>
        </w:rPr>
        <w:t>PowerBI</w:t>
      </w:r>
      <w:proofErr w:type="spellEnd"/>
      <w:r w:rsidRPr="00FC3357">
        <w:rPr>
          <w:rFonts w:ascii="Arial" w:eastAsia="Arial" w:hAnsi="Arial" w:cs="Arial"/>
        </w:rPr>
        <w:t xml:space="preserve"> reporting methods for stakeholders</w:t>
      </w:r>
      <w:r w:rsidR="00287CA5" w:rsidRPr="00FC3357">
        <w:rPr>
          <w:rFonts w:ascii="Arial" w:eastAsia="Arial" w:hAnsi="Arial" w:cs="Arial"/>
        </w:rPr>
        <w:t>,</w:t>
      </w:r>
    </w:p>
    <w:p w14:paraId="6AC937AC" w14:textId="0C54590C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Initiated and managed the weekly team and stakeholder meetings</w:t>
      </w:r>
      <w:r w:rsidR="00287CA5" w:rsidRPr="00FC3357">
        <w:rPr>
          <w:rFonts w:ascii="Arial" w:eastAsia="Arial" w:hAnsi="Arial" w:cs="Arial"/>
        </w:rPr>
        <w:t>,</w:t>
      </w:r>
    </w:p>
    <w:p w14:paraId="4469C0DD" w14:textId="77777777" w:rsidR="00ED12D8" w:rsidRPr="00FC3357" w:rsidRDefault="00ED12D8">
      <w:pPr>
        <w:spacing w:after="0"/>
        <w:rPr>
          <w:rFonts w:ascii="Arial" w:hAnsi="Arial" w:cs="Arial"/>
        </w:rPr>
      </w:pPr>
    </w:p>
    <w:p w14:paraId="2818B009" w14:textId="6D273F1E" w:rsidR="00ED12D8" w:rsidRPr="00FC3357" w:rsidRDefault="003C2073">
      <w:pPr>
        <w:tabs>
          <w:tab w:val="right" w:pos="9360"/>
        </w:tabs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  <w:b/>
          <w:sz w:val="24"/>
        </w:rPr>
        <w:t xml:space="preserve">SENIOR ARCHITECT / SYSTEMS ADMINISTRATOR for Robotic Process Automation </w:t>
      </w:r>
      <w:r w:rsidRPr="00FC3357">
        <w:rPr>
          <w:rFonts w:ascii="Arial" w:hAnsi="Arial" w:cs="Arial"/>
        </w:rPr>
        <w:tab/>
      </w:r>
      <w:r w:rsidRPr="00FC3357">
        <w:rPr>
          <w:rFonts w:ascii="Arial" w:eastAsia="Arial" w:hAnsi="Arial" w:cs="Arial"/>
        </w:rPr>
        <w:t>May 201</w:t>
      </w:r>
      <w:r w:rsidR="00084AC6">
        <w:rPr>
          <w:rFonts w:ascii="Arial" w:eastAsia="Arial" w:hAnsi="Arial" w:cs="Arial"/>
        </w:rPr>
        <w:t>7</w:t>
      </w:r>
      <w:r w:rsidRPr="00FC3357">
        <w:rPr>
          <w:rFonts w:ascii="Arial" w:eastAsia="Arial" w:hAnsi="Arial" w:cs="Arial"/>
        </w:rPr>
        <w:t xml:space="preserve"> - Apr 2020</w:t>
      </w:r>
    </w:p>
    <w:p w14:paraId="56260343" w14:textId="77777777" w:rsidR="00ED12D8" w:rsidRPr="00FC3357" w:rsidRDefault="003C2073">
      <w:p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Harley-Davidson / TEKSYSTEMS, Milwaukee, WI</w:t>
      </w:r>
    </w:p>
    <w:p w14:paraId="0B5811D0" w14:textId="77777777" w:rsidR="00ED12D8" w:rsidRPr="00FC3357" w:rsidRDefault="003C2073">
      <w:p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Automation Design and Architect </w:t>
      </w:r>
    </w:p>
    <w:p w14:paraId="4CAFFE53" w14:textId="77777777" w:rsidR="00ED12D8" w:rsidRPr="00FC3357" w:rsidRDefault="003C2073">
      <w:p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Robotic Process Optimization (RPA) senior leader Projects have included but not limited to:</w:t>
      </w:r>
    </w:p>
    <w:p w14:paraId="16BCA4F9" w14:textId="77777777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Instrumental in RPA CoE design and implementation.</w:t>
      </w:r>
    </w:p>
    <w:p w14:paraId="5E11B0BC" w14:textId="7098EEA7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Automations for HR, Financial</w:t>
      </w:r>
      <w:r w:rsidR="00287CA5" w:rsidRPr="00FC3357">
        <w:rPr>
          <w:rFonts w:ascii="Arial" w:eastAsia="Arial" w:hAnsi="Arial" w:cs="Arial"/>
        </w:rPr>
        <w:t>,</w:t>
      </w:r>
      <w:r w:rsidRPr="00FC3357">
        <w:rPr>
          <w:rFonts w:ascii="Arial" w:eastAsia="Arial" w:hAnsi="Arial" w:cs="Arial"/>
        </w:rPr>
        <w:t xml:space="preserve"> and Manufacturing, including </w:t>
      </w:r>
      <w:r w:rsidR="00287CA5" w:rsidRPr="00FC3357">
        <w:rPr>
          <w:rFonts w:ascii="Arial" w:eastAsia="Arial" w:hAnsi="Arial" w:cs="Arial"/>
        </w:rPr>
        <w:t xml:space="preserve">the </w:t>
      </w:r>
      <w:r w:rsidRPr="00FC3357">
        <w:rPr>
          <w:rFonts w:ascii="Arial" w:eastAsia="Arial" w:hAnsi="Arial" w:cs="Arial"/>
        </w:rPr>
        <w:t>use of IQ Bots</w:t>
      </w:r>
    </w:p>
    <w:p w14:paraId="67B5F2B0" w14:textId="36087D05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Created RPA systems architecture and implemented solutions</w:t>
      </w:r>
      <w:r w:rsidR="00287CA5" w:rsidRPr="00FC3357">
        <w:rPr>
          <w:rFonts w:ascii="Arial" w:eastAsia="Arial" w:hAnsi="Arial" w:cs="Arial"/>
        </w:rPr>
        <w:t>,</w:t>
      </w:r>
    </w:p>
    <w:p w14:paraId="4A2C3456" w14:textId="77777777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Mentored client developers to fill knowledge gaps where necessary.</w:t>
      </w:r>
    </w:p>
    <w:p w14:paraId="1CE09E63" w14:textId="7EB1087F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Developed deployment strategies for automations</w:t>
      </w:r>
      <w:r w:rsidR="00287CA5" w:rsidRPr="00FC3357">
        <w:rPr>
          <w:rFonts w:ascii="Arial" w:eastAsia="Arial" w:hAnsi="Arial" w:cs="Arial"/>
        </w:rPr>
        <w:t>,</w:t>
      </w:r>
    </w:p>
    <w:p w14:paraId="7028F8F4" w14:textId="689FEE9D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Recommend processes for optimization through Automation</w:t>
      </w:r>
      <w:r w:rsidR="00287CA5" w:rsidRPr="00FC3357">
        <w:rPr>
          <w:rFonts w:ascii="Arial" w:eastAsia="Arial" w:hAnsi="Arial" w:cs="Arial"/>
        </w:rPr>
        <w:t>,</w:t>
      </w:r>
    </w:p>
    <w:p w14:paraId="6EE3A34C" w14:textId="5A91EE40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Performed stakeholder engagements</w:t>
      </w:r>
      <w:r w:rsidR="00287CA5" w:rsidRPr="00FC3357">
        <w:rPr>
          <w:rFonts w:ascii="Arial" w:eastAsia="Arial" w:hAnsi="Arial" w:cs="Arial"/>
        </w:rPr>
        <w:t>,</w:t>
      </w:r>
    </w:p>
    <w:p w14:paraId="2DFC81C9" w14:textId="2B6DF8B3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Implemented custom metrics dashboards</w:t>
      </w:r>
      <w:r w:rsidR="00287CA5" w:rsidRPr="00FC3357">
        <w:rPr>
          <w:rFonts w:ascii="Arial" w:eastAsia="Arial" w:hAnsi="Arial" w:cs="Arial"/>
        </w:rPr>
        <w:t>,</w:t>
      </w:r>
    </w:p>
    <w:p w14:paraId="4B0BDA81" w14:textId="34EAB0A3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 xml:space="preserve">Worked with business units to streamline current processes to move to Automation </w:t>
      </w:r>
      <w:r w:rsidR="00287CA5" w:rsidRPr="00FC3357">
        <w:rPr>
          <w:rFonts w:ascii="Arial" w:eastAsia="Arial" w:hAnsi="Arial" w:cs="Arial"/>
        </w:rPr>
        <w:t>,</w:t>
      </w:r>
    </w:p>
    <w:p w14:paraId="20CA6294" w14:textId="2A872D3D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Collaborate with the project manager to identify ongoing project risks</w:t>
      </w:r>
      <w:r w:rsidR="00287CA5" w:rsidRPr="00FC3357">
        <w:rPr>
          <w:rFonts w:ascii="Arial" w:eastAsia="Arial" w:hAnsi="Arial" w:cs="Arial"/>
        </w:rPr>
        <w:t>,</w:t>
      </w:r>
    </w:p>
    <w:p w14:paraId="0F3487D5" w14:textId="77777777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Create supporting documentation for RPA engagements, such as Solution Design Documents (SDD).</w:t>
      </w:r>
    </w:p>
    <w:p w14:paraId="6D4BB577" w14:textId="1EDF56B4" w:rsidR="00ED12D8" w:rsidRPr="00FC3357" w:rsidRDefault="003C2073">
      <w:pPr>
        <w:numPr>
          <w:ilvl w:val="0"/>
          <w:numId w:val="1"/>
        </w:num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Created enhanced Metrics gathering system for automations to store custom metrics for business units</w:t>
      </w:r>
      <w:r w:rsidR="00287CA5" w:rsidRPr="00FC3357">
        <w:rPr>
          <w:rFonts w:ascii="Arial" w:eastAsia="Arial" w:hAnsi="Arial" w:cs="Arial"/>
        </w:rPr>
        <w:t>,</w:t>
      </w:r>
    </w:p>
    <w:p w14:paraId="0C7D9430" w14:textId="77777777" w:rsidR="00ED12D8" w:rsidRDefault="00ED12D8">
      <w:pPr>
        <w:spacing w:after="0"/>
        <w:rPr>
          <w:rFonts w:ascii="Arial" w:hAnsi="Arial" w:cs="Arial"/>
        </w:rPr>
      </w:pPr>
    </w:p>
    <w:p w14:paraId="651588BF" w14:textId="48608C77" w:rsidR="00084AC6" w:rsidRPr="00FC3357" w:rsidRDefault="00084AC6" w:rsidP="00084AC6">
      <w:pPr>
        <w:tabs>
          <w:tab w:val="right" w:pos="9360"/>
        </w:tabs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  <w:b/>
          <w:sz w:val="24"/>
        </w:rPr>
        <w:t xml:space="preserve">SENIOR </w:t>
      </w:r>
      <w:r w:rsidR="009E2DCC">
        <w:rPr>
          <w:rFonts w:ascii="Arial" w:eastAsia="Arial" w:hAnsi="Arial" w:cs="Arial"/>
          <w:b/>
          <w:sz w:val="24"/>
        </w:rPr>
        <w:t xml:space="preserve">RPA </w:t>
      </w:r>
      <w:r w:rsidRPr="00FC3357">
        <w:rPr>
          <w:rFonts w:ascii="Arial" w:eastAsia="Arial" w:hAnsi="Arial" w:cs="Arial"/>
          <w:b/>
          <w:sz w:val="24"/>
        </w:rPr>
        <w:t xml:space="preserve">ARCHITECT for Robotic Process Automation </w:t>
      </w:r>
      <w:r w:rsidRPr="00FC3357">
        <w:rPr>
          <w:rFonts w:ascii="Arial" w:hAnsi="Arial" w:cs="Arial"/>
        </w:rPr>
        <w:tab/>
      </w:r>
      <w:r w:rsidR="00F070E1">
        <w:rPr>
          <w:rFonts w:ascii="Arial" w:eastAsia="Arial" w:hAnsi="Arial" w:cs="Arial"/>
        </w:rPr>
        <w:t>Jan</w:t>
      </w:r>
      <w:r w:rsidRPr="00FC3357">
        <w:rPr>
          <w:rFonts w:ascii="Arial" w:eastAsia="Arial" w:hAnsi="Arial" w:cs="Arial"/>
        </w:rPr>
        <w:t xml:space="preserve"> 201</w:t>
      </w:r>
      <w:r w:rsidR="00F070E1">
        <w:rPr>
          <w:rFonts w:ascii="Arial" w:eastAsia="Arial" w:hAnsi="Arial" w:cs="Arial"/>
        </w:rPr>
        <w:t>6</w:t>
      </w:r>
      <w:r w:rsidRPr="00FC3357">
        <w:rPr>
          <w:rFonts w:ascii="Arial" w:eastAsia="Arial" w:hAnsi="Arial" w:cs="Arial"/>
        </w:rPr>
        <w:t xml:space="preserve"> - </w:t>
      </w:r>
      <w:r w:rsidR="00F070E1">
        <w:rPr>
          <w:rFonts w:ascii="Arial" w:eastAsia="Arial" w:hAnsi="Arial" w:cs="Arial"/>
        </w:rPr>
        <w:t>April</w:t>
      </w:r>
      <w:r w:rsidRPr="00FC3357">
        <w:rPr>
          <w:rFonts w:ascii="Arial" w:eastAsia="Arial" w:hAnsi="Arial" w:cs="Arial"/>
        </w:rPr>
        <w:t xml:space="preserve"> 20</w:t>
      </w:r>
      <w:r w:rsidR="00F070E1">
        <w:rPr>
          <w:rFonts w:ascii="Arial" w:eastAsia="Arial" w:hAnsi="Arial" w:cs="Arial"/>
        </w:rPr>
        <w:t>17</w:t>
      </w:r>
    </w:p>
    <w:p w14:paraId="062BE580" w14:textId="1D5D22EF" w:rsidR="00084AC6" w:rsidRPr="00FC3357" w:rsidRDefault="009B08EF" w:rsidP="00084AC6">
      <w:pPr>
        <w:spacing w:after="0"/>
        <w:rPr>
          <w:rFonts w:ascii="Arial" w:hAnsi="Arial" w:cs="Arial"/>
        </w:rPr>
      </w:pPr>
      <w:r w:rsidRPr="009B08EF">
        <w:rPr>
          <w:rFonts w:ascii="Arial" w:eastAsia="Arial" w:hAnsi="Arial" w:cs="Arial"/>
        </w:rPr>
        <w:t>WALGREENS/BOOTS UK/ALLIANCERX</w:t>
      </w:r>
      <w:r w:rsidR="00084AC6" w:rsidRPr="00FC3357"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</w:rPr>
        <w:t>Remote (UK)</w:t>
      </w:r>
    </w:p>
    <w:p w14:paraId="5D10185E" w14:textId="77777777" w:rsidR="00084AC6" w:rsidRPr="00FC3357" w:rsidRDefault="00084AC6" w:rsidP="00084AC6">
      <w:p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Automation Design and Architect </w:t>
      </w:r>
    </w:p>
    <w:p w14:paraId="3E80DF16" w14:textId="14C4534B" w:rsidR="007C7DA3" w:rsidRPr="007C7DA3" w:rsidRDefault="007C7DA3" w:rsidP="007C7DA3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 xml:space="preserve">project management for all aspects of </w:t>
      </w:r>
      <w:r w:rsidR="002E7EB0">
        <w:rPr>
          <w:rFonts w:ascii="Arial" w:hAnsi="Arial" w:cs="Arial"/>
        </w:rPr>
        <w:t>Azure</w:t>
      </w:r>
      <w:r w:rsidRPr="007C7DA3">
        <w:rPr>
          <w:rFonts w:ascii="Arial" w:hAnsi="Arial" w:cs="Arial"/>
        </w:rPr>
        <w:t xml:space="preserve"> migration for smart automation team, </w:t>
      </w:r>
      <w:r w:rsidR="002E7EB0">
        <w:rPr>
          <w:rFonts w:ascii="Arial" w:hAnsi="Arial" w:cs="Arial"/>
        </w:rPr>
        <w:t>US</w:t>
      </w:r>
    </w:p>
    <w:p w14:paraId="70FB3471" w14:textId="27BFA2D7" w:rsidR="007C7DA3" w:rsidRPr="007C7DA3" w:rsidRDefault="007C7DA3" w:rsidP="007C7DA3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 xml:space="preserve">● </w:t>
      </w:r>
      <w:r>
        <w:rPr>
          <w:rFonts w:ascii="Arial" w:hAnsi="Arial" w:cs="Arial"/>
        </w:rPr>
        <w:t>C</w:t>
      </w:r>
      <w:r w:rsidRPr="007C7DA3">
        <w:rPr>
          <w:rFonts w:ascii="Arial" w:hAnsi="Arial" w:cs="Arial"/>
        </w:rPr>
        <w:t>reate</w:t>
      </w:r>
      <w:r>
        <w:rPr>
          <w:rFonts w:ascii="Arial" w:hAnsi="Arial" w:cs="Arial"/>
        </w:rPr>
        <w:t>d</w:t>
      </w:r>
      <w:r w:rsidRPr="007C7DA3">
        <w:rPr>
          <w:rFonts w:ascii="Arial" w:hAnsi="Arial" w:cs="Arial"/>
        </w:rPr>
        <w:t xml:space="preserve"> automation pipelines for automation and process optimization for automation anywhere </w:t>
      </w:r>
      <w:r>
        <w:rPr>
          <w:rFonts w:ascii="Arial" w:hAnsi="Arial" w:cs="Arial"/>
        </w:rPr>
        <w:t>RPA</w:t>
      </w:r>
      <w:r w:rsidRPr="007C7DA3">
        <w:rPr>
          <w:rFonts w:ascii="Arial" w:hAnsi="Arial" w:cs="Arial"/>
        </w:rPr>
        <w:t xml:space="preserve"> platform</w:t>
      </w:r>
    </w:p>
    <w:p w14:paraId="7017D101" w14:textId="35C6F35D" w:rsidR="007C7DA3" w:rsidRPr="007C7DA3" w:rsidRDefault="007C7DA3" w:rsidP="007C7DA3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 xml:space="preserve">● </w:t>
      </w:r>
      <w:r w:rsidR="00CB09E9">
        <w:rPr>
          <w:rFonts w:ascii="Arial" w:hAnsi="Arial" w:cs="Arial"/>
        </w:rPr>
        <w:t>M</w:t>
      </w:r>
      <w:r w:rsidRPr="007C7DA3">
        <w:rPr>
          <w:rFonts w:ascii="Arial" w:hAnsi="Arial" w:cs="Arial"/>
        </w:rPr>
        <w:t>anaged stakeholder meetings</w:t>
      </w:r>
    </w:p>
    <w:p w14:paraId="5CB9FA3D" w14:textId="7BFE8852" w:rsidR="007C7DA3" w:rsidRPr="007C7DA3" w:rsidRDefault="007C7DA3" w:rsidP="007C7DA3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 xml:space="preserve">● </w:t>
      </w:r>
      <w:r w:rsidR="00CB09E9">
        <w:rPr>
          <w:rFonts w:ascii="Arial" w:hAnsi="Arial" w:cs="Arial"/>
        </w:rPr>
        <w:t>C</w:t>
      </w:r>
      <w:r w:rsidRPr="007C7DA3">
        <w:rPr>
          <w:rFonts w:ascii="Arial" w:hAnsi="Arial" w:cs="Arial"/>
        </w:rPr>
        <w:t xml:space="preserve">reation of externally facing chatbots for </w:t>
      </w:r>
      <w:r w:rsidR="00CB09E9">
        <w:rPr>
          <w:rFonts w:ascii="Arial" w:hAnsi="Arial" w:cs="Arial"/>
        </w:rPr>
        <w:t>Boots Alliance using Azure</w:t>
      </w:r>
      <w:r w:rsidRPr="007C7DA3">
        <w:rPr>
          <w:rFonts w:ascii="Arial" w:hAnsi="Arial" w:cs="Arial"/>
        </w:rPr>
        <w:t xml:space="preserve"> cognitive services.</w:t>
      </w:r>
    </w:p>
    <w:p w14:paraId="65C1DF22" w14:textId="3965BB72" w:rsidR="007C7DA3" w:rsidRPr="007C7DA3" w:rsidRDefault="007C7DA3" w:rsidP="007C7DA3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 xml:space="preserve">● </w:t>
      </w:r>
      <w:r w:rsidR="00CB09E9">
        <w:rPr>
          <w:rFonts w:ascii="Arial" w:hAnsi="Arial" w:cs="Arial"/>
        </w:rPr>
        <w:t>I</w:t>
      </w:r>
      <w:r w:rsidRPr="007C7DA3">
        <w:rPr>
          <w:rFonts w:ascii="Arial" w:hAnsi="Arial" w:cs="Arial"/>
        </w:rPr>
        <w:t xml:space="preserve">ntegration of </w:t>
      </w:r>
      <w:r w:rsidR="002E7EB0">
        <w:rPr>
          <w:rFonts w:ascii="Arial" w:hAnsi="Arial" w:cs="Arial"/>
        </w:rPr>
        <w:t>AI</w:t>
      </w:r>
      <w:r w:rsidRPr="007C7DA3">
        <w:rPr>
          <w:rFonts w:ascii="Arial" w:hAnsi="Arial" w:cs="Arial"/>
        </w:rPr>
        <w:t xml:space="preserve"> services between chatbots and </w:t>
      </w:r>
      <w:r w:rsidR="00CB09E9">
        <w:rPr>
          <w:rFonts w:ascii="Arial" w:hAnsi="Arial" w:cs="Arial"/>
        </w:rPr>
        <w:t>RPA</w:t>
      </w:r>
      <w:r w:rsidRPr="007C7DA3">
        <w:rPr>
          <w:rFonts w:ascii="Arial" w:hAnsi="Arial" w:cs="Arial"/>
        </w:rPr>
        <w:t xml:space="preserve"> within the </w:t>
      </w:r>
      <w:r w:rsidR="00CB09E9">
        <w:rPr>
          <w:rFonts w:ascii="Arial" w:hAnsi="Arial" w:cs="Arial"/>
        </w:rPr>
        <w:t>EMEA IT</w:t>
      </w:r>
      <w:r w:rsidRPr="007C7DA3">
        <w:rPr>
          <w:rFonts w:ascii="Arial" w:hAnsi="Arial" w:cs="Arial"/>
        </w:rPr>
        <w:t xml:space="preserve"> division</w:t>
      </w:r>
    </w:p>
    <w:p w14:paraId="599A078C" w14:textId="1E290AB1" w:rsidR="007C7DA3" w:rsidRPr="007C7DA3" w:rsidRDefault="007C7DA3" w:rsidP="007C7DA3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 xml:space="preserve">● </w:t>
      </w:r>
      <w:r w:rsidR="00CB09E9">
        <w:rPr>
          <w:rFonts w:ascii="Arial" w:hAnsi="Arial" w:cs="Arial"/>
        </w:rPr>
        <w:t>E</w:t>
      </w:r>
      <w:r w:rsidRPr="007C7DA3">
        <w:rPr>
          <w:rFonts w:ascii="Arial" w:hAnsi="Arial" w:cs="Arial"/>
        </w:rPr>
        <w:t>stablished stakeholder reporting initiatives</w:t>
      </w:r>
    </w:p>
    <w:p w14:paraId="05206ACB" w14:textId="3E2A340E" w:rsidR="007C7DA3" w:rsidRPr="007C7DA3" w:rsidRDefault="007C7DA3" w:rsidP="007C7DA3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 xml:space="preserve">● </w:t>
      </w:r>
      <w:r w:rsidR="00CB09E9">
        <w:rPr>
          <w:rFonts w:ascii="Arial" w:hAnsi="Arial" w:cs="Arial"/>
        </w:rPr>
        <w:t>B</w:t>
      </w:r>
      <w:r w:rsidRPr="007C7DA3">
        <w:rPr>
          <w:rFonts w:ascii="Arial" w:hAnsi="Arial" w:cs="Arial"/>
        </w:rPr>
        <w:t>uilt internal lines of business relationships</w:t>
      </w:r>
    </w:p>
    <w:p w14:paraId="47AD948F" w14:textId="6CDFDEF2" w:rsidR="007C7DA3" w:rsidRPr="007C7DA3" w:rsidRDefault="007C7DA3" w:rsidP="007C7DA3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 xml:space="preserve">● </w:t>
      </w:r>
      <w:r w:rsidR="00CB09E9">
        <w:rPr>
          <w:rFonts w:ascii="Arial" w:hAnsi="Arial" w:cs="Arial"/>
        </w:rPr>
        <w:t>P</w:t>
      </w:r>
      <w:r w:rsidRPr="007C7DA3">
        <w:rPr>
          <w:rFonts w:ascii="Arial" w:hAnsi="Arial" w:cs="Arial"/>
        </w:rPr>
        <w:t>resented stakeholder presentations</w:t>
      </w:r>
    </w:p>
    <w:p w14:paraId="69290F3C" w14:textId="2EF9E6D2" w:rsidR="007C7DA3" w:rsidRPr="007C7DA3" w:rsidRDefault="007C7DA3" w:rsidP="007C7DA3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 xml:space="preserve">● </w:t>
      </w:r>
      <w:r w:rsidR="00CB09E9">
        <w:rPr>
          <w:rFonts w:ascii="Arial" w:hAnsi="Arial" w:cs="Arial"/>
        </w:rPr>
        <w:t>L</w:t>
      </w:r>
      <w:r w:rsidRPr="007C7DA3">
        <w:rPr>
          <w:rFonts w:ascii="Arial" w:hAnsi="Arial" w:cs="Arial"/>
        </w:rPr>
        <w:t>ead discovery session for process selection and pipeline fulfillment.</w:t>
      </w:r>
    </w:p>
    <w:p w14:paraId="673A501B" w14:textId="73285B9E" w:rsidR="007C7DA3" w:rsidRPr="007C7DA3" w:rsidRDefault="007C7DA3" w:rsidP="007C7DA3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 xml:space="preserve">● </w:t>
      </w:r>
      <w:r w:rsidR="00CB09E9">
        <w:rPr>
          <w:rFonts w:ascii="Arial" w:hAnsi="Arial" w:cs="Arial"/>
        </w:rPr>
        <w:t>W</w:t>
      </w:r>
      <w:r w:rsidRPr="007C7DA3">
        <w:rPr>
          <w:rFonts w:ascii="Arial" w:hAnsi="Arial" w:cs="Arial"/>
        </w:rPr>
        <w:t xml:space="preserve">orked with </w:t>
      </w:r>
      <w:r w:rsidR="00CB09E9">
        <w:rPr>
          <w:rFonts w:ascii="Arial" w:hAnsi="Arial" w:cs="Arial"/>
        </w:rPr>
        <w:t>C-level</w:t>
      </w:r>
      <w:r w:rsidRPr="007C7DA3">
        <w:rPr>
          <w:rFonts w:ascii="Arial" w:hAnsi="Arial" w:cs="Arial"/>
        </w:rPr>
        <w:t xml:space="preserve"> staff for new technology implementations</w:t>
      </w:r>
    </w:p>
    <w:p w14:paraId="431FF772" w14:textId="3AEF6739" w:rsidR="007C7DA3" w:rsidRPr="007C7DA3" w:rsidRDefault="007C7DA3" w:rsidP="007C7DA3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 xml:space="preserve">● </w:t>
      </w:r>
      <w:r w:rsidR="00CB09E9">
        <w:rPr>
          <w:rFonts w:ascii="Arial" w:hAnsi="Arial" w:cs="Arial"/>
        </w:rPr>
        <w:t>E</w:t>
      </w:r>
      <w:r w:rsidRPr="007C7DA3">
        <w:rPr>
          <w:rFonts w:ascii="Arial" w:hAnsi="Arial" w:cs="Arial"/>
        </w:rPr>
        <w:t xml:space="preserve">xtended the automation </w:t>
      </w:r>
      <w:r w:rsidR="00CB09E9">
        <w:rPr>
          <w:rFonts w:ascii="Arial" w:hAnsi="Arial" w:cs="Arial"/>
        </w:rPr>
        <w:t>CoE</w:t>
      </w:r>
      <w:r w:rsidRPr="007C7DA3">
        <w:rPr>
          <w:rFonts w:ascii="Arial" w:hAnsi="Arial" w:cs="Arial"/>
        </w:rPr>
        <w:t xml:space="preserve"> from </w:t>
      </w:r>
      <w:r w:rsidR="00CB09E9">
        <w:rPr>
          <w:rFonts w:ascii="Arial" w:hAnsi="Arial" w:cs="Arial"/>
        </w:rPr>
        <w:t>EMEA</w:t>
      </w:r>
      <w:r w:rsidRPr="007C7DA3">
        <w:rPr>
          <w:rFonts w:ascii="Arial" w:hAnsi="Arial" w:cs="Arial"/>
        </w:rPr>
        <w:t xml:space="preserve"> to the </w:t>
      </w:r>
      <w:r w:rsidR="00CB09E9">
        <w:rPr>
          <w:rFonts w:ascii="Arial" w:hAnsi="Arial" w:cs="Arial"/>
        </w:rPr>
        <w:t>United States</w:t>
      </w:r>
    </w:p>
    <w:p w14:paraId="3C64AFE0" w14:textId="6DA20404" w:rsidR="007C7DA3" w:rsidRPr="007C7DA3" w:rsidRDefault="007C7DA3" w:rsidP="007C7DA3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 xml:space="preserve">● </w:t>
      </w:r>
      <w:r w:rsidR="00CB09E9">
        <w:rPr>
          <w:rFonts w:ascii="Arial" w:hAnsi="Arial" w:cs="Arial"/>
        </w:rPr>
        <w:t>C</w:t>
      </w:r>
      <w:r w:rsidRPr="007C7DA3">
        <w:rPr>
          <w:rFonts w:ascii="Arial" w:hAnsi="Arial" w:cs="Arial"/>
        </w:rPr>
        <w:t>entral point of contact for business units and automation</w:t>
      </w:r>
    </w:p>
    <w:p w14:paraId="7DBBE795" w14:textId="64E39650" w:rsidR="007C7DA3" w:rsidRPr="007C7DA3" w:rsidRDefault="007C7DA3" w:rsidP="007C7DA3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 xml:space="preserve">● </w:t>
      </w:r>
      <w:r w:rsidR="00CB09E9">
        <w:rPr>
          <w:rFonts w:ascii="Arial" w:hAnsi="Arial" w:cs="Arial"/>
        </w:rPr>
        <w:t>E</w:t>
      </w:r>
      <w:r w:rsidRPr="007C7DA3">
        <w:rPr>
          <w:rFonts w:ascii="Arial" w:hAnsi="Arial" w:cs="Arial"/>
        </w:rPr>
        <w:t>vangelize new technolog</w:t>
      </w:r>
      <w:r w:rsidR="002E7EB0" w:rsidRPr="007C7DA3">
        <w:rPr>
          <w:rFonts w:ascii="Arial" w:hAnsi="Arial" w:cs="Arial"/>
        </w:rPr>
        <w:t>bots.</w:t>
      </w:r>
      <w:r w:rsidRPr="007C7DA3">
        <w:rPr>
          <w:rFonts w:ascii="Arial" w:hAnsi="Arial" w:cs="Arial"/>
        </w:rPr>
        <w:t>to us divisions</w:t>
      </w:r>
      <w:r w:rsidR="00CB09E9">
        <w:rPr>
          <w:rFonts w:ascii="Arial" w:hAnsi="Arial" w:cs="Arial"/>
        </w:rPr>
        <w:t>,</w:t>
      </w:r>
      <w:r w:rsidRPr="007C7DA3">
        <w:rPr>
          <w:rFonts w:ascii="Arial" w:hAnsi="Arial" w:cs="Arial"/>
        </w:rPr>
        <w:t xml:space="preserve"> such as </w:t>
      </w:r>
      <w:r w:rsidR="00CB09E9">
        <w:rPr>
          <w:rFonts w:ascii="Arial" w:hAnsi="Arial" w:cs="Arial"/>
        </w:rPr>
        <w:t>RPA</w:t>
      </w:r>
      <w:r w:rsidRPr="007C7DA3">
        <w:rPr>
          <w:rFonts w:ascii="Arial" w:hAnsi="Arial" w:cs="Arial"/>
        </w:rPr>
        <w:t xml:space="preserve">, chatbots, </w:t>
      </w:r>
      <w:r w:rsidR="00CB09E9">
        <w:rPr>
          <w:rFonts w:ascii="Arial" w:hAnsi="Arial" w:cs="Arial"/>
        </w:rPr>
        <w:t>NLP</w:t>
      </w:r>
      <w:r w:rsidRPr="007C7DA3">
        <w:rPr>
          <w:rFonts w:ascii="Arial" w:hAnsi="Arial" w:cs="Arial"/>
        </w:rPr>
        <w:t>, and image recognition</w:t>
      </w:r>
      <w:r w:rsidR="00CB09E9">
        <w:rPr>
          <w:rFonts w:ascii="Arial" w:hAnsi="Arial" w:cs="Arial"/>
        </w:rPr>
        <w:t>,</w:t>
      </w:r>
      <w:r w:rsidRPr="007C7DA3">
        <w:rPr>
          <w:rFonts w:ascii="Arial" w:hAnsi="Arial" w:cs="Arial"/>
        </w:rPr>
        <w:t xml:space="preserve"> including </w:t>
      </w:r>
      <w:r w:rsidR="00CB09E9">
        <w:rPr>
          <w:rFonts w:ascii="Arial" w:hAnsi="Arial" w:cs="Arial"/>
        </w:rPr>
        <w:t>IQ</w:t>
      </w:r>
      <w:r w:rsidRPr="007C7DA3">
        <w:rPr>
          <w:rFonts w:ascii="Arial" w:hAnsi="Arial" w:cs="Arial"/>
        </w:rPr>
        <w:t xml:space="preserve"> bots</w:t>
      </w:r>
    </w:p>
    <w:p w14:paraId="3C66428E" w14:textId="0953692B" w:rsidR="00084AC6" w:rsidRPr="00FC3357" w:rsidRDefault="007C7DA3" w:rsidP="007C7DA3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 xml:space="preserve">● </w:t>
      </w:r>
      <w:r w:rsidR="00CB09E9">
        <w:rPr>
          <w:rFonts w:ascii="Arial" w:hAnsi="Arial" w:cs="Arial"/>
        </w:rPr>
        <w:t>D</w:t>
      </w:r>
      <w:r w:rsidRPr="007C7DA3">
        <w:rPr>
          <w:rFonts w:ascii="Arial" w:hAnsi="Arial" w:cs="Arial"/>
        </w:rPr>
        <w:t>esigned architecture for new automations and processes; including power automate and chatbot technologies</w:t>
      </w:r>
    </w:p>
    <w:p w14:paraId="1867E6FF" w14:textId="77777777" w:rsidR="00084AC6" w:rsidRDefault="00084AC6">
      <w:pPr>
        <w:spacing w:after="0"/>
        <w:rPr>
          <w:rFonts w:ascii="Arial" w:hAnsi="Arial" w:cs="Arial"/>
        </w:rPr>
      </w:pPr>
    </w:p>
    <w:p w14:paraId="7C0B485E" w14:textId="77777777" w:rsidR="00CA0CF7" w:rsidRDefault="00CA0CF7">
      <w:pPr>
        <w:spacing w:after="0"/>
        <w:rPr>
          <w:rFonts w:ascii="Arial" w:hAnsi="Arial" w:cs="Arial"/>
        </w:rPr>
      </w:pPr>
    </w:p>
    <w:p w14:paraId="6BDF6181" w14:textId="77777777" w:rsidR="00CA0CF7" w:rsidRDefault="00CA0CF7">
      <w:pPr>
        <w:spacing w:after="0"/>
        <w:rPr>
          <w:rFonts w:ascii="Arial" w:hAnsi="Arial" w:cs="Arial"/>
        </w:rPr>
      </w:pPr>
    </w:p>
    <w:p w14:paraId="3E0F352E" w14:textId="7A182CCF" w:rsidR="002E7EB0" w:rsidRPr="00FC3357" w:rsidRDefault="00CA0CF7" w:rsidP="002E7EB0">
      <w:pPr>
        <w:tabs>
          <w:tab w:val="right" w:pos="9360"/>
        </w:tabs>
        <w:spacing w:after="0"/>
        <w:rPr>
          <w:rFonts w:ascii="Arial" w:hAnsi="Arial" w:cs="Arial"/>
        </w:rPr>
      </w:pPr>
      <w:r w:rsidRPr="00CA0CF7">
        <w:rPr>
          <w:rFonts w:ascii="Arial" w:eastAsia="Arial" w:hAnsi="Arial" w:cs="Arial"/>
          <w:b/>
          <w:sz w:val="24"/>
        </w:rPr>
        <w:lastRenderedPageBreak/>
        <w:t xml:space="preserve">SENIOR ARCHITECT / MENTOR for </w:t>
      </w:r>
      <w:r>
        <w:rPr>
          <w:rFonts w:ascii="Arial" w:eastAsia="Arial" w:hAnsi="Arial" w:cs="Arial"/>
          <w:b/>
          <w:sz w:val="24"/>
        </w:rPr>
        <w:t>RPA</w:t>
      </w:r>
      <w:r w:rsidRPr="00CA0CF7">
        <w:rPr>
          <w:rFonts w:ascii="Arial" w:eastAsia="Arial" w:hAnsi="Arial" w:cs="Arial"/>
          <w:b/>
          <w:sz w:val="24"/>
        </w:rPr>
        <w:t xml:space="preserve"> (Consulting)</w:t>
      </w:r>
      <w:r w:rsidR="002E7EB0" w:rsidRPr="00FC3357">
        <w:rPr>
          <w:rFonts w:ascii="Arial" w:hAnsi="Arial" w:cs="Arial"/>
        </w:rPr>
        <w:tab/>
      </w:r>
      <w:r w:rsidR="00D31AAC">
        <w:rPr>
          <w:rFonts w:ascii="Arial" w:eastAsia="Arial" w:hAnsi="Arial" w:cs="Arial"/>
        </w:rPr>
        <w:t>June</w:t>
      </w:r>
      <w:r w:rsidR="002E7EB0" w:rsidRPr="00FC3357">
        <w:rPr>
          <w:rFonts w:ascii="Arial" w:eastAsia="Arial" w:hAnsi="Arial" w:cs="Arial"/>
        </w:rPr>
        <w:t xml:space="preserve"> 201</w:t>
      </w:r>
      <w:r w:rsidR="00D31AAC">
        <w:rPr>
          <w:rFonts w:ascii="Arial" w:eastAsia="Arial" w:hAnsi="Arial" w:cs="Arial"/>
        </w:rPr>
        <w:t>5</w:t>
      </w:r>
      <w:r w:rsidR="002E7EB0" w:rsidRPr="00FC3357">
        <w:rPr>
          <w:rFonts w:ascii="Arial" w:eastAsia="Arial" w:hAnsi="Arial" w:cs="Arial"/>
        </w:rPr>
        <w:t xml:space="preserve"> - </w:t>
      </w:r>
      <w:r w:rsidR="0059320F">
        <w:rPr>
          <w:rFonts w:ascii="Arial" w:eastAsia="Arial" w:hAnsi="Arial" w:cs="Arial"/>
        </w:rPr>
        <w:t>Dec</w:t>
      </w:r>
      <w:r w:rsidR="002E7EB0" w:rsidRPr="00FC3357">
        <w:rPr>
          <w:rFonts w:ascii="Arial" w:eastAsia="Arial" w:hAnsi="Arial" w:cs="Arial"/>
        </w:rPr>
        <w:t xml:space="preserve"> 20</w:t>
      </w:r>
      <w:r w:rsidR="0059320F">
        <w:rPr>
          <w:rFonts w:ascii="Arial" w:eastAsia="Arial" w:hAnsi="Arial" w:cs="Arial"/>
        </w:rPr>
        <w:t>15</w:t>
      </w:r>
    </w:p>
    <w:p w14:paraId="227CE842" w14:textId="77777777" w:rsidR="003235BC" w:rsidRDefault="003235BC" w:rsidP="002E7EB0">
      <w:pPr>
        <w:spacing w:after="0"/>
        <w:rPr>
          <w:rFonts w:ascii="Arial" w:eastAsia="Arial" w:hAnsi="Arial" w:cs="Arial"/>
        </w:rPr>
      </w:pPr>
      <w:r w:rsidRPr="003235BC">
        <w:rPr>
          <w:rFonts w:ascii="Arial" w:eastAsia="Arial" w:hAnsi="Arial" w:cs="Arial"/>
        </w:rPr>
        <w:t xml:space="preserve">BROADRIDGE FINANCIAL, NEWARK, NJ   </w:t>
      </w:r>
    </w:p>
    <w:p w14:paraId="5B8E58AF" w14:textId="1A2BEF02" w:rsidR="002E7EB0" w:rsidRPr="00FC3357" w:rsidRDefault="002E7EB0" w:rsidP="002E7EB0">
      <w:p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Automation Design and Architect </w:t>
      </w:r>
    </w:p>
    <w:p w14:paraId="6430284F" w14:textId="77777777" w:rsidR="00104CEA" w:rsidRPr="00104CEA" w:rsidRDefault="00104CEA" w:rsidP="00104CEA">
      <w:pPr>
        <w:spacing w:after="0"/>
        <w:rPr>
          <w:rFonts w:ascii="Arial" w:hAnsi="Arial" w:cs="Arial"/>
        </w:rPr>
      </w:pPr>
      <w:r w:rsidRPr="00104CEA">
        <w:rPr>
          <w:rFonts w:ascii="Arial" w:hAnsi="Arial" w:cs="Arial"/>
        </w:rPr>
        <w:t>Robotic Process Optimization (RPA) senior leader and mentor.  Projects have included but not limited to:</w:t>
      </w:r>
    </w:p>
    <w:p w14:paraId="268741FB" w14:textId="0B4F2682" w:rsidR="00104CEA" w:rsidRPr="00045FA9" w:rsidRDefault="00045FA9" w:rsidP="00045FA9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>●</w:t>
      </w:r>
      <w:r>
        <w:rPr>
          <w:rFonts w:ascii="Arial" w:hAnsi="Arial" w:cs="Arial"/>
        </w:rPr>
        <w:t xml:space="preserve"> </w:t>
      </w:r>
      <w:r w:rsidR="00104CEA" w:rsidRPr="00045FA9">
        <w:rPr>
          <w:rFonts w:ascii="Arial" w:hAnsi="Arial" w:cs="Arial"/>
        </w:rPr>
        <w:t xml:space="preserve">Trained, educated developers and management in RPA design </w:t>
      </w:r>
    </w:p>
    <w:p w14:paraId="2DFB0783" w14:textId="6591E610" w:rsidR="00104CEA" w:rsidRPr="00045FA9" w:rsidRDefault="00045FA9" w:rsidP="00045FA9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>●</w:t>
      </w:r>
      <w:r>
        <w:rPr>
          <w:rFonts w:ascii="Arial" w:hAnsi="Arial" w:cs="Arial"/>
        </w:rPr>
        <w:t xml:space="preserve"> </w:t>
      </w:r>
      <w:r w:rsidR="00104CEA" w:rsidRPr="00045FA9">
        <w:rPr>
          <w:rFonts w:ascii="Arial" w:hAnsi="Arial" w:cs="Arial"/>
        </w:rPr>
        <w:t xml:space="preserve">Implemented UiPath for financial processing </w:t>
      </w:r>
    </w:p>
    <w:p w14:paraId="125BF174" w14:textId="46003356" w:rsidR="00104CEA" w:rsidRPr="00045FA9" w:rsidRDefault="00045FA9" w:rsidP="00045FA9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>●</w:t>
      </w:r>
      <w:r>
        <w:rPr>
          <w:rFonts w:ascii="Arial" w:hAnsi="Arial" w:cs="Arial"/>
        </w:rPr>
        <w:t xml:space="preserve"> </w:t>
      </w:r>
      <w:r w:rsidR="00104CEA" w:rsidRPr="00045FA9">
        <w:rPr>
          <w:rFonts w:ascii="Arial" w:hAnsi="Arial" w:cs="Arial"/>
        </w:rPr>
        <w:t xml:space="preserve">Daily stakeholder and client meetings and facilitation of project statuses </w:t>
      </w:r>
    </w:p>
    <w:p w14:paraId="6C4A9FD7" w14:textId="6EA866E7" w:rsidR="00104CEA" w:rsidRPr="00045FA9" w:rsidRDefault="00045FA9" w:rsidP="00045FA9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>●</w:t>
      </w:r>
      <w:r>
        <w:rPr>
          <w:rFonts w:ascii="Arial" w:hAnsi="Arial" w:cs="Arial"/>
        </w:rPr>
        <w:t xml:space="preserve"> </w:t>
      </w:r>
      <w:r w:rsidR="00104CEA" w:rsidRPr="00045FA9">
        <w:rPr>
          <w:rFonts w:ascii="Arial" w:hAnsi="Arial" w:cs="Arial"/>
        </w:rPr>
        <w:t xml:space="preserve">Trained, educated developers and management in RPA design </w:t>
      </w:r>
    </w:p>
    <w:p w14:paraId="05E2FDDC" w14:textId="58869EFA" w:rsidR="00104CEA" w:rsidRPr="00045FA9" w:rsidRDefault="00045FA9" w:rsidP="00045FA9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>●</w:t>
      </w:r>
      <w:r>
        <w:rPr>
          <w:rFonts w:ascii="Arial" w:hAnsi="Arial" w:cs="Arial"/>
        </w:rPr>
        <w:t xml:space="preserve"> </w:t>
      </w:r>
      <w:r w:rsidR="00104CEA" w:rsidRPr="00045FA9">
        <w:rPr>
          <w:rFonts w:ascii="Arial" w:hAnsi="Arial" w:cs="Arial"/>
        </w:rPr>
        <w:t xml:space="preserve">Project tracking and reporting to C-Level  </w:t>
      </w:r>
    </w:p>
    <w:p w14:paraId="7031930C" w14:textId="3EA1B528" w:rsidR="00104CEA" w:rsidRPr="00045FA9" w:rsidRDefault="00045FA9" w:rsidP="00045FA9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>●</w:t>
      </w:r>
      <w:r>
        <w:rPr>
          <w:rFonts w:ascii="Arial" w:hAnsi="Arial" w:cs="Arial"/>
        </w:rPr>
        <w:t xml:space="preserve"> </w:t>
      </w:r>
      <w:r w:rsidR="00104CEA" w:rsidRPr="00045FA9">
        <w:rPr>
          <w:rFonts w:ascii="Arial" w:hAnsi="Arial" w:cs="Arial"/>
        </w:rPr>
        <w:t>Designed and oversaw automation design for financial clients</w:t>
      </w:r>
    </w:p>
    <w:p w14:paraId="38E3210E" w14:textId="56C40CE2" w:rsidR="00104CEA" w:rsidRPr="00045FA9" w:rsidRDefault="00045FA9" w:rsidP="00045FA9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>●</w:t>
      </w:r>
      <w:r>
        <w:rPr>
          <w:rFonts w:ascii="Arial" w:hAnsi="Arial" w:cs="Arial"/>
        </w:rPr>
        <w:t xml:space="preserve"> </w:t>
      </w:r>
      <w:r w:rsidR="00104CEA" w:rsidRPr="00045FA9">
        <w:rPr>
          <w:rFonts w:ascii="Arial" w:hAnsi="Arial" w:cs="Arial"/>
        </w:rPr>
        <w:t>Created RPA systems architecture and implemented solutions</w:t>
      </w:r>
    </w:p>
    <w:p w14:paraId="7C77ECED" w14:textId="38786129" w:rsidR="00104CEA" w:rsidRPr="00045FA9" w:rsidRDefault="00CC0D9A" w:rsidP="00045FA9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>●</w:t>
      </w:r>
      <w:r>
        <w:rPr>
          <w:rFonts w:ascii="Arial" w:hAnsi="Arial" w:cs="Arial"/>
        </w:rPr>
        <w:t xml:space="preserve"> </w:t>
      </w:r>
      <w:r w:rsidR="00104CEA" w:rsidRPr="00045FA9">
        <w:rPr>
          <w:rFonts w:ascii="Arial" w:hAnsi="Arial" w:cs="Arial"/>
        </w:rPr>
        <w:t>Create design plans for implementation</w:t>
      </w:r>
    </w:p>
    <w:p w14:paraId="1FC92DF2" w14:textId="55B10651" w:rsidR="00104CEA" w:rsidRPr="00045FA9" w:rsidRDefault="00CC0D9A" w:rsidP="00045FA9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>●</w:t>
      </w:r>
      <w:r>
        <w:rPr>
          <w:rFonts w:ascii="Arial" w:hAnsi="Arial" w:cs="Arial"/>
        </w:rPr>
        <w:t xml:space="preserve"> </w:t>
      </w:r>
      <w:r w:rsidR="00104CEA" w:rsidRPr="00045FA9">
        <w:rPr>
          <w:rFonts w:ascii="Arial" w:hAnsi="Arial" w:cs="Arial"/>
        </w:rPr>
        <w:t>Developed deployment strategies for automations</w:t>
      </w:r>
    </w:p>
    <w:p w14:paraId="03F45B7C" w14:textId="10AACFCD" w:rsidR="00104CEA" w:rsidRPr="00045FA9" w:rsidRDefault="00CC0D9A" w:rsidP="00045FA9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>●</w:t>
      </w:r>
      <w:r>
        <w:rPr>
          <w:rFonts w:ascii="Arial" w:hAnsi="Arial" w:cs="Arial"/>
        </w:rPr>
        <w:t xml:space="preserve"> </w:t>
      </w:r>
      <w:r w:rsidR="00104CEA" w:rsidRPr="00045FA9">
        <w:rPr>
          <w:rFonts w:ascii="Arial" w:hAnsi="Arial" w:cs="Arial"/>
        </w:rPr>
        <w:t xml:space="preserve">Worked with business units to streamline current processes to move to Automation </w:t>
      </w:r>
    </w:p>
    <w:p w14:paraId="50664ADC" w14:textId="0A3DB5F7" w:rsidR="00104CEA" w:rsidRPr="00045FA9" w:rsidRDefault="00CC0D9A" w:rsidP="00045FA9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>●</w:t>
      </w:r>
      <w:r>
        <w:rPr>
          <w:rFonts w:ascii="Arial" w:hAnsi="Arial" w:cs="Arial"/>
        </w:rPr>
        <w:t xml:space="preserve"> </w:t>
      </w:r>
      <w:r w:rsidR="00D31AAC">
        <w:rPr>
          <w:rFonts w:ascii="Arial" w:hAnsi="Arial" w:cs="Arial"/>
        </w:rPr>
        <w:t>Custom-designed</w:t>
      </w:r>
      <w:r w:rsidR="00104CEA" w:rsidRPr="00045FA9">
        <w:rPr>
          <w:rFonts w:ascii="Arial" w:hAnsi="Arial" w:cs="Arial"/>
        </w:rPr>
        <w:t xml:space="preserve"> supporting documentation for RPA engagements unique to Broadridge.</w:t>
      </w:r>
    </w:p>
    <w:p w14:paraId="0C5BEFE7" w14:textId="77777777" w:rsidR="002E7EB0" w:rsidRDefault="002E7EB0">
      <w:pPr>
        <w:spacing w:after="0"/>
        <w:rPr>
          <w:rFonts w:ascii="Arial" w:hAnsi="Arial" w:cs="Arial"/>
        </w:rPr>
      </w:pPr>
    </w:p>
    <w:p w14:paraId="33587739" w14:textId="54AEA174" w:rsidR="00D31AAC" w:rsidRPr="00FC3357" w:rsidRDefault="00B62CBC" w:rsidP="00D31AAC">
      <w:pPr>
        <w:tabs>
          <w:tab w:val="right" w:pos="9360"/>
        </w:tabs>
        <w:spacing w:after="0"/>
        <w:rPr>
          <w:rFonts w:ascii="Arial" w:hAnsi="Arial" w:cs="Arial"/>
        </w:rPr>
      </w:pPr>
      <w:r w:rsidRPr="00B62CBC">
        <w:rPr>
          <w:rFonts w:ascii="Arial" w:eastAsia="Arial" w:hAnsi="Arial" w:cs="Arial"/>
          <w:b/>
          <w:sz w:val="24"/>
        </w:rPr>
        <w:t>INTERMEDIX</w:t>
      </w:r>
      <w:r w:rsidR="005C2182">
        <w:rPr>
          <w:rFonts w:ascii="Arial" w:eastAsia="Arial" w:hAnsi="Arial" w:cs="Arial"/>
          <w:b/>
          <w:sz w:val="24"/>
        </w:rPr>
        <w:t xml:space="preserve"> </w:t>
      </w:r>
      <w:r w:rsidRPr="00B62CBC">
        <w:rPr>
          <w:rFonts w:ascii="Arial" w:eastAsia="Arial" w:hAnsi="Arial" w:cs="Arial"/>
          <w:b/>
          <w:sz w:val="24"/>
        </w:rPr>
        <w:t>/</w:t>
      </w:r>
      <w:r w:rsidR="005C2182">
        <w:rPr>
          <w:rFonts w:ascii="Arial" w:eastAsia="Arial" w:hAnsi="Arial" w:cs="Arial"/>
          <w:b/>
          <w:sz w:val="24"/>
        </w:rPr>
        <w:t xml:space="preserve"> </w:t>
      </w:r>
      <w:r w:rsidRPr="00B62CBC">
        <w:rPr>
          <w:rFonts w:ascii="Arial" w:eastAsia="Arial" w:hAnsi="Arial" w:cs="Arial"/>
          <w:b/>
          <w:sz w:val="24"/>
        </w:rPr>
        <w:t xml:space="preserve">R1, NASHVILLE, TN </w:t>
      </w:r>
      <w:r w:rsidR="00D31AAC" w:rsidRPr="00CA0CF7">
        <w:rPr>
          <w:rFonts w:ascii="Arial" w:eastAsia="Arial" w:hAnsi="Arial" w:cs="Arial"/>
          <w:b/>
          <w:sz w:val="24"/>
        </w:rPr>
        <w:t>(Consulting)</w:t>
      </w:r>
      <w:r w:rsidR="00D31AAC" w:rsidRPr="00FC3357">
        <w:rPr>
          <w:rFonts w:ascii="Arial" w:hAnsi="Arial" w:cs="Arial"/>
        </w:rPr>
        <w:tab/>
      </w:r>
      <w:r w:rsidR="005C2182">
        <w:rPr>
          <w:rFonts w:ascii="Arial" w:eastAsia="Arial" w:hAnsi="Arial" w:cs="Arial"/>
        </w:rPr>
        <w:t>Nov</w:t>
      </w:r>
      <w:r w:rsidR="00D31AAC" w:rsidRPr="00FC3357">
        <w:rPr>
          <w:rFonts w:ascii="Arial" w:eastAsia="Arial" w:hAnsi="Arial" w:cs="Arial"/>
        </w:rPr>
        <w:t xml:space="preserve"> 201</w:t>
      </w:r>
      <w:r w:rsidR="005C2182">
        <w:rPr>
          <w:rFonts w:ascii="Arial" w:eastAsia="Arial" w:hAnsi="Arial" w:cs="Arial"/>
        </w:rPr>
        <w:t>4</w:t>
      </w:r>
      <w:r w:rsidR="00D31AAC" w:rsidRPr="00FC3357">
        <w:rPr>
          <w:rFonts w:ascii="Arial" w:eastAsia="Arial" w:hAnsi="Arial" w:cs="Arial"/>
        </w:rPr>
        <w:t xml:space="preserve"> - </w:t>
      </w:r>
      <w:r w:rsidR="005C2182">
        <w:rPr>
          <w:rFonts w:ascii="Arial" w:eastAsia="Arial" w:hAnsi="Arial" w:cs="Arial"/>
        </w:rPr>
        <w:t>May</w:t>
      </w:r>
      <w:r w:rsidR="00D31AAC" w:rsidRPr="00FC3357">
        <w:rPr>
          <w:rFonts w:ascii="Arial" w:eastAsia="Arial" w:hAnsi="Arial" w:cs="Arial"/>
        </w:rPr>
        <w:t xml:space="preserve"> 20</w:t>
      </w:r>
      <w:r w:rsidR="00D31AAC">
        <w:rPr>
          <w:rFonts w:ascii="Arial" w:eastAsia="Arial" w:hAnsi="Arial" w:cs="Arial"/>
        </w:rPr>
        <w:t>15</w:t>
      </w:r>
    </w:p>
    <w:p w14:paraId="044C9ADC" w14:textId="3A0705A8" w:rsidR="00D31AAC" w:rsidRPr="00FC3357" w:rsidRDefault="008231FD" w:rsidP="00D31AAC">
      <w:pPr>
        <w:spacing w:after="0"/>
        <w:rPr>
          <w:rFonts w:ascii="Arial" w:hAnsi="Arial" w:cs="Arial"/>
        </w:rPr>
      </w:pPr>
      <w:r w:rsidRPr="008231FD">
        <w:rPr>
          <w:rFonts w:ascii="Arial" w:eastAsia="Arial" w:hAnsi="Arial" w:cs="Arial"/>
        </w:rPr>
        <w:t xml:space="preserve">SENIOR </w:t>
      </w:r>
      <w:r>
        <w:rPr>
          <w:rFonts w:ascii="Arial" w:eastAsia="Arial" w:hAnsi="Arial" w:cs="Arial"/>
        </w:rPr>
        <w:t xml:space="preserve">RPA </w:t>
      </w:r>
      <w:r w:rsidRPr="008231FD">
        <w:rPr>
          <w:rFonts w:ascii="Arial" w:eastAsia="Arial" w:hAnsi="Arial" w:cs="Arial"/>
        </w:rPr>
        <w:t xml:space="preserve">ARCHITECT </w:t>
      </w:r>
    </w:p>
    <w:p w14:paraId="3F0FF130" w14:textId="77777777" w:rsidR="00697684" w:rsidRPr="00697684" w:rsidRDefault="00697684" w:rsidP="00697684">
      <w:pPr>
        <w:spacing w:after="0"/>
        <w:rPr>
          <w:rFonts w:ascii="Arial" w:hAnsi="Arial" w:cs="Arial"/>
        </w:rPr>
      </w:pPr>
      <w:r w:rsidRPr="00697684">
        <w:rPr>
          <w:rFonts w:ascii="Arial" w:hAnsi="Arial" w:cs="Arial"/>
        </w:rPr>
        <w:t>Projects have included but not limited to:</w:t>
      </w:r>
    </w:p>
    <w:p w14:paraId="61A4A3E4" w14:textId="10AD5A93" w:rsidR="00697684" w:rsidRPr="00697684" w:rsidRDefault="00697684" w:rsidP="00697684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>●</w:t>
      </w:r>
      <w:r w:rsidRPr="00697684">
        <w:rPr>
          <w:rFonts w:ascii="Arial" w:hAnsi="Arial" w:cs="Arial"/>
        </w:rPr>
        <w:t xml:space="preserve"> Worked with client team to facilitate quicker process design </w:t>
      </w:r>
    </w:p>
    <w:p w14:paraId="0430396C" w14:textId="5965B4DB" w:rsidR="00697684" w:rsidRPr="00697684" w:rsidRDefault="00697684" w:rsidP="00697684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>●</w:t>
      </w:r>
      <w:r w:rsidRPr="00697684">
        <w:rPr>
          <w:rFonts w:ascii="Arial" w:hAnsi="Arial" w:cs="Arial"/>
        </w:rPr>
        <w:t xml:space="preserve"> Designed and oversaw automation design for medical billing clients</w:t>
      </w:r>
    </w:p>
    <w:p w14:paraId="4917A4AC" w14:textId="56323DF3" w:rsidR="00697684" w:rsidRPr="00697684" w:rsidRDefault="00697684" w:rsidP="00697684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>●</w:t>
      </w:r>
      <w:r w:rsidRPr="00697684">
        <w:rPr>
          <w:rFonts w:ascii="Arial" w:hAnsi="Arial" w:cs="Arial"/>
        </w:rPr>
        <w:t xml:space="preserve"> Created RPA systems architecture and implemented solutions</w:t>
      </w:r>
    </w:p>
    <w:p w14:paraId="2B153C6B" w14:textId="12DD7155" w:rsidR="00697684" w:rsidRPr="00697684" w:rsidRDefault="00697684" w:rsidP="00697684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>●</w:t>
      </w:r>
      <w:r w:rsidRPr="00697684">
        <w:rPr>
          <w:rFonts w:ascii="Arial" w:hAnsi="Arial" w:cs="Arial"/>
        </w:rPr>
        <w:t xml:space="preserve"> Create design plans for implementation</w:t>
      </w:r>
    </w:p>
    <w:p w14:paraId="68BB97DB" w14:textId="57C10105" w:rsidR="00697684" w:rsidRPr="00697684" w:rsidRDefault="00697684" w:rsidP="00697684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>●</w:t>
      </w:r>
      <w:r w:rsidRPr="00697684">
        <w:rPr>
          <w:rFonts w:ascii="Arial" w:hAnsi="Arial" w:cs="Arial"/>
        </w:rPr>
        <w:t xml:space="preserve"> Developed deployment strategies for automations</w:t>
      </w:r>
    </w:p>
    <w:p w14:paraId="6026D0E2" w14:textId="3C7E383C" w:rsidR="002E7EB0" w:rsidRDefault="00697684" w:rsidP="00697684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>●</w:t>
      </w:r>
      <w:r w:rsidRPr="00697684">
        <w:rPr>
          <w:rFonts w:ascii="Arial" w:hAnsi="Arial" w:cs="Arial"/>
        </w:rPr>
        <w:t xml:space="preserve"> Worked with billing department to </w:t>
      </w:r>
      <w:r w:rsidR="00DD0D5A">
        <w:rPr>
          <w:rFonts w:ascii="Arial" w:hAnsi="Arial" w:cs="Arial"/>
        </w:rPr>
        <w:t>Automate</w:t>
      </w:r>
      <w:r w:rsidRPr="00697684">
        <w:rPr>
          <w:rFonts w:ascii="Arial" w:hAnsi="Arial" w:cs="Arial"/>
        </w:rPr>
        <w:t xml:space="preserve"> chart download from hospitals and extract </w:t>
      </w:r>
      <w:r w:rsidR="00DD0D5A">
        <w:rPr>
          <w:rFonts w:ascii="Arial" w:hAnsi="Arial" w:cs="Arial"/>
        </w:rPr>
        <w:t>data points</w:t>
      </w:r>
      <w:r w:rsidRPr="00697684">
        <w:rPr>
          <w:rFonts w:ascii="Arial" w:hAnsi="Arial" w:cs="Arial"/>
        </w:rPr>
        <w:t xml:space="preserve"> for EOB validation</w:t>
      </w:r>
    </w:p>
    <w:p w14:paraId="7F078336" w14:textId="77777777" w:rsidR="00F1405F" w:rsidRDefault="00F1405F" w:rsidP="00697684">
      <w:pPr>
        <w:spacing w:after="0"/>
        <w:rPr>
          <w:rFonts w:ascii="Arial" w:hAnsi="Arial" w:cs="Arial"/>
        </w:rPr>
      </w:pPr>
    </w:p>
    <w:p w14:paraId="2B5E82EC" w14:textId="3BA1393E" w:rsidR="00F1405F" w:rsidRPr="00FC3357" w:rsidRDefault="00440F5C" w:rsidP="00F1405F">
      <w:pPr>
        <w:tabs>
          <w:tab w:val="right" w:pos="9360"/>
        </w:tabs>
        <w:spacing w:after="0"/>
        <w:rPr>
          <w:rFonts w:ascii="Arial" w:hAnsi="Arial" w:cs="Arial"/>
        </w:rPr>
      </w:pPr>
      <w:r>
        <w:rPr>
          <w:rFonts w:ascii="Arial" w:eastAsia="Arial" w:hAnsi="Arial" w:cs="Arial"/>
          <w:b/>
          <w:sz w:val="24"/>
        </w:rPr>
        <w:t>A</w:t>
      </w:r>
      <w:r w:rsidR="009A176F">
        <w:rPr>
          <w:rFonts w:ascii="Arial" w:eastAsia="Arial" w:hAnsi="Arial" w:cs="Arial"/>
          <w:b/>
          <w:sz w:val="24"/>
        </w:rPr>
        <w:t>LSBRIDGE</w:t>
      </w:r>
      <w:r w:rsidR="00F1405F" w:rsidRPr="00B62CBC">
        <w:rPr>
          <w:rFonts w:ascii="Arial" w:eastAsia="Arial" w:hAnsi="Arial" w:cs="Arial"/>
          <w:b/>
          <w:sz w:val="24"/>
        </w:rPr>
        <w:t xml:space="preserve">, </w:t>
      </w:r>
      <w:r w:rsidR="009A176F">
        <w:rPr>
          <w:rFonts w:ascii="Arial" w:eastAsia="Arial" w:hAnsi="Arial" w:cs="Arial"/>
          <w:b/>
          <w:sz w:val="24"/>
        </w:rPr>
        <w:t>DALLAS, TX</w:t>
      </w:r>
      <w:r w:rsidR="00F1405F" w:rsidRPr="00B62CBC">
        <w:rPr>
          <w:rFonts w:ascii="Arial" w:eastAsia="Arial" w:hAnsi="Arial" w:cs="Arial"/>
          <w:b/>
          <w:sz w:val="24"/>
        </w:rPr>
        <w:t xml:space="preserve"> </w:t>
      </w:r>
      <w:r w:rsidR="00F1405F" w:rsidRPr="00CA0CF7">
        <w:rPr>
          <w:rFonts w:ascii="Arial" w:eastAsia="Arial" w:hAnsi="Arial" w:cs="Arial"/>
          <w:b/>
          <w:sz w:val="24"/>
        </w:rPr>
        <w:t>(Consulting)</w:t>
      </w:r>
      <w:r w:rsidR="00F1405F" w:rsidRPr="00FC3357">
        <w:rPr>
          <w:rFonts w:ascii="Arial" w:hAnsi="Arial" w:cs="Arial"/>
        </w:rPr>
        <w:tab/>
      </w:r>
      <w:r w:rsidR="00E519F2">
        <w:rPr>
          <w:rFonts w:ascii="Arial" w:eastAsia="Arial" w:hAnsi="Arial" w:cs="Arial"/>
        </w:rPr>
        <w:t>Jan</w:t>
      </w:r>
      <w:r w:rsidR="00F1405F" w:rsidRPr="00FC3357">
        <w:rPr>
          <w:rFonts w:ascii="Arial" w:eastAsia="Arial" w:hAnsi="Arial" w:cs="Arial"/>
        </w:rPr>
        <w:t xml:space="preserve"> 201</w:t>
      </w:r>
      <w:r w:rsidR="00E519F2">
        <w:rPr>
          <w:rFonts w:ascii="Arial" w:eastAsia="Arial" w:hAnsi="Arial" w:cs="Arial"/>
        </w:rPr>
        <w:t>3</w:t>
      </w:r>
      <w:r w:rsidR="00F1405F" w:rsidRPr="00FC3357">
        <w:rPr>
          <w:rFonts w:ascii="Arial" w:eastAsia="Arial" w:hAnsi="Arial" w:cs="Arial"/>
        </w:rPr>
        <w:t xml:space="preserve"> - </w:t>
      </w:r>
      <w:r w:rsidR="002C31D0">
        <w:rPr>
          <w:rFonts w:ascii="Arial" w:eastAsia="Arial" w:hAnsi="Arial" w:cs="Arial"/>
        </w:rPr>
        <w:t>Oct</w:t>
      </w:r>
      <w:r w:rsidR="00F1405F" w:rsidRPr="00FC3357">
        <w:rPr>
          <w:rFonts w:ascii="Arial" w:eastAsia="Arial" w:hAnsi="Arial" w:cs="Arial"/>
        </w:rPr>
        <w:t xml:space="preserve"> 20</w:t>
      </w:r>
      <w:r w:rsidR="002C31D0">
        <w:rPr>
          <w:rFonts w:ascii="Arial" w:eastAsia="Arial" w:hAnsi="Arial" w:cs="Arial"/>
        </w:rPr>
        <w:t>14</w:t>
      </w:r>
    </w:p>
    <w:p w14:paraId="71281FF2" w14:textId="54544CE6" w:rsidR="00F1405F" w:rsidRDefault="002052E3" w:rsidP="00697684">
      <w:pPr>
        <w:spacing w:after="0"/>
        <w:rPr>
          <w:rFonts w:ascii="Arial" w:hAnsi="Arial" w:cs="Arial"/>
        </w:rPr>
      </w:pPr>
      <w:r w:rsidRPr="002052E3">
        <w:rPr>
          <w:rFonts w:ascii="Arial" w:hAnsi="Arial" w:cs="Arial"/>
        </w:rPr>
        <w:t>SENIOR CONSULTANT for Robotic Process Automation</w:t>
      </w:r>
    </w:p>
    <w:p w14:paraId="0A5367FB" w14:textId="175EC89C" w:rsidR="007546FE" w:rsidRPr="007546FE" w:rsidRDefault="007546FE" w:rsidP="007546FE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>●</w:t>
      </w:r>
      <w:r>
        <w:rPr>
          <w:rFonts w:ascii="Arial" w:hAnsi="Arial" w:cs="Arial"/>
        </w:rPr>
        <w:t xml:space="preserve"> </w:t>
      </w:r>
      <w:r w:rsidRPr="007546FE">
        <w:rPr>
          <w:rFonts w:ascii="Arial" w:hAnsi="Arial" w:cs="Arial"/>
        </w:rPr>
        <w:t xml:space="preserve">Provide expert technical leadership in the design and development of new RPA processes and objects using core workflow principles that are efficient, </w:t>
      </w:r>
      <w:r w:rsidR="002C31D0">
        <w:rPr>
          <w:rFonts w:ascii="Arial" w:hAnsi="Arial" w:cs="Arial"/>
        </w:rPr>
        <w:t>well-structured, maintainable,</w:t>
      </w:r>
      <w:r w:rsidRPr="007546FE">
        <w:rPr>
          <w:rFonts w:ascii="Arial" w:hAnsi="Arial" w:cs="Arial"/>
        </w:rPr>
        <w:t xml:space="preserve"> and easy to understand.</w:t>
      </w:r>
    </w:p>
    <w:p w14:paraId="3CC8CFF7" w14:textId="13AECE1F" w:rsidR="007546FE" w:rsidRPr="007546FE" w:rsidRDefault="007546FE" w:rsidP="007546FE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>●</w:t>
      </w:r>
      <w:r>
        <w:rPr>
          <w:rFonts w:ascii="Arial" w:hAnsi="Arial" w:cs="Arial"/>
        </w:rPr>
        <w:t xml:space="preserve"> </w:t>
      </w:r>
      <w:r w:rsidRPr="007546FE">
        <w:rPr>
          <w:rFonts w:ascii="Arial" w:hAnsi="Arial" w:cs="Arial"/>
        </w:rPr>
        <w:t xml:space="preserve">Introduce best practices that enhance and accelerate the rapid solution development process. </w:t>
      </w:r>
    </w:p>
    <w:p w14:paraId="171EF402" w14:textId="095DBD13" w:rsidR="00F1405F" w:rsidRDefault="007546FE" w:rsidP="007546FE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>●</w:t>
      </w:r>
      <w:r>
        <w:rPr>
          <w:rFonts w:ascii="Arial" w:hAnsi="Arial" w:cs="Arial"/>
        </w:rPr>
        <w:t xml:space="preserve"> </w:t>
      </w:r>
      <w:r w:rsidRPr="007546FE">
        <w:rPr>
          <w:rFonts w:ascii="Arial" w:hAnsi="Arial" w:cs="Arial"/>
        </w:rPr>
        <w:t>Collaborate with the delivery/project manager to identify ongoing project risks and formalize a structured change control process that provides timely response and remediation of issues with the RPA process.</w:t>
      </w:r>
    </w:p>
    <w:p w14:paraId="2803A090" w14:textId="77777777" w:rsidR="00A420F0" w:rsidRDefault="00A420F0" w:rsidP="007546FE">
      <w:pPr>
        <w:spacing w:after="0"/>
        <w:rPr>
          <w:rFonts w:ascii="Arial" w:hAnsi="Arial" w:cs="Arial"/>
        </w:rPr>
      </w:pPr>
    </w:p>
    <w:p w14:paraId="08B73491" w14:textId="28958A63" w:rsidR="00A420F0" w:rsidRPr="00FC3357" w:rsidRDefault="00BD3015" w:rsidP="00A420F0">
      <w:pPr>
        <w:tabs>
          <w:tab w:val="right" w:pos="9360"/>
        </w:tabs>
        <w:spacing w:after="0"/>
        <w:rPr>
          <w:rFonts w:ascii="Arial" w:hAnsi="Arial" w:cs="Arial"/>
        </w:rPr>
      </w:pPr>
      <w:r w:rsidRPr="00BD3015">
        <w:rPr>
          <w:rFonts w:ascii="Arial" w:eastAsia="Arial" w:hAnsi="Arial" w:cs="Arial"/>
          <w:b/>
          <w:sz w:val="24"/>
        </w:rPr>
        <w:t xml:space="preserve">FIS, REMOTE </w:t>
      </w:r>
      <w:r w:rsidR="00A420F0" w:rsidRPr="00CA0CF7">
        <w:rPr>
          <w:rFonts w:ascii="Arial" w:eastAsia="Arial" w:hAnsi="Arial" w:cs="Arial"/>
          <w:b/>
          <w:sz w:val="24"/>
        </w:rPr>
        <w:t>(Consulting)</w:t>
      </w:r>
      <w:r w:rsidR="00A420F0" w:rsidRPr="00FC3357">
        <w:rPr>
          <w:rFonts w:ascii="Arial" w:hAnsi="Arial" w:cs="Arial"/>
        </w:rPr>
        <w:tab/>
      </w:r>
      <w:r w:rsidR="005D6B7A">
        <w:rPr>
          <w:rFonts w:ascii="Arial" w:eastAsia="Arial" w:hAnsi="Arial" w:cs="Arial"/>
        </w:rPr>
        <w:t>Jan</w:t>
      </w:r>
      <w:r w:rsidR="00A420F0" w:rsidRPr="00FC3357">
        <w:rPr>
          <w:rFonts w:ascii="Arial" w:eastAsia="Arial" w:hAnsi="Arial" w:cs="Arial"/>
        </w:rPr>
        <w:t xml:space="preserve"> 201</w:t>
      </w:r>
      <w:r w:rsidR="005D6B7A">
        <w:rPr>
          <w:rFonts w:ascii="Arial" w:eastAsia="Arial" w:hAnsi="Arial" w:cs="Arial"/>
        </w:rPr>
        <w:t>1</w:t>
      </w:r>
      <w:r w:rsidR="00A420F0" w:rsidRPr="00FC3357">
        <w:rPr>
          <w:rFonts w:ascii="Arial" w:eastAsia="Arial" w:hAnsi="Arial" w:cs="Arial"/>
        </w:rPr>
        <w:t xml:space="preserve"> - </w:t>
      </w:r>
      <w:r w:rsidR="007F7D69">
        <w:rPr>
          <w:rFonts w:ascii="Arial" w:eastAsia="Arial" w:hAnsi="Arial" w:cs="Arial"/>
        </w:rPr>
        <w:t>Dec</w:t>
      </w:r>
      <w:r w:rsidR="00A420F0" w:rsidRPr="00FC3357">
        <w:rPr>
          <w:rFonts w:ascii="Arial" w:eastAsia="Arial" w:hAnsi="Arial" w:cs="Arial"/>
        </w:rPr>
        <w:t xml:space="preserve"> 20</w:t>
      </w:r>
      <w:r w:rsidR="007F7D69">
        <w:rPr>
          <w:rFonts w:ascii="Arial" w:eastAsia="Arial" w:hAnsi="Arial" w:cs="Arial"/>
        </w:rPr>
        <w:t>12</w:t>
      </w:r>
    </w:p>
    <w:p w14:paraId="66E38E7D" w14:textId="696801CD" w:rsidR="002C31D0" w:rsidRPr="002C31D0" w:rsidRDefault="002C31D0" w:rsidP="002C31D0">
      <w:pPr>
        <w:spacing w:after="0"/>
        <w:rPr>
          <w:rFonts w:ascii="Arial" w:hAnsi="Arial" w:cs="Arial"/>
        </w:rPr>
      </w:pPr>
      <w:r w:rsidRPr="002C31D0">
        <w:rPr>
          <w:rFonts w:ascii="Arial" w:hAnsi="Arial" w:cs="Arial"/>
        </w:rPr>
        <w:t xml:space="preserve">SENIOR PROGRAMMER ANALYST </w:t>
      </w:r>
    </w:p>
    <w:p w14:paraId="42DE2E65" w14:textId="4B82296C" w:rsidR="002C31D0" w:rsidRPr="002C31D0" w:rsidRDefault="002C31D0" w:rsidP="002C31D0">
      <w:pPr>
        <w:spacing w:after="0"/>
        <w:rPr>
          <w:rFonts w:ascii="Arial" w:hAnsi="Arial" w:cs="Arial"/>
        </w:rPr>
      </w:pPr>
      <w:r w:rsidRPr="002C31D0">
        <w:rPr>
          <w:rFonts w:ascii="Arial" w:hAnsi="Arial" w:cs="Arial"/>
        </w:rPr>
        <w:t xml:space="preserve">Custom software and </w:t>
      </w:r>
      <w:r w:rsidR="00E63DA6">
        <w:rPr>
          <w:rFonts w:ascii="Arial" w:hAnsi="Arial" w:cs="Arial"/>
        </w:rPr>
        <w:t xml:space="preserve">automation </w:t>
      </w:r>
      <w:r w:rsidRPr="002C31D0">
        <w:rPr>
          <w:rFonts w:ascii="Arial" w:hAnsi="Arial" w:cs="Arial"/>
        </w:rPr>
        <w:t>process solution development managing a Global Team at TD Bank</w:t>
      </w:r>
    </w:p>
    <w:p w14:paraId="60A6C27D" w14:textId="3F2A6C6B" w:rsidR="002C31D0" w:rsidRPr="002C31D0" w:rsidRDefault="005D6B7A" w:rsidP="002C31D0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>●</w:t>
      </w:r>
      <w:r>
        <w:rPr>
          <w:rFonts w:ascii="Arial" w:hAnsi="Arial" w:cs="Arial"/>
        </w:rPr>
        <w:t xml:space="preserve"> </w:t>
      </w:r>
      <w:r w:rsidR="002C31D0" w:rsidRPr="002C31D0">
        <w:rPr>
          <w:rFonts w:ascii="Arial" w:hAnsi="Arial" w:cs="Arial"/>
        </w:rPr>
        <w:t>Successfully oversaw the full software development lifecycle from requirement gathering to custom software design and database integration.</w:t>
      </w:r>
    </w:p>
    <w:p w14:paraId="78802187" w14:textId="3BCFC2B4" w:rsidR="002C31D0" w:rsidRPr="002C31D0" w:rsidRDefault="00C22BDC" w:rsidP="002C31D0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>●</w:t>
      </w:r>
      <w:r>
        <w:rPr>
          <w:rFonts w:ascii="Arial" w:hAnsi="Arial" w:cs="Arial"/>
        </w:rPr>
        <w:t xml:space="preserve"> </w:t>
      </w:r>
      <w:r w:rsidR="002C31D0" w:rsidRPr="002C31D0">
        <w:rPr>
          <w:rFonts w:ascii="Arial" w:hAnsi="Arial" w:cs="Arial"/>
        </w:rPr>
        <w:t>Led the discovery process that translated stakeholder requirements into functional specifications using dialogue mapping and other advanced techniques to maintain the accuracy of the requirements.</w:t>
      </w:r>
    </w:p>
    <w:p w14:paraId="66933C5D" w14:textId="78A01D72" w:rsidR="002C31D0" w:rsidRPr="002C31D0" w:rsidRDefault="00C22BDC" w:rsidP="002C31D0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>●</w:t>
      </w:r>
      <w:r>
        <w:rPr>
          <w:rFonts w:ascii="Arial" w:hAnsi="Arial" w:cs="Arial"/>
        </w:rPr>
        <w:t xml:space="preserve"> </w:t>
      </w:r>
      <w:r w:rsidR="002C31D0" w:rsidRPr="002C31D0">
        <w:rPr>
          <w:rFonts w:ascii="Arial" w:hAnsi="Arial" w:cs="Arial"/>
        </w:rPr>
        <w:t>Enforced software coding standards for code changes and additions which improved the velocity and productivity of the global development teams under direction.</w:t>
      </w:r>
    </w:p>
    <w:p w14:paraId="397FB399" w14:textId="7B021D20" w:rsidR="002C31D0" w:rsidRPr="002C31D0" w:rsidRDefault="00C22BDC" w:rsidP="002C31D0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>●</w:t>
      </w:r>
      <w:r>
        <w:rPr>
          <w:rFonts w:ascii="Arial" w:hAnsi="Arial" w:cs="Arial"/>
        </w:rPr>
        <w:t xml:space="preserve"> </w:t>
      </w:r>
      <w:r w:rsidR="002C31D0" w:rsidRPr="002C31D0">
        <w:rPr>
          <w:rFonts w:ascii="Arial" w:hAnsi="Arial" w:cs="Arial"/>
        </w:rPr>
        <w:t>Discovery process for RPA using Automation Anywhere</w:t>
      </w:r>
    </w:p>
    <w:p w14:paraId="07CAC368" w14:textId="59059B26" w:rsidR="00A420F0" w:rsidRDefault="00C22BDC" w:rsidP="002C31D0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>●</w:t>
      </w:r>
      <w:r>
        <w:rPr>
          <w:rFonts w:ascii="Arial" w:hAnsi="Arial" w:cs="Arial"/>
        </w:rPr>
        <w:t xml:space="preserve"> </w:t>
      </w:r>
      <w:r w:rsidR="002C31D0" w:rsidRPr="002C31D0">
        <w:rPr>
          <w:rFonts w:ascii="Arial" w:hAnsi="Arial" w:cs="Arial"/>
        </w:rPr>
        <w:t>Capitalized on deep knowledge of agile best practices as the Scrum Master that led to high-quality deliverables and consistent on-time delivery within budgetary guidelines.</w:t>
      </w:r>
    </w:p>
    <w:p w14:paraId="080BC7B2" w14:textId="062FF79A" w:rsidR="00E63DA6" w:rsidRPr="00E63DA6" w:rsidRDefault="00D7407A" w:rsidP="00E63DA6">
      <w:pPr>
        <w:spacing w:after="0"/>
        <w:rPr>
          <w:rFonts w:ascii="Arial" w:hAnsi="Arial" w:cs="Arial"/>
        </w:rPr>
      </w:pPr>
      <w:r w:rsidRPr="00CC61C7">
        <w:rPr>
          <w:rFonts w:ascii="Arial" w:hAnsi="Arial" w:cs="Arial"/>
          <w:b/>
          <w:bCs/>
          <w:sz w:val="24"/>
          <w:szCs w:val="24"/>
        </w:rPr>
        <w:lastRenderedPageBreak/>
        <w:t xml:space="preserve">ECOM, HOUSTON, TX </w:t>
      </w:r>
      <w:r w:rsidR="00E63DA6" w:rsidRPr="00CC61C7">
        <w:rPr>
          <w:rFonts w:ascii="Arial" w:hAnsi="Arial" w:cs="Arial"/>
          <w:b/>
          <w:bCs/>
          <w:sz w:val="24"/>
          <w:szCs w:val="24"/>
        </w:rPr>
        <w:t>(Consulting)</w:t>
      </w:r>
      <w:r w:rsidR="00E63DA6" w:rsidRPr="00CC61C7"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</w:rPr>
        <w:tab/>
      </w:r>
      <w:r w:rsidR="00CC61C7">
        <w:rPr>
          <w:rFonts w:ascii="Arial" w:hAnsi="Arial" w:cs="Arial"/>
        </w:rPr>
        <w:tab/>
      </w:r>
      <w:r w:rsidR="00CC61C7">
        <w:rPr>
          <w:rFonts w:ascii="Arial" w:hAnsi="Arial" w:cs="Arial"/>
        </w:rPr>
        <w:tab/>
      </w:r>
      <w:r w:rsidR="000201B3">
        <w:rPr>
          <w:rFonts w:ascii="Arial" w:hAnsi="Arial" w:cs="Arial"/>
        </w:rPr>
        <w:t xml:space="preserve">      </w:t>
      </w:r>
      <w:r w:rsidR="00FA3045">
        <w:rPr>
          <w:rFonts w:ascii="Arial" w:hAnsi="Arial" w:cs="Arial"/>
        </w:rPr>
        <w:t>March</w:t>
      </w:r>
      <w:r w:rsidR="00E63DA6" w:rsidRPr="00E63DA6">
        <w:rPr>
          <w:rFonts w:ascii="Arial" w:hAnsi="Arial" w:cs="Arial"/>
        </w:rPr>
        <w:t xml:space="preserve"> 20</w:t>
      </w:r>
      <w:r w:rsidR="00FA3045">
        <w:rPr>
          <w:rFonts w:ascii="Arial" w:hAnsi="Arial" w:cs="Arial"/>
        </w:rPr>
        <w:t>09</w:t>
      </w:r>
      <w:r w:rsidR="00E63DA6" w:rsidRPr="00E63DA6">
        <w:rPr>
          <w:rFonts w:ascii="Arial" w:hAnsi="Arial" w:cs="Arial"/>
        </w:rPr>
        <w:t xml:space="preserve"> - </w:t>
      </w:r>
      <w:r w:rsidR="00FA3045">
        <w:rPr>
          <w:rFonts w:ascii="Arial" w:hAnsi="Arial" w:cs="Arial"/>
        </w:rPr>
        <w:t>Jan</w:t>
      </w:r>
      <w:r w:rsidR="00E63DA6" w:rsidRPr="00E63DA6">
        <w:rPr>
          <w:rFonts w:ascii="Arial" w:hAnsi="Arial" w:cs="Arial"/>
        </w:rPr>
        <w:t xml:space="preserve"> 201</w:t>
      </w:r>
      <w:r w:rsidR="00FA3045">
        <w:rPr>
          <w:rFonts w:ascii="Arial" w:hAnsi="Arial" w:cs="Arial"/>
        </w:rPr>
        <w:t>1</w:t>
      </w:r>
    </w:p>
    <w:p w14:paraId="52F114C5" w14:textId="77777777" w:rsidR="00ED723C" w:rsidRPr="00ED723C" w:rsidRDefault="00ED723C" w:rsidP="00ED723C">
      <w:pPr>
        <w:spacing w:after="0"/>
        <w:rPr>
          <w:rFonts w:ascii="Arial" w:hAnsi="Arial" w:cs="Arial"/>
        </w:rPr>
      </w:pPr>
      <w:r w:rsidRPr="00ED723C">
        <w:rPr>
          <w:rFonts w:ascii="Arial" w:hAnsi="Arial" w:cs="Arial"/>
        </w:rPr>
        <w:t>SENIOR SOLUTIONS CONSULTANT AT TRANSOCEAN (CONSULTING)</w:t>
      </w:r>
    </w:p>
    <w:p w14:paraId="41205E82" w14:textId="05B6B804" w:rsidR="00E63DA6" w:rsidRDefault="00ED723C" w:rsidP="00ED723C">
      <w:pPr>
        <w:spacing w:after="0"/>
        <w:rPr>
          <w:rFonts w:ascii="Arial" w:hAnsi="Arial" w:cs="Arial"/>
        </w:rPr>
      </w:pPr>
      <w:r w:rsidRPr="00ED723C">
        <w:rPr>
          <w:rFonts w:ascii="Arial" w:hAnsi="Arial" w:cs="Arial"/>
        </w:rPr>
        <w:t>Custom software and process solution development for high-end energy clients</w:t>
      </w:r>
    </w:p>
    <w:p w14:paraId="28ABF6D7" w14:textId="77777777" w:rsidR="001B7E21" w:rsidRDefault="001B7E21" w:rsidP="001B7E21">
      <w:pPr>
        <w:spacing w:after="0"/>
        <w:rPr>
          <w:rFonts w:ascii="Arial" w:hAnsi="Arial" w:cs="Arial"/>
        </w:rPr>
      </w:pPr>
    </w:p>
    <w:p w14:paraId="3C9ACBEC" w14:textId="4F14D533" w:rsidR="001B7E21" w:rsidRPr="001B7E21" w:rsidRDefault="00420FAB" w:rsidP="001B7E21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>●</w:t>
      </w:r>
      <w:r>
        <w:rPr>
          <w:rFonts w:ascii="Arial" w:hAnsi="Arial" w:cs="Arial"/>
        </w:rPr>
        <w:t xml:space="preserve"> </w:t>
      </w:r>
      <w:r w:rsidR="001B7E21" w:rsidRPr="001B7E21">
        <w:rPr>
          <w:rFonts w:ascii="Arial" w:hAnsi="Arial" w:cs="Arial"/>
        </w:rPr>
        <w:t>Selected by management for prior experience and success with multicultural teams and an ability to streamline communication between non-technical business stakeholders and developers and architects.</w:t>
      </w:r>
    </w:p>
    <w:p w14:paraId="198DF527" w14:textId="2A4FEFBA" w:rsidR="001B7E21" w:rsidRPr="001B7E21" w:rsidRDefault="00420FAB" w:rsidP="001B7E21">
      <w:pPr>
        <w:spacing w:after="0"/>
        <w:rPr>
          <w:rFonts w:ascii="Arial" w:hAnsi="Arial" w:cs="Arial"/>
        </w:rPr>
      </w:pPr>
      <w:r w:rsidRPr="00420FAB">
        <w:rPr>
          <w:rFonts w:ascii="Arial" w:hAnsi="Arial" w:cs="Arial"/>
        </w:rPr>
        <w:t xml:space="preserve">● </w:t>
      </w:r>
      <w:r w:rsidR="001B7E21" w:rsidRPr="001B7E21">
        <w:rPr>
          <w:rFonts w:ascii="Arial" w:hAnsi="Arial" w:cs="Arial"/>
        </w:rPr>
        <w:t>Facilitated JAD sessions with global stakeholders, group interviews, and one on one discovery sessions to capture requirements, develop use cases, and initiate prototyping.</w:t>
      </w:r>
    </w:p>
    <w:p w14:paraId="76029987" w14:textId="185A6D1C" w:rsidR="001B7E21" w:rsidRPr="001B7E21" w:rsidRDefault="00420FAB" w:rsidP="001B7E21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>●</w:t>
      </w:r>
      <w:r>
        <w:rPr>
          <w:rFonts w:ascii="Arial" w:hAnsi="Arial" w:cs="Arial"/>
        </w:rPr>
        <w:t xml:space="preserve"> </w:t>
      </w:r>
      <w:r w:rsidR="001B7E21" w:rsidRPr="001B7E21">
        <w:rPr>
          <w:rFonts w:ascii="Arial" w:hAnsi="Arial" w:cs="Arial"/>
        </w:rPr>
        <w:t>Leadership and advisory role as the Scrum Master on the design, development, testing, database integration, and optimization of a custom application built for Oil Rig management.</w:t>
      </w:r>
    </w:p>
    <w:p w14:paraId="5CC8D15E" w14:textId="21C779B5" w:rsidR="001B7E21" w:rsidRPr="001B7E21" w:rsidRDefault="00420FAB" w:rsidP="001B7E21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>●</w:t>
      </w:r>
      <w:r>
        <w:rPr>
          <w:rFonts w:ascii="Arial" w:hAnsi="Arial" w:cs="Arial"/>
        </w:rPr>
        <w:t xml:space="preserve"> </w:t>
      </w:r>
      <w:r w:rsidR="001B7E21" w:rsidRPr="001B7E21">
        <w:rPr>
          <w:rFonts w:ascii="Arial" w:hAnsi="Arial" w:cs="Arial"/>
        </w:rPr>
        <w:t>Expertly coded multiple tiers of the product in C#</w:t>
      </w:r>
      <w:r>
        <w:rPr>
          <w:rFonts w:ascii="Arial" w:hAnsi="Arial" w:cs="Arial"/>
        </w:rPr>
        <w:t>,</w:t>
      </w:r>
      <w:r w:rsidR="001B7E21" w:rsidRPr="001B7E21">
        <w:rPr>
          <w:rFonts w:ascii="Arial" w:hAnsi="Arial" w:cs="Arial"/>
        </w:rPr>
        <w:t xml:space="preserve"> including responsibility for the UI design using multithreading to reduce the number of servers required on the remote oil rigs.</w:t>
      </w:r>
    </w:p>
    <w:p w14:paraId="1F14F0C5" w14:textId="50C11CD9" w:rsidR="001B7E21" w:rsidRPr="001B7E21" w:rsidRDefault="00420FAB" w:rsidP="001B7E21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>●</w:t>
      </w:r>
      <w:r>
        <w:rPr>
          <w:rFonts w:ascii="Arial" w:hAnsi="Arial" w:cs="Arial"/>
        </w:rPr>
        <w:t xml:space="preserve"> </w:t>
      </w:r>
      <w:r w:rsidR="001B7E21" w:rsidRPr="001B7E21">
        <w:rPr>
          <w:rFonts w:ascii="Arial" w:hAnsi="Arial" w:cs="Arial"/>
        </w:rPr>
        <w:t>Orchestrate data conversion and normalization between SQL systems following best practices which ensured efficiency and data integrity.</w:t>
      </w:r>
    </w:p>
    <w:p w14:paraId="01658572" w14:textId="1FEA81EB" w:rsidR="001B7E21" w:rsidRPr="001B7E21" w:rsidRDefault="00420FAB" w:rsidP="001B7E21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>●</w:t>
      </w:r>
      <w:r>
        <w:rPr>
          <w:rFonts w:ascii="Arial" w:hAnsi="Arial" w:cs="Arial"/>
        </w:rPr>
        <w:t xml:space="preserve"> </w:t>
      </w:r>
      <w:r w:rsidR="001B7E21" w:rsidRPr="001B7E21">
        <w:rPr>
          <w:rFonts w:ascii="Arial" w:hAnsi="Arial" w:cs="Arial"/>
        </w:rPr>
        <w:t>Capitalized on document management expertise to accelerate project development and successful completion by avoiding known pitfalls with document size, replication, and permanence.</w:t>
      </w:r>
    </w:p>
    <w:p w14:paraId="2EBD0BA8" w14:textId="6B9C2359" w:rsidR="001B7E21" w:rsidRPr="001B7E21" w:rsidRDefault="00420FAB" w:rsidP="001B7E21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>●</w:t>
      </w:r>
      <w:r>
        <w:rPr>
          <w:rFonts w:ascii="Arial" w:hAnsi="Arial" w:cs="Arial"/>
        </w:rPr>
        <w:t xml:space="preserve"> </w:t>
      </w:r>
      <w:r w:rsidR="001B7E21" w:rsidRPr="001B7E21">
        <w:rPr>
          <w:rFonts w:ascii="Arial" w:hAnsi="Arial" w:cs="Arial"/>
        </w:rPr>
        <w:t>Ensure project success by developing a solution to migrate from the existing document management solution to a custom SharePoint solution which compressed documents and boosted communication rates.</w:t>
      </w:r>
    </w:p>
    <w:p w14:paraId="45F5E914" w14:textId="1ACF4D08" w:rsidR="00ED723C" w:rsidRDefault="00420FAB" w:rsidP="001B7E21">
      <w:pPr>
        <w:spacing w:after="0"/>
        <w:rPr>
          <w:rFonts w:ascii="Arial" w:hAnsi="Arial" w:cs="Arial"/>
        </w:rPr>
      </w:pPr>
      <w:r w:rsidRPr="007C7DA3">
        <w:rPr>
          <w:rFonts w:ascii="Arial" w:hAnsi="Arial" w:cs="Arial"/>
        </w:rPr>
        <w:t>●</w:t>
      </w:r>
      <w:r>
        <w:rPr>
          <w:rFonts w:ascii="Arial" w:hAnsi="Arial" w:cs="Arial"/>
        </w:rPr>
        <w:t xml:space="preserve"> </w:t>
      </w:r>
      <w:r w:rsidR="001B7E21" w:rsidRPr="001B7E21">
        <w:rPr>
          <w:rFonts w:ascii="Arial" w:hAnsi="Arial" w:cs="Arial"/>
        </w:rPr>
        <w:t>Automation of key processes on various international oil platforms.</w:t>
      </w:r>
    </w:p>
    <w:p w14:paraId="3493B65A" w14:textId="77777777" w:rsidR="00420FAB" w:rsidRDefault="00420FAB">
      <w:pPr>
        <w:spacing w:after="120"/>
        <w:rPr>
          <w:rFonts w:ascii="Arial" w:eastAsia="Arial" w:hAnsi="Arial" w:cs="Arial"/>
          <w:b/>
          <w:sz w:val="28"/>
        </w:rPr>
      </w:pPr>
    </w:p>
    <w:p w14:paraId="48AAB5F3" w14:textId="15BAA68A" w:rsidR="00ED12D8" w:rsidRPr="00FC3357" w:rsidRDefault="003C2073">
      <w:pPr>
        <w:spacing w:after="120"/>
        <w:rPr>
          <w:rFonts w:ascii="Arial" w:hAnsi="Arial" w:cs="Arial"/>
        </w:rPr>
      </w:pPr>
      <w:r w:rsidRPr="00FC3357">
        <w:rPr>
          <w:rFonts w:ascii="Arial" w:eastAsia="Arial" w:hAnsi="Arial" w:cs="Arial"/>
          <w:b/>
          <w:sz w:val="28"/>
        </w:rPr>
        <w:t>EDUCATION</w:t>
      </w:r>
    </w:p>
    <w:p w14:paraId="5C0BB162" w14:textId="77777777" w:rsidR="002D3A00" w:rsidRDefault="003C2073">
      <w:pPr>
        <w:tabs>
          <w:tab w:val="right" w:pos="9360"/>
        </w:tabs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  <w:b/>
          <w:sz w:val="24"/>
        </w:rPr>
        <w:t>Doctor of Philosophy (Ph.D.) - Business Administration / Strategic Leadership</w:t>
      </w:r>
      <w:r w:rsidRPr="00FC3357">
        <w:rPr>
          <w:rFonts w:ascii="Arial" w:hAnsi="Arial" w:cs="Arial"/>
        </w:rPr>
        <w:tab/>
      </w:r>
    </w:p>
    <w:p w14:paraId="5813142D" w14:textId="5A327051" w:rsidR="00ED12D8" w:rsidRPr="00FC3357" w:rsidRDefault="003C2073">
      <w:pPr>
        <w:tabs>
          <w:tab w:val="right" w:pos="9360"/>
        </w:tabs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Aug 2019 - Sep 2022</w:t>
      </w:r>
    </w:p>
    <w:p w14:paraId="6EF9E793" w14:textId="77777777" w:rsidR="00ED12D8" w:rsidRPr="00FC3357" w:rsidRDefault="003C2073">
      <w:p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  <w:i/>
        </w:rPr>
        <w:t>Liberty University, Lynchburg, VA</w:t>
      </w:r>
    </w:p>
    <w:p w14:paraId="0435DB75" w14:textId="77777777" w:rsidR="00ED12D8" w:rsidRPr="00FC3357" w:rsidRDefault="00ED12D8">
      <w:pPr>
        <w:spacing w:after="0"/>
        <w:rPr>
          <w:rFonts w:ascii="Arial" w:hAnsi="Arial" w:cs="Arial"/>
        </w:rPr>
      </w:pPr>
    </w:p>
    <w:p w14:paraId="66C61B79" w14:textId="77777777" w:rsidR="002D3A00" w:rsidRDefault="003C2073">
      <w:pPr>
        <w:tabs>
          <w:tab w:val="right" w:pos="9360"/>
        </w:tabs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  <w:b/>
          <w:sz w:val="24"/>
        </w:rPr>
        <w:t>Master of Arts (M.A.) - Education</w:t>
      </w:r>
      <w:r w:rsidRPr="00FC3357">
        <w:rPr>
          <w:rFonts w:ascii="Arial" w:hAnsi="Arial" w:cs="Arial"/>
        </w:rPr>
        <w:tab/>
      </w:r>
    </w:p>
    <w:p w14:paraId="2130BE18" w14:textId="6C105B25" w:rsidR="00ED12D8" w:rsidRPr="00FC3357" w:rsidRDefault="003C2073">
      <w:pPr>
        <w:tabs>
          <w:tab w:val="right" w:pos="9360"/>
        </w:tabs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May 1998 - May 20</w:t>
      </w:r>
      <w:r w:rsidR="001F1533">
        <w:rPr>
          <w:rFonts w:ascii="Arial" w:eastAsia="Arial" w:hAnsi="Arial" w:cs="Arial"/>
        </w:rPr>
        <w:t>0</w:t>
      </w:r>
      <w:r w:rsidRPr="00FC3357">
        <w:rPr>
          <w:rFonts w:ascii="Arial" w:eastAsia="Arial" w:hAnsi="Arial" w:cs="Arial"/>
        </w:rPr>
        <w:t>1</w:t>
      </w:r>
    </w:p>
    <w:p w14:paraId="65F96719" w14:textId="77777777" w:rsidR="00ED12D8" w:rsidRPr="00FC3357" w:rsidRDefault="003C2073">
      <w:p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  <w:i/>
        </w:rPr>
        <w:t>Southwest Baptist Theological Seminary, Fort Worth, TX</w:t>
      </w:r>
    </w:p>
    <w:p w14:paraId="2BF515C1" w14:textId="77777777" w:rsidR="00ED12D8" w:rsidRPr="00FC3357" w:rsidRDefault="00ED12D8">
      <w:pPr>
        <w:spacing w:after="0"/>
        <w:rPr>
          <w:rFonts w:ascii="Arial" w:hAnsi="Arial" w:cs="Arial"/>
        </w:rPr>
      </w:pPr>
    </w:p>
    <w:p w14:paraId="2C198CE1" w14:textId="77777777" w:rsidR="002D3A00" w:rsidRDefault="003C2073">
      <w:pPr>
        <w:tabs>
          <w:tab w:val="right" w:pos="9360"/>
        </w:tabs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  <w:b/>
          <w:sz w:val="24"/>
        </w:rPr>
        <w:t xml:space="preserve">Bachelor of Science (B.S.) - </w:t>
      </w:r>
      <w:r w:rsidR="00A660E0" w:rsidRPr="00FC3357">
        <w:rPr>
          <w:rFonts w:ascii="Arial" w:eastAsia="Arial" w:hAnsi="Arial" w:cs="Arial"/>
          <w:b/>
          <w:sz w:val="24"/>
        </w:rPr>
        <w:t>Electronic</w:t>
      </w:r>
      <w:r w:rsidRPr="00FC3357">
        <w:rPr>
          <w:rFonts w:ascii="Arial" w:eastAsia="Arial" w:hAnsi="Arial" w:cs="Arial"/>
          <w:b/>
          <w:sz w:val="24"/>
        </w:rPr>
        <w:t xml:space="preserve"> Engineering Technology</w:t>
      </w:r>
      <w:r w:rsidRPr="00FC3357">
        <w:rPr>
          <w:rFonts w:ascii="Arial" w:hAnsi="Arial" w:cs="Arial"/>
        </w:rPr>
        <w:tab/>
      </w:r>
    </w:p>
    <w:p w14:paraId="745067A0" w14:textId="5918EBC3" w:rsidR="00ED12D8" w:rsidRPr="00FC3357" w:rsidRDefault="003C2073">
      <w:pPr>
        <w:tabs>
          <w:tab w:val="right" w:pos="9360"/>
        </w:tabs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</w:rPr>
        <w:t>May 1989 - May 1992</w:t>
      </w:r>
    </w:p>
    <w:p w14:paraId="4BA44F26" w14:textId="77777777" w:rsidR="00ED12D8" w:rsidRPr="00FC3357" w:rsidRDefault="003C2073">
      <w:pPr>
        <w:spacing w:after="0"/>
        <w:rPr>
          <w:rFonts w:ascii="Arial" w:hAnsi="Arial" w:cs="Arial"/>
        </w:rPr>
      </w:pPr>
      <w:proofErr w:type="spellStart"/>
      <w:r w:rsidRPr="00FC3357">
        <w:rPr>
          <w:rFonts w:ascii="Arial" w:eastAsia="Arial" w:hAnsi="Arial" w:cs="Arial"/>
          <w:i/>
        </w:rPr>
        <w:t>DeVRY</w:t>
      </w:r>
      <w:proofErr w:type="spellEnd"/>
      <w:r w:rsidRPr="00FC3357">
        <w:rPr>
          <w:rFonts w:ascii="Arial" w:eastAsia="Arial" w:hAnsi="Arial" w:cs="Arial"/>
          <w:i/>
        </w:rPr>
        <w:t xml:space="preserve"> Institute of Technology, Irving, TX</w:t>
      </w:r>
    </w:p>
    <w:p w14:paraId="797D3F8A" w14:textId="77777777" w:rsidR="00ED12D8" w:rsidRPr="00FC3357" w:rsidRDefault="00ED12D8">
      <w:pPr>
        <w:spacing w:after="0"/>
        <w:rPr>
          <w:rFonts w:ascii="Arial" w:hAnsi="Arial" w:cs="Arial"/>
        </w:rPr>
      </w:pPr>
    </w:p>
    <w:p w14:paraId="54FB900F" w14:textId="77777777" w:rsidR="00ED12D8" w:rsidRPr="00FC3357" w:rsidRDefault="003C2073">
      <w:pPr>
        <w:spacing w:after="120"/>
        <w:rPr>
          <w:rFonts w:ascii="Arial" w:hAnsi="Arial" w:cs="Arial"/>
        </w:rPr>
      </w:pPr>
      <w:r w:rsidRPr="00FC3357">
        <w:rPr>
          <w:rFonts w:ascii="Arial" w:eastAsia="Arial" w:hAnsi="Arial" w:cs="Arial"/>
          <w:b/>
          <w:sz w:val="28"/>
        </w:rPr>
        <w:t>SKILLS</w:t>
      </w:r>
    </w:p>
    <w:p w14:paraId="51D28443" w14:textId="2CB8399B" w:rsidR="00ED12D8" w:rsidRPr="00FC3357" w:rsidRDefault="003C2073">
      <w:pPr>
        <w:spacing w:after="0"/>
        <w:rPr>
          <w:rFonts w:ascii="Arial" w:eastAsia="Arial" w:hAnsi="Arial" w:cs="Arial"/>
        </w:rPr>
      </w:pPr>
      <w:r w:rsidRPr="00FC3357">
        <w:rPr>
          <w:rFonts w:ascii="Arial" w:eastAsia="Arial" w:hAnsi="Arial" w:cs="Arial"/>
        </w:rPr>
        <w:t xml:space="preserve">Automation Anywhere, UiPath, </w:t>
      </w:r>
      <w:r w:rsidR="005F0BF0">
        <w:rPr>
          <w:rFonts w:ascii="Arial" w:eastAsia="Arial" w:hAnsi="Arial" w:cs="Arial"/>
        </w:rPr>
        <w:t xml:space="preserve">Blue Prism, </w:t>
      </w:r>
      <w:r w:rsidRPr="00FC3357">
        <w:rPr>
          <w:rFonts w:ascii="Arial" w:eastAsia="Arial" w:hAnsi="Arial" w:cs="Arial"/>
        </w:rPr>
        <w:t xml:space="preserve">Power Automate, </w:t>
      </w:r>
      <w:r w:rsidR="001A6B95" w:rsidRPr="00FC3357">
        <w:rPr>
          <w:rFonts w:ascii="Arial" w:eastAsia="Arial" w:hAnsi="Arial" w:cs="Arial"/>
        </w:rPr>
        <w:t>Software Development Life Cycle (SDLC)</w:t>
      </w:r>
      <w:r w:rsidRPr="00FC3357">
        <w:rPr>
          <w:rFonts w:ascii="Arial" w:eastAsia="Arial" w:hAnsi="Arial" w:cs="Arial"/>
        </w:rPr>
        <w:t xml:space="preserve">, .NET (C#, VB.NET), Python, Process Improvement, </w:t>
      </w:r>
      <w:r w:rsidR="00C72F12">
        <w:rPr>
          <w:rFonts w:ascii="Arial" w:eastAsia="Arial" w:hAnsi="Arial" w:cs="Arial"/>
        </w:rPr>
        <w:t>Machine Learning (</w:t>
      </w:r>
      <w:r w:rsidRPr="00FC3357">
        <w:rPr>
          <w:rFonts w:ascii="Arial" w:eastAsia="Arial" w:hAnsi="Arial" w:cs="Arial"/>
        </w:rPr>
        <w:t>ML</w:t>
      </w:r>
      <w:r w:rsidR="00C72F12">
        <w:rPr>
          <w:rFonts w:ascii="Arial" w:eastAsia="Arial" w:hAnsi="Arial" w:cs="Arial"/>
        </w:rPr>
        <w:t>)</w:t>
      </w:r>
      <w:r w:rsidRPr="00FC3357">
        <w:rPr>
          <w:rFonts w:ascii="Arial" w:eastAsia="Arial" w:hAnsi="Arial" w:cs="Arial"/>
        </w:rPr>
        <w:t xml:space="preserve"> and </w:t>
      </w:r>
      <w:r w:rsidR="002550D0">
        <w:rPr>
          <w:rFonts w:ascii="Arial" w:eastAsia="Arial" w:hAnsi="Arial" w:cs="Arial"/>
        </w:rPr>
        <w:t>Artificial</w:t>
      </w:r>
      <w:r w:rsidR="00C72F12">
        <w:rPr>
          <w:rFonts w:ascii="Arial" w:eastAsia="Arial" w:hAnsi="Arial" w:cs="Arial"/>
        </w:rPr>
        <w:t xml:space="preserve"> Intelligence</w:t>
      </w:r>
      <w:r w:rsidR="002550D0">
        <w:rPr>
          <w:rFonts w:ascii="Arial" w:eastAsia="Arial" w:hAnsi="Arial" w:cs="Arial"/>
        </w:rPr>
        <w:t xml:space="preserve"> </w:t>
      </w:r>
      <w:r w:rsidR="00C72F12">
        <w:rPr>
          <w:rFonts w:ascii="Arial" w:eastAsia="Arial" w:hAnsi="Arial" w:cs="Arial"/>
        </w:rPr>
        <w:t>(</w:t>
      </w:r>
      <w:r w:rsidRPr="00FC3357">
        <w:rPr>
          <w:rFonts w:ascii="Arial" w:eastAsia="Arial" w:hAnsi="Arial" w:cs="Arial"/>
        </w:rPr>
        <w:t>AI</w:t>
      </w:r>
      <w:r w:rsidR="002550D0">
        <w:rPr>
          <w:rFonts w:ascii="Arial" w:eastAsia="Arial" w:hAnsi="Arial" w:cs="Arial"/>
        </w:rPr>
        <w:t>)</w:t>
      </w:r>
      <w:r w:rsidRPr="00FC3357">
        <w:rPr>
          <w:rFonts w:ascii="Arial" w:eastAsia="Arial" w:hAnsi="Arial" w:cs="Arial"/>
        </w:rPr>
        <w:t xml:space="preserve"> Implementation, Centers of Excellence (CoE), Solution Architect, Process Optimization, </w:t>
      </w:r>
      <w:r w:rsidR="001A6B95" w:rsidRPr="00FC3357">
        <w:rPr>
          <w:rFonts w:ascii="Arial" w:eastAsia="Arial" w:hAnsi="Arial" w:cs="Arial"/>
        </w:rPr>
        <w:t>Business Process Automation (</w:t>
      </w:r>
      <w:r w:rsidRPr="00FC3357">
        <w:rPr>
          <w:rFonts w:ascii="Arial" w:eastAsia="Arial" w:hAnsi="Arial" w:cs="Arial"/>
        </w:rPr>
        <w:t xml:space="preserve">BPA, </w:t>
      </w:r>
      <w:r w:rsidR="001A6B95" w:rsidRPr="00FC3357">
        <w:rPr>
          <w:rFonts w:ascii="Arial" w:eastAsia="Arial" w:hAnsi="Arial" w:cs="Arial"/>
        </w:rPr>
        <w:t>Robotic Process Automation (RPA)</w:t>
      </w:r>
      <w:r w:rsidRPr="00FC3357">
        <w:rPr>
          <w:rFonts w:ascii="Arial" w:eastAsia="Arial" w:hAnsi="Arial" w:cs="Arial"/>
        </w:rPr>
        <w:t xml:space="preserve">, Agile and Scrum, Strategic Leadership, Global Team </w:t>
      </w:r>
      <w:r w:rsidR="001A6B95" w:rsidRPr="00FC3357">
        <w:rPr>
          <w:rFonts w:ascii="Arial" w:eastAsia="Arial" w:hAnsi="Arial" w:cs="Arial"/>
        </w:rPr>
        <w:t>)</w:t>
      </w:r>
      <w:r w:rsidR="00FB2FAC" w:rsidRPr="00FC3357">
        <w:rPr>
          <w:rFonts w:ascii="Arial" w:eastAsia="Arial" w:hAnsi="Arial" w:cs="Arial"/>
        </w:rPr>
        <w:t xml:space="preserve">, </w:t>
      </w:r>
      <w:r w:rsidRPr="00FC3357">
        <w:rPr>
          <w:rFonts w:ascii="Arial" w:eastAsia="Arial" w:hAnsi="Arial" w:cs="Arial"/>
        </w:rPr>
        <w:t>Leadership, Intelligent Document Processing, Intelligent Automation, Google Cloud Platform (GCP), Amazon Web Services (AWS), Microsoft Azure</w:t>
      </w:r>
      <w:r w:rsidR="00A660E0" w:rsidRPr="00FC3357">
        <w:rPr>
          <w:rFonts w:ascii="Arial" w:eastAsia="Arial" w:hAnsi="Arial" w:cs="Arial"/>
        </w:rPr>
        <w:t>, Technical Presentations</w:t>
      </w:r>
      <w:r w:rsidR="00036CD8" w:rsidRPr="00FC3357">
        <w:rPr>
          <w:rFonts w:ascii="Arial" w:eastAsia="Arial" w:hAnsi="Arial" w:cs="Arial"/>
        </w:rPr>
        <w:t xml:space="preserve">, </w:t>
      </w:r>
      <w:r w:rsidR="009C1AFA">
        <w:rPr>
          <w:rFonts w:ascii="Arial" w:eastAsia="Arial" w:hAnsi="Arial" w:cs="Arial"/>
        </w:rPr>
        <w:t>UiPath Test</w:t>
      </w:r>
      <w:r w:rsidR="00AB1F48">
        <w:rPr>
          <w:rFonts w:ascii="Arial" w:eastAsia="Arial" w:hAnsi="Arial" w:cs="Arial"/>
        </w:rPr>
        <w:t xml:space="preserve"> Suite, </w:t>
      </w:r>
      <w:r w:rsidR="00036CD8" w:rsidRPr="00FC3357">
        <w:rPr>
          <w:rFonts w:ascii="Arial" w:eastAsia="Arial" w:hAnsi="Arial" w:cs="Arial"/>
        </w:rPr>
        <w:t xml:space="preserve">Research, Solution Design, Computer Science, Business Solutions, </w:t>
      </w:r>
      <w:r w:rsidR="00216638" w:rsidRPr="00FC3357">
        <w:rPr>
          <w:rFonts w:ascii="Arial" w:eastAsia="Arial" w:hAnsi="Arial" w:cs="Arial"/>
        </w:rPr>
        <w:t xml:space="preserve">Information Technology, Business Requirement Gathering, </w:t>
      </w:r>
      <w:r w:rsidR="006A491F" w:rsidRPr="00FC3357">
        <w:rPr>
          <w:rFonts w:ascii="Arial" w:eastAsia="Arial" w:hAnsi="Arial" w:cs="Arial"/>
        </w:rPr>
        <w:t>Team Management and Motivation.</w:t>
      </w:r>
      <w:r w:rsidR="00502A6B" w:rsidRPr="00FC3357">
        <w:rPr>
          <w:rFonts w:ascii="Arial" w:eastAsia="Arial" w:hAnsi="Arial" w:cs="Arial"/>
        </w:rPr>
        <w:t xml:space="preserve"> Communication</w:t>
      </w:r>
      <w:r w:rsidR="003D688A" w:rsidRPr="00FC3357">
        <w:rPr>
          <w:rFonts w:ascii="Arial" w:eastAsia="Arial" w:hAnsi="Arial" w:cs="Arial"/>
        </w:rPr>
        <w:t xml:space="preserve">, </w:t>
      </w:r>
      <w:r w:rsidR="00C27028" w:rsidRPr="00FC3357">
        <w:rPr>
          <w:rFonts w:ascii="Arial" w:eastAsia="Arial" w:hAnsi="Arial" w:cs="Arial"/>
        </w:rPr>
        <w:t>N</w:t>
      </w:r>
      <w:r w:rsidR="003D688A" w:rsidRPr="00FC3357">
        <w:rPr>
          <w:rFonts w:ascii="Arial" w:eastAsia="Arial" w:hAnsi="Arial" w:cs="Arial"/>
        </w:rPr>
        <w:t>egotiation</w:t>
      </w:r>
      <w:r w:rsidR="00C27028" w:rsidRPr="00FC3357">
        <w:rPr>
          <w:rFonts w:ascii="Arial" w:eastAsia="Arial" w:hAnsi="Arial" w:cs="Arial"/>
        </w:rPr>
        <w:t>,</w:t>
      </w:r>
      <w:r w:rsidR="009763F8" w:rsidRPr="00FC3357">
        <w:rPr>
          <w:rFonts w:ascii="Arial" w:hAnsi="Arial" w:cs="Arial"/>
        </w:rPr>
        <w:t xml:space="preserve"> </w:t>
      </w:r>
      <w:r w:rsidR="009763F8" w:rsidRPr="00FC3357">
        <w:rPr>
          <w:rFonts w:ascii="Arial" w:eastAsia="Arial" w:hAnsi="Arial" w:cs="Arial"/>
        </w:rPr>
        <w:t>Agile Methodologies,</w:t>
      </w:r>
      <w:r w:rsidR="00C27028" w:rsidRPr="00FC3357">
        <w:rPr>
          <w:rFonts w:ascii="Arial" w:eastAsia="Arial" w:hAnsi="Arial" w:cs="Arial"/>
        </w:rPr>
        <w:t xml:space="preserve"> </w:t>
      </w:r>
      <w:r w:rsidR="009763F8" w:rsidRPr="00FC3357">
        <w:rPr>
          <w:rFonts w:ascii="Arial" w:eastAsia="Arial" w:hAnsi="Arial" w:cs="Arial"/>
        </w:rPr>
        <w:t>Leadership</w:t>
      </w:r>
      <w:r w:rsidR="00BA1F72" w:rsidRPr="00FC3357">
        <w:rPr>
          <w:rFonts w:ascii="Arial" w:eastAsia="Arial" w:hAnsi="Arial" w:cs="Arial"/>
        </w:rPr>
        <w:t xml:space="preserve">, Microsoft Office, Microsoft SQL Server, </w:t>
      </w:r>
      <w:r w:rsidR="0022006E" w:rsidRPr="00FC3357">
        <w:rPr>
          <w:rFonts w:ascii="Arial" w:eastAsia="Arial" w:hAnsi="Arial" w:cs="Arial"/>
        </w:rPr>
        <w:t>SQL, Software Development</w:t>
      </w:r>
      <w:r w:rsidR="008152C6" w:rsidRPr="00FC3357">
        <w:rPr>
          <w:rFonts w:ascii="Arial" w:eastAsia="Arial" w:hAnsi="Arial" w:cs="Arial"/>
        </w:rPr>
        <w:t>, API</w:t>
      </w:r>
      <w:r w:rsidR="00BF4B31" w:rsidRPr="00FC3357">
        <w:rPr>
          <w:rFonts w:ascii="Arial" w:eastAsia="Arial" w:hAnsi="Arial" w:cs="Arial"/>
        </w:rPr>
        <w:t xml:space="preserve">, Data Science, Data Visualization, Hadoop, </w:t>
      </w:r>
      <w:r w:rsidR="00A52A5B" w:rsidRPr="00FC3357">
        <w:rPr>
          <w:rFonts w:ascii="Arial" w:eastAsia="Arial" w:hAnsi="Arial" w:cs="Arial"/>
        </w:rPr>
        <w:t>Tableau, Multi</w:t>
      </w:r>
      <w:r w:rsidR="00700B4B" w:rsidRPr="00FC3357">
        <w:rPr>
          <w:rFonts w:ascii="Arial" w:eastAsia="Arial" w:hAnsi="Arial" w:cs="Arial"/>
        </w:rPr>
        <w:t xml:space="preserve">cultural Leadership, </w:t>
      </w:r>
      <w:r w:rsidR="0074154F">
        <w:rPr>
          <w:rFonts w:ascii="Arial" w:eastAsia="Arial" w:hAnsi="Arial" w:cs="Arial"/>
        </w:rPr>
        <w:t xml:space="preserve">Problem Solving, </w:t>
      </w:r>
      <w:r w:rsidR="008F6060" w:rsidRPr="00FC3357">
        <w:rPr>
          <w:rFonts w:ascii="Arial" w:eastAsia="Arial" w:hAnsi="Arial" w:cs="Arial"/>
        </w:rPr>
        <w:t>TensorFlow</w:t>
      </w:r>
      <w:r w:rsidR="00542D65" w:rsidRPr="00FC3357">
        <w:rPr>
          <w:rFonts w:ascii="Arial" w:eastAsia="Arial" w:hAnsi="Arial" w:cs="Arial"/>
        </w:rPr>
        <w:t>, Business Strategy</w:t>
      </w:r>
      <w:r w:rsidR="008F6060" w:rsidRPr="00FC3357">
        <w:rPr>
          <w:rFonts w:ascii="Arial" w:eastAsia="Arial" w:hAnsi="Arial" w:cs="Arial"/>
        </w:rPr>
        <w:t xml:space="preserve">, Management, </w:t>
      </w:r>
      <w:r w:rsidR="007A6595" w:rsidRPr="00FC3357">
        <w:rPr>
          <w:rFonts w:ascii="Arial" w:eastAsia="Arial" w:hAnsi="Arial" w:cs="Arial"/>
        </w:rPr>
        <w:t>Decision</w:t>
      </w:r>
      <w:r w:rsidR="008F6060" w:rsidRPr="00FC3357">
        <w:rPr>
          <w:rFonts w:ascii="Arial" w:eastAsia="Arial" w:hAnsi="Arial" w:cs="Arial"/>
        </w:rPr>
        <w:t xml:space="preserve"> M</w:t>
      </w:r>
      <w:r w:rsidR="007A6595" w:rsidRPr="00FC3357">
        <w:rPr>
          <w:rFonts w:ascii="Arial" w:eastAsia="Arial" w:hAnsi="Arial" w:cs="Arial"/>
        </w:rPr>
        <w:t>aking</w:t>
      </w:r>
      <w:r w:rsidR="005D33FC">
        <w:rPr>
          <w:rFonts w:ascii="Arial" w:eastAsia="Arial" w:hAnsi="Arial" w:cs="Arial"/>
        </w:rPr>
        <w:t>, Data Mining</w:t>
      </w:r>
      <w:r w:rsidR="005434B5">
        <w:rPr>
          <w:rFonts w:ascii="Arial" w:eastAsia="Arial" w:hAnsi="Arial" w:cs="Arial"/>
        </w:rPr>
        <w:t>, SAS Implementation, Big Data, Data Analytics</w:t>
      </w:r>
      <w:r w:rsidR="002153DA">
        <w:rPr>
          <w:rFonts w:ascii="Arial" w:eastAsia="Arial" w:hAnsi="Arial" w:cs="Arial"/>
        </w:rPr>
        <w:t xml:space="preserve"> &amp; Tools</w:t>
      </w:r>
      <w:r w:rsidR="00C72F12">
        <w:rPr>
          <w:rFonts w:ascii="Arial" w:eastAsia="Arial" w:hAnsi="Arial" w:cs="Arial"/>
        </w:rPr>
        <w:t>,</w:t>
      </w:r>
      <w:r w:rsidR="00F973B4" w:rsidRPr="00F973B4">
        <w:t xml:space="preserve"> </w:t>
      </w:r>
      <w:r w:rsidR="00F973B4" w:rsidRPr="00F973B4">
        <w:rPr>
          <w:rFonts w:ascii="Arial" w:eastAsia="Arial" w:hAnsi="Arial" w:cs="Arial"/>
        </w:rPr>
        <w:t>UiPath Document Understanding</w:t>
      </w:r>
      <w:r w:rsidR="00F973B4">
        <w:rPr>
          <w:rFonts w:ascii="Arial" w:eastAsia="Arial" w:hAnsi="Arial" w:cs="Arial"/>
        </w:rPr>
        <w:t xml:space="preserve">, </w:t>
      </w:r>
      <w:proofErr w:type="spellStart"/>
      <w:r w:rsidR="00F973B4">
        <w:rPr>
          <w:rFonts w:ascii="Arial" w:eastAsia="Arial" w:hAnsi="Arial" w:cs="Arial"/>
        </w:rPr>
        <w:t>Abbyy</w:t>
      </w:r>
      <w:proofErr w:type="spellEnd"/>
      <w:r w:rsidR="00F973B4">
        <w:rPr>
          <w:rFonts w:ascii="Arial" w:eastAsia="Arial" w:hAnsi="Arial" w:cs="Arial"/>
        </w:rPr>
        <w:t xml:space="preserve"> </w:t>
      </w:r>
      <w:proofErr w:type="spellStart"/>
      <w:r w:rsidR="00F973B4">
        <w:rPr>
          <w:rFonts w:ascii="Arial" w:eastAsia="Arial" w:hAnsi="Arial" w:cs="Arial"/>
        </w:rPr>
        <w:lastRenderedPageBreak/>
        <w:t>Flexicapture</w:t>
      </w:r>
      <w:proofErr w:type="spellEnd"/>
      <w:r w:rsidR="00F973B4">
        <w:rPr>
          <w:rFonts w:ascii="Arial" w:eastAsia="Arial" w:hAnsi="Arial" w:cs="Arial"/>
        </w:rPr>
        <w:t>, OCR, ICR</w:t>
      </w:r>
      <w:r w:rsidR="00C22DF7">
        <w:rPr>
          <w:rFonts w:ascii="Arial" w:eastAsia="Arial" w:hAnsi="Arial" w:cs="Arial"/>
        </w:rPr>
        <w:t>,</w:t>
      </w:r>
      <w:r w:rsidR="00C72F12">
        <w:rPr>
          <w:rFonts w:ascii="Arial" w:eastAsia="Arial" w:hAnsi="Arial" w:cs="Arial"/>
        </w:rPr>
        <w:t xml:space="preserve"> Customer Service, </w:t>
      </w:r>
      <w:r w:rsidR="002550D0">
        <w:rPr>
          <w:rFonts w:ascii="Arial" w:eastAsia="Arial" w:hAnsi="Arial" w:cs="Arial"/>
        </w:rPr>
        <w:t>Intelligent Management</w:t>
      </w:r>
      <w:r w:rsidR="00D02647">
        <w:rPr>
          <w:rFonts w:ascii="Arial" w:eastAsia="Arial" w:hAnsi="Arial" w:cs="Arial"/>
        </w:rPr>
        <w:t xml:space="preserve">, </w:t>
      </w:r>
      <w:r w:rsidR="002153DA">
        <w:rPr>
          <w:rFonts w:ascii="Arial" w:eastAsia="Arial" w:hAnsi="Arial" w:cs="Arial"/>
        </w:rPr>
        <w:t>S</w:t>
      </w:r>
      <w:r w:rsidR="00D02647">
        <w:rPr>
          <w:rFonts w:ascii="Arial" w:eastAsia="Arial" w:hAnsi="Arial" w:cs="Arial"/>
        </w:rPr>
        <w:t xml:space="preserve">ecurity, </w:t>
      </w:r>
      <w:r w:rsidR="002153DA">
        <w:rPr>
          <w:rFonts w:ascii="Arial" w:eastAsia="Arial" w:hAnsi="Arial" w:cs="Arial"/>
        </w:rPr>
        <w:t>S</w:t>
      </w:r>
      <w:r w:rsidR="00D02647">
        <w:rPr>
          <w:rFonts w:ascii="Arial" w:eastAsia="Arial" w:hAnsi="Arial" w:cs="Arial"/>
        </w:rPr>
        <w:t>tatistics</w:t>
      </w:r>
      <w:r w:rsidR="002153DA">
        <w:rPr>
          <w:rFonts w:ascii="Arial" w:eastAsia="Arial" w:hAnsi="Arial" w:cs="Arial"/>
        </w:rPr>
        <w:t>, Software Engineering</w:t>
      </w:r>
      <w:r w:rsidR="0070525F">
        <w:rPr>
          <w:rFonts w:ascii="Arial" w:eastAsia="Arial" w:hAnsi="Arial" w:cs="Arial"/>
        </w:rPr>
        <w:t>, Scalability, Technical Documentation, Process Documentation</w:t>
      </w:r>
      <w:r w:rsidR="00D34420">
        <w:rPr>
          <w:rFonts w:ascii="Arial" w:eastAsia="Arial" w:hAnsi="Arial" w:cs="Arial"/>
        </w:rPr>
        <w:t>, Workflows, Debugging</w:t>
      </w:r>
      <w:r w:rsidR="0000470E">
        <w:rPr>
          <w:rFonts w:ascii="Arial" w:eastAsia="Arial" w:hAnsi="Arial" w:cs="Arial"/>
        </w:rPr>
        <w:t xml:space="preserve">, </w:t>
      </w:r>
      <w:r w:rsidR="00A16B64">
        <w:rPr>
          <w:rFonts w:ascii="Arial" w:eastAsia="Arial" w:hAnsi="Arial" w:cs="Arial"/>
        </w:rPr>
        <w:t xml:space="preserve">Business </w:t>
      </w:r>
      <w:r w:rsidR="0000470E">
        <w:rPr>
          <w:rFonts w:ascii="Arial" w:eastAsia="Arial" w:hAnsi="Arial" w:cs="Arial"/>
        </w:rPr>
        <w:t>Requirements An</w:t>
      </w:r>
      <w:r w:rsidR="0074154F">
        <w:rPr>
          <w:rFonts w:ascii="Arial" w:eastAsia="Arial" w:hAnsi="Arial" w:cs="Arial"/>
        </w:rPr>
        <w:t>alysis / Gathering</w:t>
      </w:r>
      <w:r w:rsidR="00D75817">
        <w:rPr>
          <w:rFonts w:ascii="Arial" w:eastAsia="Arial" w:hAnsi="Arial" w:cs="Arial"/>
        </w:rPr>
        <w:t>, Solution Architecture</w:t>
      </w:r>
      <w:r w:rsidR="00396EB5">
        <w:rPr>
          <w:rFonts w:ascii="Arial" w:eastAsia="Arial" w:hAnsi="Arial" w:cs="Arial"/>
        </w:rPr>
        <w:t xml:space="preserve">, </w:t>
      </w:r>
      <w:r w:rsidR="00B85B9F">
        <w:rPr>
          <w:rFonts w:ascii="Arial" w:eastAsia="Arial" w:hAnsi="Arial" w:cs="Arial"/>
        </w:rPr>
        <w:t>Technical Support, Power</w:t>
      </w:r>
      <w:r w:rsidR="000B5021">
        <w:rPr>
          <w:rFonts w:ascii="Arial" w:eastAsia="Arial" w:hAnsi="Arial" w:cs="Arial"/>
        </w:rPr>
        <w:t xml:space="preserve">Point, </w:t>
      </w:r>
      <w:r w:rsidR="00192027">
        <w:rPr>
          <w:rFonts w:ascii="Arial" w:eastAsia="Arial" w:hAnsi="Arial" w:cs="Arial"/>
        </w:rPr>
        <w:t>PowerShell</w:t>
      </w:r>
      <w:r w:rsidR="000B5021">
        <w:rPr>
          <w:rFonts w:ascii="Arial" w:eastAsia="Arial" w:hAnsi="Arial" w:cs="Arial"/>
        </w:rPr>
        <w:t>, Root Cause Analysis</w:t>
      </w:r>
      <w:r w:rsidR="00192027">
        <w:rPr>
          <w:rFonts w:ascii="Arial" w:eastAsia="Arial" w:hAnsi="Arial" w:cs="Arial"/>
        </w:rPr>
        <w:t>, Presentation Skill, Client Relationships</w:t>
      </w:r>
      <w:r w:rsidR="00EA0CFA">
        <w:rPr>
          <w:rFonts w:ascii="Arial" w:eastAsia="Arial" w:hAnsi="Arial" w:cs="Arial"/>
        </w:rPr>
        <w:t>, Customer Success</w:t>
      </w:r>
      <w:r w:rsidR="00EA7306">
        <w:rPr>
          <w:rFonts w:ascii="Arial" w:eastAsia="Arial" w:hAnsi="Arial" w:cs="Arial"/>
        </w:rPr>
        <w:t>, QA</w:t>
      </w:r>
      <w:r w:rsidR="004F3504">
        <w:rPr>
          <w:rFonts w:ascii="Arial" w:eastAsia="Arial" w:hAnsi="Arial" w:cs="Arial"/>
        </w:rPr>
        <w:t xml:space="preserve">, APIs, HTML, Business Operations, </w:t>
      </w:r>
      <w:r w:rsidR="005F0BF0">
        <w:rPr>
          <w:rFonts w:ascii="Arial" w:eastAsia="Arial" w:hAnsi="Arial" w:cs="Arial"/>
        </w:rPr>
        <w:t>Agile Development, Use Case</w:t>
      </w:r>
      <w:r w:rsidR="003D1546">
        <w:rPr>
          <w:rFonts w:ascii="Arial" w:eastAsia="Arial" w:hAnsi="Arial" w:cs="Arial"/>
        </w:rPr>
        <w:t xml:space="preserve">, </w:t>
      </w:r>
      <w:r w:rsidR="00CB5E55">
        <w:rPr>
          <w:rFonts w:ascii="Arial" w:eastAsia="Arial" w:hAnsi="Arial" w:cs="Arial"/>
        </w:rPr>
        <w:t>JavaScript</w:t>
      </w:r>
      <w:r w:rsidR="00141ADC">
        <w:rPr>
          <w:rFonts w:ascii="Arial" w:eastAsia="Arial" w:hAnsi="Arial" w:cs="Arial"/>
        </w:rPr>
        <w:t xml:space="preserve">, Process Design, </w:t>
      </w:r>
      <w:r w:rsidR="006A3492">
        <w:rPr>
          <w:rFonts w:ascii="Arial" w:eastAsia="Arial" w:hAnsi="Arial" w:cs="Arial"/>
        </w:rPr>
        <w:t>CICD</w:t>
      </w:r>
      <w:r w:rsidR="00A644A0">
        <w:rPr>
          <w:rFonts w:ascii="Arial" w:eastAsia="Arial" w:hAnsi="Arial" w:cs="Arial"/>
        </w:rPr>
        <w:t>, Coding, Peer Review, Program Management</w:t>
      </w:r>
      <w:r w:rsidR="00CB5E55">
        <w:rPr>
          <w:rFonts w:ascii="Arial" w:eastAsia="Arial" w:hAnsi="Arial" w:cs="Arial"/>
        </w:rPr>
        <w:t>, Building Teams.</w:t>
      </w:r>
    </w:p>
    <w:p w14:paraId="5E889E1B" w14:textId="77777777" w:rsidR="00FB2FAC" w:rsidRPr="00FC3357" w:rsidRDefault="00FB2FAC">
      <w:pPr>
        <w:spacing w:after="0"/>
        <w:rPr>
          <w:rFonts w:ascii="Arial" w:eastAsia="Arial" w:hAnsi="Arial" w:cs="Arial"/>
        </w:rPr>
      </w:pPr>
    </w:p>
    <w:p w14:paraId="7EFFC29C" w14:textId="77777777" w:rsidR="00ED12D8" w:rsidRPr="00FC3357" w:rsidRDefault="003C2073">
      <w:pPr>
        <w:spacing w:after="120"/>
        <w:rPr>
          <w:rFonts w:ascii="Arial" w:hAnsi="Arial" w:cs="Arial"/>
        </w:rPr>
      </w:pPr>
      <w:r w:rsidRPr="00FC3357">
        <w:rPr>
          <w:rFonts w:ascii="Arial" w:eastAsia="Arial" w:hAnsi="Arial" w:cs="Arial"/>
          <w:b/>
          <w:sz w:val="28"/>
        </w:rPr>
        <w:t>LICENSES &amp; CERTIFICATIONS</w:t>
      </w:r>
    </w:p>
    <w:p w14:paraId="34D9E30B" w14:textId="77777777" w:rsidR="00ED12D8" w:rsidRPr="00FC3357" w:rsidRDefault="003C2073">
      <w:pPr>
        <w:tabs>
          <w:tab w:val="right" w:pos="9360"/>
        </w:tabs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  <w:b/>
          <w:sz w:val="24"/>
        </w:rPr>
        <w:t xml:space="preserve">Automation Anywhere Certified Advanced RPA Professional </w:t>
      </w:r>
      <w:r w:rsidRPr="00FC3357">
        <w:rPr>
          <w:rFonts w:ascii="Arial" w:hAnsi="Arial" w:cs="Arial"/>
        </w:rPr>
        <w:tab/>
      </w:r>
    </w:p>
    <w:p w14:paraId="25E7E6F4" w14:textId="6D9A7DDA" w:rsidR="00ED12D8" w:rsidRPr="00FC3357" w:rsidRDefault="003C2073">
      <w:pPr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  <w:i/>
        </w:rPr>
        <w:t>Automation Anywhere</w:t>
      </w:r>
    </w:p>
    <w:p w14:paraId="2EB3C34D" w14:textId="77777777" w:rsidR="00083A1C" w:rsidRDefault="00083A1C">
      <w:pPr>
        <w:spacing w:after="0"/>
        <w:rPr>
          <w:rFonts w:ascii="Arial" w:hAnsi="Arial" w:cs="Arial"/>
        </w:rPr>
      </w:pPr>
    </w:p>
    <w:p w14:paraId="5F8BA813" w14:textId="658250AF" w:rsidR="00ED12D8" w:rsidRPr="00FC3357" w:rsidRDefault="003C2073">
      <w:pPr>
        <w:tabs>
          <w:tab w:val="right" w:pos="9360"/>
        </w:tabs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  <w:b/>
          <w:sz w:val="24"/>
        </w:rPr>
        <w:t>Certified Agile Scrum Master</w:t>
      </w:r>
      <w:r w:rsidRPr="00FC3357">
        <w:rPr>
          <w:rFonts w:ascii="Arial" w:hAnsi="Arial" w:cs="Arial"/>
        </w:rPr>
        <w:tab/>
      </w:r>
    </w:p>
    <w:p w14:paraId="0BBBD2CC" w14:textId="5ADAF36E" w:rsidR="00ED12D8" w:rsidRPr="00FC3357" w:rsidRDefault="003C2073">
      <w:pPr>
        <w:spacing w:after="0"/>
        <w:rPr>
          <w:rFonts w:ascii="Arial" w:eastAsia="Arial" w:hAnsi="Arial" w:cs="Arial"/>
          <w:i/>
        </w:rPr>
      </w:pPr>
      <w:r w:rsidRPr="00FC3357">
        <w:rPr>
          <w:rFonts w:ascii="Arial" w:eastAsia="Arial" w:hAnsi="Arial" w:cs="Arial"/>
          <w:i/>
        </w:rPr>
        <w:t xml:space="preserve">Scrum Alliance </w:t>
      </w:r>
    </w:p>
    <w:p w14:paraId="05ACEA32" w14:textId="77777777" w:rsidR="002048CA" w:rsidRPr="00FC3357" w:rsidRDefault="002048CA">
      <w:pPr>
        <w:spacing w:after="0"/>
        <w:rPr>
          <w:rFonts w:ascii="Arial" w:hAnsi="Arial" w:cs="Arial"/>
        </w:rPr>
      </w:pPr>
    </w:p>
    <w:p w14:paraId="3F92932F" w14:textId="77777777" w:rsidR="00ED12D8" w:rsidRPr="00FC3357" w:rsidRDefault="00ED12D8">
      <w:pPr>
        <w:spacing w:after="0"/>
        <w:rPr>
          <w:rFonts w:ascii="Arial" w:hAnsi="Arial" w:cs="Arial"/>
        </w:rPr>
      </w:pPr>
    </w:p>
    <w:p w14:paraId="752538F4" w14:textId="77777777" w:rsidR="00ED12D8" w:rsidRPr="00FC3357" w:rsidRDefault="003C2073">
      <w:pPr>
        <w:spacing w:after="120"/>
        <w:rPr>
          <w:rFonts w:ascii="Arial" w:hAnsi="Arial" w:cs="Arial"/>
        </w:rPr>
      </w:pPr>
      <w:r w:rsidRPr="00FC3357">
        <w:rPr>
          <w:rFonts w:ascii="Arial" w:eastAsia="Arial" w:hAnsi="Arial" w:cs="Arial"/>
          <w:b/>
          <w:sz w:val="28"/>
        </w:rPr>
        <w:t>HONORS &amp; AWARDS</w:t>
      </w:r>
    </w:p>
    <w:p w14:paraId="3006E267" w14:textId="77777777" w:rsidR="00ED12D8" w:rsidRPr="00FC3357" w:rsidRDefault="003C2073">
      <w:pPr>
        <w:tabs>
          <w:tab w:val="right" w:pos="9360"/>
        </w:tabs>
        <w:spacing w:after="0"/>
        <w:rPr>
          <w:rFonts w:ascii="Arial" w:hAnsi="Arial" w:cs="Arial"/>
        </w:rPr>
      </w:pPr>
      <w:r w:rsidRPr="00FC3357">
        <w:rPr>
          <w:rFonts w:ascii="Arial" w:eastAsia="Arial" w:hAnsi="Arial" w:cs="Arial"/>
          <w:b/>
          <w:sz w:val="24"/>
        </w:rPr>
        <w:t>Top 10 IT Thought Leadership</w:t>
      </w:r>
      <w:r w:rsidRPr="00FC3357">
        <w:rPr>
          <w:rFonts w:ascii="Arial" w:hAnsi="Arial" w:cs="Arial"/>
        </w:rPr>
        <w:tab/>
      </w:r>
      <w:r w:rsidRPr="00FC3357">
        <w:rPr>
          <w:rFonts w:ascii="Arial" w:eastAsia="Arial" w:hAnsi="Arial" w:cs="Arial"/>
        </w:rPr>
        <w:t>2024</w:t>
      </w:r>
    </w:p>
    <w:p w14:paraId="506D2FBD" w14:textId="1DD56D5E" w:rsidR="00A2713D" w:rsidRDefault="003C2073" w:rsidP="00C7544C">
      <w:pPr>
        <w:spacing w:after="0"/>
        <w:rPr>
          <w:rFonts w:ascii="Arial" w:eastAsia="Arial" w:hAnsi="Arial" w:cs="Arial"/>
          <w:i/>
        </w:rPr>
      </w:pPr>
      <w:r w:rsidRPr="00FC3357">
        <w:rPr>
          <w:rFonts w:ascii="Arial" w:eastAsia="Arial" w:hAnsi="Arial" w:cs="Arial"/>
          <w:i/>
        </w:rPr>
        <w:t>Thinkers 360</w:t>
      </w:r>
    </w:p>
    <w:sectPr w:rsidR="00A2713D">
      <w:pgSz w:w="12240" w:h="15840"/>
      <w:pgMar w:top="720" w:right="1440" w:bottom="72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93A33"/>
    <w:multiLevelType w:val="hybridMultilevel"/>
    <w:tmpl w:val="F2703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C868D8"/>
    <w:multiLevelType w:val="hybridMultilevel"/>
    <w:tmpl w:val="D1CE72EA"/>
    <w:lvl w:ilvl="0" w:tplc="D4845DF6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plc="2614579A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plc="1FBCFAA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plc="A6AEF98A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plc="ABD6A568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plc="0096EF7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plc="5F9C548C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plc="133C5A84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plc="0DBE8C9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7646310D"/>
    <w:multiLevelType w:val="hybridMultilevel"/>
    <w:tmpl w:val="EC5AF960"/>
    <w:lvl w:ilvl="0" w:tplc="654C9CBA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 w:tplc="26D2965E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FF56416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plc="9E14E9D8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A98E5D1A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19AC3B90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4E8A7C92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7BAE6726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B5D43DEA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2025203135">
    <w:abstractNumId w:val="2"/>
  </w:num>
  <w:num w:numId="2" w16cid:durableId="519587650">
    <w:abstractNumId w:val="1"/>
  </w:num>
  <w:num w:numId="3" w16cid:durableId="14205168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wNDQyMzUxsjQ2NTNS0lEKTi0uzszPAykwNqoFAO01xbstAAAA"/>
  </w:docVars>
  <w:rsids>
    <w:rsidRoot w:val="00ED12D8"/>
    <w:rsid w:val="000036B6"/>
    <w:rsid w:val="0000470E"/>
    <w:rsid w:val="000201B3"/>
    <w:rsid w:val="00036CD8"/>
    <w:rsid w:val="000408D1"/>
    <w:rsid w:val="00045FA9"/>
    <w:rsid w:val="00051F5C"/>
    <w:rsid w:val="00083A1C"/>
    <w:rsid w:val="00084AC6"/>
    <w:rsid w:val="000B5021"/>
    <w:rsid w:val="00104CEA"/>
    <w:rsid w:val="00141ADC"/>
    <w:rsid w:val="00151D39"/>
    <w:rsid w:val="00151F9A"/>
    <w:rsid w:val="00161C87"/>
    <w:rsid w:val="00167DBF"/>
    <w:rsid w:val="00181C02"/>
    <w:rsid w:val="00192027"/>
    <w:rsid w:val="001A6B95"/>
    <w:rsid w:val="001B7E21"/>
    <w:rsid w:val="001D20D1"/>
    <w:rsid w:val="001F1533"/>
    <w:rsid w:val="001F6E05"/>
    <w:rsid w:val="002048CA"/>
    <w:rsid w:val="002052E3"/>
    <w:rsid w:val="0021084E"/>
    <w:rsid w:val="002153DA"/>
    <w:rsid w:val="00216638"/>
    <w:rsid w:val="0022006E"/>
    <w:rsid w:val="0023257A"/>
    <w:rsid w:val="0024305E"/>
    <w:rsid w:val="002550D0"/>
    <w:rsid w:val="00287CA5"/>
    <w:rsid w:val="002C31D0"/>
    <w:rsid w:val="002D3A00"/>
    <w:rsid w:val="002E7EB0"/>
    <w:rsid w:val="003235BC"/>
    <w:rsid w:val="00353030"/>
    <w:rsid w:val="00396EB5"/>
    <w:rsid w:val="003C2073"/>
    <w:rsid w:val="003D1546"/>
    <w:rsid w:val="003D688A"/>
    <w:rsid w:val="00420FAB"/>
    <w:rsid w:val="0043161C"/>
    <w:rsid w:val="00440F5C"/>
    <w:rsid w:val="004911AC"/>
    <w:rsid w:val="004F3504"/>
    <w:rsid w:val="00502A6B"/>
    <w:rsid w:val="00531156"/>
    <w:rsid w:val="00542D65"/>
    <w:rsid w:val="005434B5"/>
    <w:rsid w:val="00570786"/>
    <w:rsid w:val="0059320F"/>
    <w:rsid w:val="005C2182"/>
    <w:rsid w:val="005D33FC"/>
    <w:rsid w:val="005D6B7A"/>
    <w:rsid w:val="005E23E6"/>
    <w:rsid w:val="005F0BF0"/>
    <w:rsid w:val="006938C4"/>
    <w:rsid w:val="00697684"/>
    <w:rsid w:val="006A3492"/>
    <w:rsid w:val="006A491F"/>
    <w:rsid w:val="00700B4B"/>
    <w:rsid w:val="0070525F"/>
    <w:rsid w:val="0074154F"/>
    <w:rsid w:val="007546FE"/>
    <w:rsid w:val="00780F96"/>
    <w:rsid w:val="007A6595"/>
    <w:rsid w:val="007C7DA3"/>
    <w:rsid w:val="007F7D69"/>
    <w:rsid w:val="00814E44"/>
    <w:rsid w:val="008152C6"/>
    <w:rsid w:val="008231FD"/>
    <w:rsid w:val="008D330D"/>
    <w:rsid w:val="008F30A7"/>
    <w:rsid w:val="008F6060"/>
    <w:rsid w:val="00952385"/>
    <w:rsid w:val="0097562B"/>
    <w:rsid w:val="009763F8"/>
    <w:rsid w:val="009A176F"/>
    <w:rsid w:val="009A3A00"/>
    <w:rsid w:val="009B08EF"/>
    <w:rsid w:val="009C1AFA"/>
    <w:rsid w:val="009E2DCC"/>
    <w:rsid w:val="009F473A"/>
    <w:rsid w:val="00A16B64"/>
    <w:rsid w:val="00A2713D"/>
    <w:rsid w:val="00A420F0"/>
    <w:rsid w:val="00A52A5B"/>
    <w:rsid w:val="00A644A0"/>
    <w:rsid w:val="00A660E0"/>
    <w:rsid w:val="00A862A4"/>
    <w:rsid w:val="00AB1F48"/>
    <w:rsid w:val="00AD1AAC"/>
    <w:rsid w:val="00B12F5C"/>
    <w:rsid w:val="00B62CBC"/>
    <w:rsid w:val="00B73B3C"/>
    <w:rsid w:val="00B85B9F"/>
    <w:rsid w:val="00BA1F72"/>
    <w:rsid w:val="00BC4E14"/>
    <w:rsid w:val="00BD3015"/>
    <w:rsid w:val="00BF4B31"/>
    <w:rsid w:val="00C22BDC"/>
    <w:rsid w:val="00C22DF7"/>
    <w:rsid w:val="00C27028"/>
    <w:rsid w:val="00C72F12"/>
    <w:rsid w:val="00C7544C"/>
    <w:rsid w:val="00C85EC4"/>
    <w:rsid w:val="00CA0CF7"/>
    <w:rsid w:val="00CB09E9"/>
    <w:rsid w:val="00CB5E55"/>
    <w:rsid w:val="00CC0D9A"/>
    <w:rsid w:val="00CC61C7"/>
    <w:rsid w:val="00CE7ABE"/>
    <w:rsid w:val="00D02647"/>
    <w:rsid w:val="00D31AAC"/>
    <w:rsid w:val="00D34420"/>
    <w:rsid w:val="00D57007"/>
    <w:rsid w:val="00D7407A"/>
    <w:rsid w:val="00D75817"/>
    <w:rsid w:val="00D933C3"/>
    <w:rsid w:val="00DB6BF0"/>
    <w:rsid w:val="00DD0D5A"/>
    <w:rsid w:val="00DD7F2B"/>
    <w:rsid w:val="00E22812"/>
    <w:rsid w:val="00E519F2"/>
    <w:rsid w:val="00E63DA6"/>
    <w:rsid w:val="00E70551"/>
    <w:rsid w:val="00EA0CFA"/>
    <w:rsid w:val="00EA7306"/>
    <w:rsid w:val="00ED12D8"/>
    <w:rsid w:val="00ED723C"/>
    <w:rsid w:val="00F070E1"/>
    <w:rsid w:val="00F1405F"/>
    <w:rsid w:val="00F973B4"/>
    <w:rsid w:val="00FA3045"/>
    <w:rsid w:val="00FB2FAC"/>
    <w:rsid w:val="00FC3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CBEE95"/>
  <w15:docId w15:val="{7CB21DEA-26E4-45BF-9303-71FD922DA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1D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674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6</Pages>
  <Words>2009</Words>
  <Characters>12632</Characters>
  <Application>Microsoft Office Word</Application>
  <DocSecurity>0</DocSecurity>
  <Lines>276</Lines>
  <Paragraphs>185</Paragraphs>
  <ScaleCrop>false</ScaleCrop>
  <Company/>
  <LinksUpToDate>false</LinksUpToDate>
  <CharactersWithSpaces>14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ache POI</dc:creator>
  <cp:lastModifiedBy>Don Thomas</cp:lastModifiedBy>
  <cp:revision>138</cp:revision>
  <dcterms:created xsi:type="dcterms:W3CDTF">2024-01-29T14:07:00Z</dcterms:created>
  <dcterms:modified xsi:type="dcterms:W3CDTF">2024-02-15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3be35380915d21514628fd9ad1b10e7de9bd0d10f16932f852fe9d41a2b885</vt:lpwstr>
  </property>
</Properties>
</file>